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glossary/styles.xml" ContentType="application/vnd.openxmlformats-officedocument.wordprocessingml.styles+xml"/>
  <Override PartName="/word/glossary/fontTable.xml" ContentType="application/vnd.openxmlformats-officedocument.wordprocessingml.fontTable+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2020" w:rsidRDefault="00692020" w:rsidP="00692020">
      <w:pPr>
        <w:jc w:val="right"/>
        <w:rPr>
          <w:rFonts w:ascii="Trebuchet MS" w:hAnsi="Trebuchet MS"/>
          <w:b/>
          <w:caps/>
          <w:sz w:val="22"/>
          <w:szCs w:val="22"/>
          <w:lang w:val="en-US" w:eastAsia="ko-KR"/>
        </w:rPr>
      </w:pPr>
    </w:p>
    <w:p w:rsidR="00A32FF7" w:rsidRPr="00692020" w:rsidRDefault="00692020" w:rsidP="00692020">
      <w:pPr>
        <w:jc w:val="right"/>
        <w:rPr>
          <w:rFonts w:ascii="Trebuchet MS" w:hAnsi="Trebuchet MS"/>
          <w:caps/>
          <w:sz w:val="22"/>
          <w:szCs w:val="22"/>
          <w:lang w:val="en-US" w:eastAsia="ko-KR"/>
        </w:rPr>
      </w:pPr>
      <w:r w:rsidRPr="00692020">
        <w:rPr>
          <w:rFonts w:ascii="Trebuchet MS" w:hAnsi="Trebuchet MS"/>
          <w:caps/>
          <w:sz w:val="22"/>
          <w:szCs w:val="22"/>
          <w:lang w:val="en-US" w:eastAsia="ko-KR"/>
        </w:rPr>
        <w:fldChar w:fldCharType="begin"/>
      </w:r>
      <w:r w:rsidRPr="00692020">
        <w:rPr>
          <w:rFonts w:ascii="Trebuchet MS" w:hAnsi="Trebuchet MS"/>
          <w:caps/>
          <w:sz w:val="22"/>
          <w:szCs w:val="22"/>
          <w:lang w:val="en-US" w:eastAsia="ko-KR"/>
        </w:rPr>
        <w:instrText xml:space="preserve"> DATE \@ "d MMMM yyyy" </w:instrText>
      </w:r>
      <w:r w:rsidRPr="00692020">
        <w:rPr>
          <w:rFonts w:ascii="Trebuchet MS" w:hAnsi="Trebuchet MS"/>
          <w:caps/>
          <w:sz w:val="22"/>
          <w:szCs w:val="22"/>
          <w:lang w:val="en-US" w:eastAsia="ko-KR"/>
        </w:rPr>
        <w:fldChar w:fldCharType="separate"/>
      </w:r>
      <w:r w:rsidR="00062FA0">
        <w:rPr>
          <w:rFonts w:ascii="Trebuchet MS" w:hAnsi="Trebuchet MS"/>
          <w:caps/>
          <w:noProof/>
          <w:sz w:val="22"/>
          <w:szCs w:val="22"/>
          <w:lang w:val="en-US" w:eastAsia="ko-KR"/>
        </w:rPr>
        <w:t>25 April 2017</w:t>
      </w:r>
      <w:r w:rsidRPr="00692020">
        <w:rPr>
          <w:rFonts w:ascii="Trebuchet MS" w:hAnsi="Trebuchet MS"/>
          <w:caps/>
          <w:sz w:val="22"/>
          <w:szCs w:val="22"/>
          <w:lang w:val="en-US" w:eastAsia="ko-KR"/>
        </w:rPr>
        <w:fldChar w:fldCharType="end"/>
      </w:r>
    </w:p>
    <w:p w:rsidR="00692020" w:rsidRDefault="00692020" w:rsidP="001B068E">
      <w:pPr>
        <w:rPr>
          <w:rFonts w:ascii="Trebuchet MS" w:hAnsi="Trebuchet MS"/>
          <w:b/>
          <w:caps/>
          <w:sz w:val="22"/>
          <w:szCs w:val="22"/>
          <w:lang w:val="en-US" w:eastAsia="ko-KR"/>
        </w:rPr>
      </w:pPr>
    </w:p>
    <w:p w:rsidR="00692020" w:rsidRDefault="00692020" w:rsidP="001B068E">
      <w:pPr>
        <w:rPr>
          <w:rFonts w:ascii="Trebuchet MS" w:hAnsi="Trebuchet MS" w:hint="eastAsia"/>
          <w:b/>
          <w:caps/>
          <w:sz w:val="32"/>
          <w:szCs w:val="32"/>
          <w:lang w:val="en-US" w:eastAsia="ko-KR"/>
        </w:rPr>
      </w:pPr>
    </w:p>
    <w:p w:rsidR="00AF791B" w:rsidRPr="006F008A" w:rsidRDefault="00AF791B" w:rsidP="00AF791B">
      <w:pPr>
        <w:jc w:val="center"/>
        <w:rPr>
          <w:rFonts w:ascii="Trebuchet MS" w:hAnsi="Trebuchet MS"/>
          <w:b/>
          <w:caps/>
          <w:sz w:val="32"/>
          <w:szCs w:val="32"/>
          <w:lang w:val="en-US" w:eastAsia="ko-KR"/>
        </w:rPr>
      </w:pPr>
      <w:r w:rsidRPr="006F008A">
        <w:rPr>
          <w:rFonts w:ascii="Trebuchet MS" w:hAnsi="Trebuchet MS"/>
          <w:b/>
          <w:caps/>
          <w:sz w:val="32"/>
          <w:szCs w:val="32"/>
          <w:lang w:val="en-US" w:eastAsia="ko-KR"/>
        </w:rPr>
        <w:t>Letter of Nomination</w:t>
      </w:r>
    </w:p>
    <w:p w:rsidR="00A32FF7" w:rsidRPr="006F008A" w:rsidRDefault="00A32FF7" w:rsidP="000443A4">
      <w:pPr>
        <w:spacing w:line="288" w:lineRule="auto"/>
        <w:rPr>
          <w:rFonts w:ascii="Trebuchet MS" w:hAnsi="Trebuchet MS"/>
          <w:sz w:val="22"/>
          <w:szCs w:val="22"/>
          <w:lang w:val="en-US" w:eastAsia="ko-KR"/>
        </w:rPr>
      </w:pPr>
    </w:p>
    <w:tbl>
      <w:tblPr>
        <w:tblpPr w:leftFromText="142" w:rightFromText="142" w:vertAnchor="text" w:horzAnchor="margin" w:tblpXSpec="center" w:tblpY="315"/>
        <w:tblW w:w="5000" w:type="pct"/>
        <w:tblLook w:val="04A0" w:firstRow="1" w:lastRow="0" w:firstColumn="1" w:lastColumn="0" w:noHBand="0" w:noVBand="1"/>
      </w:tblPr>
      <w:tblGrid>
        <w:gridCol w:w="2839"/>
        <w:gridCol w:w="1390"/>
        <w:gridCol w:w="4796"/>
      </w:tblGrid>
      <w:tr w:rsidR="004A6EF5" w:rsidRPr="006F008A" w:rsidTr="004A6EF5">
        <w:tc>
          <w:tcPr>
            <w:tcW w:w="1573" w:type="pct"/>
          </w:tcPr>
          <w:p w:rsidR="006F008A" w:rsidRPr="006F008A" w:rsidRDefault="006F008A" w:rsidP="0022507C">
            <w:pPr>
              <w:spacing w:line="288" w:lineRule="auto"/>
              <w:rPr>
                <w:rFonts w:ascii="Trebuchet MS" w:hAnsi="Trebuchet MS"/>
                <w:kern w:val="2"/>
                <w:sz w:val="22"/>
                <w:szCs w:val="22"/>
                <w:lang w:val="en-US" w:eastAsia="ko-KR"/>
              </w:rPr>
            </w:pPr>
            <w:r w:rsidRPr="006F008A">
              <w:rPr>
                <w:rFonts w:ascii="Trebuchet MS" w:hAnsi="Trebuchet MS"/>
                <w:kern w:val="2"/>
                <w:sz w:val="22"/>
                <w:szCs w:val="22"/>
                <w:lang w:val="en-US" w:eastAsia="ko-KR"/>
              </w:rPr>
              <w:t>Organization name:</w:t>
            </w:r>
          </w:p>
        </w:tc>
        <w:sdt>
          <w:sdtPr>
            <w:rPr>
              <w:rFonts w:ascii="Trebuchet MS" w:hAnsi="Trebuchet MS"/>
              <w:kern w:val="2"/>
              <w:sz w:val="22"/>
              <w:szCs w:val="22"/>
              <w:lang w:val="en-US" w:eastAsia="ko-KR"/>
            </w:rPr>
            <w:id w:val="1995371494"/>
            <w:placeholder>
              <w:docPart w:val="8FE2155C37894448A0EFBE7770C220A6"/>
            </w:placeholder>
            <w:showingPlcHdr/>
            <w15:appearance w15:val="hidden"/>
            <w:text/>
          </w:sdtPr>
          <w:sdtContent>
            <w:tc>
              <w:tcPr>
                <w:tcW w:w="3427" w:type="pct"/>
                <w:gridSpan w:val="2"/>
                <w:tcBorders>
                  <w:bottom w:val="single" w:sz="4" w:space="0" w:color="auto"/>
                </w:tcBorders>
              </w:tcPr>
              <w:p w:rsidR="006F008A" w:rsidRPr="006F008A" w:rsidRDefault="004A6EF5" w:rsidP="0022507C">
                <w:pPr>
                  <w:spacing w:line="288" w:lineRule="auto"/>
                  <w:rPr>
                    <w:rFonts w:ascii="Trebuchet MS" w:hAnsi="Trebuchet MS"/>
                    <w:kern w:val="2"/>
                    <w:sz w:val="22"/>
                    <w:szCs w:val="22"/>
                    <w:lang w:val="en-US" w:eastAsia="ko-KR"/>
                  </w:rPr>
                </w:pPr>
                <w:r w:rsidRPr="004A6EF5">
                  <w:rPr>
                    <w:rStyle w:val="PlaceholderText"/>
                    <w:sz w:val="22"/>
                    <w:szCs w:val="22"/>
                  </w:rPr>
                  <w:t>Enter</w:t>
                </w:r>
                <w:r w:rsidR="00B8534F" w:rsidRPr="004A6EF5">
                  <w:rPr>
                    <w:rStyle w:val="PlaceholderText"/>
                    <w:sz w:val="22"/>
                    <w:szCs w:val="22"/>
                  </w:rPr>
                  <w:t xml:space="preserve"> text</w:t>
                </w:r>
                <w:r w:rsidRPr="004A6EF5">
                  <w:rPr>
                    <w:rStyle w:val="PlaceholderText"/>
                    <w:sz w:val="22"/>
                    <w:szCs w:val="22"/>
                  </w:rPr>
                  <w:t xml:space="preserve"> here</w:t>
                </w:r>
              </w:p>
            </w:tc>
          </w:sdtContent>
        </w:sdt>
      </w:tr>
      <w:tr w:rsidR="004A6EF5" w:rsidRPr="006F008A" w:rsidTr="004A6EF5">
        <w:tc>
          <w:tcPr>
            <w:tcW w:w="1573" w:type="pct"/>
          </w:tcPr>
          <w:p w:rsidR="006F008A" w:rsidRPr="006F008A" w:rsidRDefault="006F008A" w:rsidP="0022507C">
            <w:pPr>
              <w:spacing w:line="288" w:lineRule="auto"/>
              <w:rPr>
                <w:rFonts w:ascii="Trebuchet MS" w:hAnsi="Trebuchet MS"/>
                <w:kern w:val="2"/>
                <w:sz w:val="22"/>
                <w:szCs w:val="22"/>
                <w:lang w:val="en-US" w:eastAsia="ko-KR"/>
              </w:rPr>
            </w:pPr>
          </w:p>
        </w:tc>
        <w:tc>
          <w:tcPr>
            <w:tcW w:w="3427" w:type="pct"/>
            <w:gridSpan w:val="2"/>
            <w:tcBorders>
              <w:top w:val="single" w:sz="4" w:space="0" w:color="auto"/>
            </w:tcBorders>
          </w:tcPr>
          <w:p w:rsidR="006F008A" w:rsidRDefault="006F008A" w:rsidP="0022507C">
            <w:pPr>
              <w:spacing w:line="288" w:lineRule="auto"/>
              <w:rPr>
                <w:rFonts w:ascii="Trebuchet MS" w:hAnsi="Trebuchet MS" w:hint="eastAsia"/>
                <w:kern w:val="2"/>
                <w:sz w:val="22"/>
                <w:szCs w:val="22"/>
                <w:lang w:val="en-US" w:eastAsia="ko-KR"/>
              </w:rPr>
            </w:pPr>
          </w:p>
        </w:tc>
      </w:tr>
      <w:tr w:rsidR="00A32FF7" w:rsidRPr="006F008A" w:rsidTr="004A6EF5">
        <w:tc>
          <w:tcPr>
            <w:tcW w:w="1573" w:type="pct"/>
          </w:tcPr>
          <w:p w:rsidR="00A32FF7" w:rsidRPr="006F008A" w:rsidRDefault="00A32FF7" w:rsidP="0022507C">
            <w:pPr>
              <w:spacing w:line="288" w:lineRule="auto"/>
              <w:rPr>
                <w:rFonts w:ascii="Trebuchet MS" w:hAnsi="Trebuchet MS"/>
                <w:kern w:val="2"/>
                <w:sz w:val="22"/>
                <w:szCs w:val="22"/>
                <w:lang w:val="en-US" w:eastAsia="ko-KR"/>
              </w:rPr>
            </w:pPr>
          </w:p>
        </w:tc>
        <w:tc>
          <w:tcPr>
            <w:tcW w:w="3427" w:type="pct"/>
            <w:gridSpan w:val="2"/>
          </w:tcPr>
          <w:p w:rsidR="00A32FF7" w:rsidRDefault="00A32FF7" w:rsidP="0022507C">
            <w:pPr>
              <w:spacing w:line="288" w:lineRule="auto"/>
              <w:rPr>
                <w:rFonts w:ascii="Trebuchet MS" w:hAnsi="Trebuchet MS" w:hint="eastAsia"/>
                <w:kern w:val="2"/>
                <w:sz w:val="22"/>
                <w:szCs w:val="22"/>
                <w:lang w:val="en-US" w:eastAsia="ko-KR"/>
              </w:rPr>
            </w:pPr>
          </w:p>
        </w:tc>
      </w:tr>
      <w:tr w:rsidR="004A6EF5" w:rsidRPr="006F008A" w:rsidTr="004A6EF5">
        <w:tc>
          <w:tcPr>
            <w:tcW w:w="1573" w:type="pct"/>
          </w:tcPr>
          <w:p w:rsidR="00A32FF7" w:rsidRPr="006F008A" w:rsidRDefault="00A32FF7" w:rsidP="0022507C">
            <w:pPr>
              <w:spacing w:line="288" w:lineRule="auto"/>
              <w:rPr>
                <w:rFonts w:ascii="Trebuchet MS" w:hAnsi="Trebuchet MS"/>
                <w:kern w:val="2"/>
                <w:sz w:val="22"/>
                <w:szCs w:val="22"/>
                <w:lang w:val="en-US" w:eastAsia="ko-KR"/>
              </w:rPr>
            </w:pPr>
          </w:p>
        </w:tc>
        <w:tc>
          <w:tcPr>
            <w:tcW w:w="3427" w:type="pct"/>
            <w:gridSpan w:val="2"/>
          </w:tcPr>
          <w:p w:rsidR="00A32FF7" w:rsidRDefault="00A32FF7" w:rsidP="0022507C">
            <w:pPr>
              <w:spacing w:line="288" w:lineRule="auto"/>
              <w:rPr>
                <w:rFonts w:ascii="Trebuchet MS" w:hAnsi="Trebuchet MS" w:hint="eastAsia"/>
                <w:kern w:val="2"/>
                <w:sz w:val="22"/>
                <w:szCs w:val="22"/>
                <w:lang w:val="en-US" w:eastAsia="ko-KR"/>
              </w:rPr>
            </w:pPr>
          </w:p>
        </w:tc>
      </w:tr>
      <w:tr w:rsidR="004A6EF5" w:rsidRPr="006F008A" w:rsidTr="004A6EF5">
        <w:tc>
          <w:tcPr>
            <w:tcW w:w="1573" w:type="pct"/>
          </w:tcPr>
          <w:p w:rsidR="006F008A" w:rsidRPr="006F008A" w:rsidRDefault="006F008A" w:rsidP="0022507C">
            <w:pPr>
              <w:spacing w:line="288" w:lineRule="auto"/>
              <w:rPr>
                <w:rFonts w:ascii="Trebuchet MS" w:hAnsi="Trebuchet MS"/>
                <w:kern w:val="2"/>
                <w:sz w:val="22"/>
                <w:szCs w:val="22"/>
                <w:lang w:val="en-US" w:eastAsia="ko-KR"/>
              </w:rPr>
            </w:pPr>
            <w:r w:rsidRPr="006F008A">
              <w:rPr>
                <w:rFonts w:ascii="Trebuchet MS" w:hAnsi="Trebuchet MS"/>
                <w:kern w:val="2"/>
                <w:sz w:val="22"/>
                <w:szCs w:val="22"/>
                <w:lang w:val="en-US" w:eastAsia="ko-KR"/>
              </w:rPr>
              <w:t>Nominates the following:</w:t>
            </w:r>
          </w:p>
        </w:tc>
        <w:sdt>
          <w:sdtPr>
            <w:rPr>
              <w:rFonts w:ascii="Trebuchet MS" w:hAnsi="Trebuchet MS"/>
              <w:kern w:val="2"/>
              <w:sz w:val="22"/>
              <w:szCs w:val="22"/>
              <w:lang w:val="en-US" w:eastAsia="ko-KR"/>
            </w:rPr>
            <w:id w:val="-1407294152"/>
            <w:placeholder>
              <w:docPart w:val="860B4659CE394CEEB56AAF46121AE982"/>
            </w:placeholder>
            <w:showingPlcHdr/>
            <w15:appearance w15:val="hidden"/>
            <w:text/>
          </w:sdtPr>
          <w:sdtContent>
            <w:tc>
              <w:tcPr>
                <w:tcW w:w="3427" w:type="pct"/>
                <w:gridSpan w:val="2"/>
                <w:tcBorders>
                  <w:bottom w:val="single" w:sz="4" w:space="0" w:color="auto"/>
                </w:tcBorders>
              </w:tcPr>
              <w:p w:rsidR="006F008A" w:rsidRPr="006F008A" w:rsidRDefault="004A6EF5" w:rsidP="0022507C">
                <w:pPr>
                  <w:spacing w:line="288" w:lineRule="auto"/>
                  <w:rPr>
                    <w:rFonts w:ascii="Trebuchet MS" w:hAnsi="Trebuchet MS" w:hint="eastAsia"/>
                    <w:kern w:val="2"/>
                    <w:sz w:val="22"/>
                    <w:szCs w:val="22"/>
                    <w:lang w:val="en-US" w:eastAsia="ko-KR"/>
                  </w:rPr>
                </w:pPr>
                <w:r w:rsidRPr="004A6EF5">
                  <w:rPr>
                    <w:rStyle w:val="PlaceholderText"/>
                    <w:sz w:val="22"/>
                    <w:szCs w:val="22"/>
                  </w:rPr>
                  <w:t>Enter text here</w:t>
                </w:r>
              </w:p>
            </w:tc>
          </w:sdtContent>
        </w:sdt>
      </w:tr>
      <w:tr w:rsidR="004A6EF5" w:rsidRPr="006F008A" w:rsidTr="004A6EF5">
        <w:trPr>
          <w:trHeight w:val="830"/>
        </w:trPr>
        <w:tc>
          <w:tcPr>
            <w:tcW w:w="1573" w:type="pct"/>
          </w:tcPr>
          <w:p w:rsidR="00A32FF7" w:rsidRPr="006F008A" w:rsidRDefault="00A32FF7" w:rsidP="0022507C">
            <w:pPr>
              <w:spacing w:line="288" w:lineRule="auto"/>
              <w:rPr>
                <w:rFonts w:ascii="Trebuchet MS" w:hAnsi="Trebuchet MS"/>
                <w:kern w:val="2"/>
                <w:sz w:val="22"/>
                <w:szCs w:val="22"/>
                <w:lang w:val="en-US" w:eastAsia="ko-KR"/>
              </w:rPr>
            </w:pPr>
          </w:p>
        </w:tc>
        <w:tc>
          <w:tcPr>
            <w:tcW w:w="3427" w:type="pct"/>
            <w:gridSpan w:val="2"/>
            <w:tcBorders>
              <w:top w:val="single" w:sz="4" w:space="0" w:color="auto"/>
            </w:tcBorders>
          </w:tcPr>
          <w:p w:rsidR="00A32FF7" w:rsidRPr="006F008A" w:rsidRDefault="00A32FF7" w:rsidP="0022507C">
            <w:pPr>
              <w:spacing w:line="288" w:lineRule="auto"/>
              <w:rPr>
                <w:rFonts w:ascii="Trebuchet MS" w:hAnsi="Trebuchet MS" w:hint="eastAsia"/>
                <w:kern w:val="2"/>
                <w:sz w:val="22"/>
                <w:szCs w:val="22"/>
                <w:lang w:val="en-US" w:eastAsia="ko-KR"/>
              </w:rPr>
            </w:pPr>
          </w:p>
        </w:tc>
      </w:tr>
      <w:tr w:rsidR="006F008A" w:rsidRPr="006F008A" w:rsidTr="004A6EF5">
        <w:tc>
          <w:tcPr>
            <w:tcW w:w="5000" w:type="pct"/>
            <w:gridSpan w:val="3"/>
          </w:tcPr>
          <w:p w:rsidR="006F008A" w:rsidRDefault="006F008A" w:rsidP="0022507C">
            <w:pPr>
              <w:spacing w:line="288" w:lineRule="auto"/>
              <w:rPr>
                <w:rFonts w:ascii="Trebuchet MS" w:hAnsi="Trebuchet MS" w:hint="eastAsia"/>
                <w:kern w:val="2"/>
                <w:sz w:val="22"/>
                <w:szCs w:val="22"/>
                <w:lang w:val="en-US" w:eastAsia="ko-KR"/>
              </w:rPr>
            </w:pPr>
            <w:r>
              <w:rPr>
                <w:rFonts w:ascii="Trebuchet MS" w:hAnsi="Trebuchet MS"/>
                <w:kern w:val="2"/>
                <w:sz w:val="22"/>
                <w:szCs w:val="22"/>
                <w:lang w:val="en-US" w:eastAsia="ko-KR"/>
              </w:rPr>
              <w:t>T</w:t>
            </w:r>
            <w:r>
              <w:rPr>
                <w:rFonts w:ascii="Trebuchet MS" w:hAnsi="Trebuchet MS" w:hint="eastAsia"/>
                <w:kern w:val="2"/>
                <w:sz w:val="22"/>
                <w:szCs w:val="22"/>
                <w:lang w:val="en-US" w:eastAsia="ko-KR"/>
              </w:rPr>
              <w:t xml:space="preserve">o participate in the </w:t>
            </w:r>
            <w:r w:rsidR="00B0652B">
              <w:rPr>
                <w:rFonts w:ascii="Trebuchet MS" w:hAnsi="Trebuchet MS"/>
                <w:kern w:val="2"/>
                <w:sz w:val="22"/>
                <w:szCs w:val="22"/>
                <w:lang w:val="en-US" w:eastAsia="ko-KR"/>
              </w:rPr>
              <w:t>Training Programme Economics of Climate Change Adaptation</w:t>
            </w:r>
            <w:r>
              <w:rPr>
                <w:rFonts w:ascii="Trebuchet MS" w:hAnsi="Trebuchet MS" w:hint="eastAsia"/>
                <w:kern w:val="2"/>
                <w:sz w:val="22"/>
                <w:szCs w:val="22"/>
                <w:lang w:val="en-US" w:eastAsia="ko-KR"/>
              </w:rPr>
              <w:t>, and certifies that:</w:t>
            </w:r>
          </w:p>
          <w:p w:rsidR="006F008A" w:rsidRDefault="006F008A" w:rsidP="0022507C">
            <w:pPr>
              <w:numPr>
                <w:ilvl w:val="0"/>
                <w:numId w:val="28"/>
              </w:numPr>
              <w:spacing w:line="288" w:lineRule="auto"/>
              <w:rPr>
                <w:rFonts w:ascii="Trebuchet MS" w:hAnsi="Trebuchet MS" w:hint="eastAsia"/>
                <w:sz w:val="22"/>
                <w:szCs w:val="22"/>
                <w:lang w:val="en-US" w:eastAsia="ko-KR"/>
              </w:rPr>
            </w:pPr>
            <w:r>
              <w:rPr>
                <w:rFonts w:ascii="Trebuchet MS" w:hAnsi="Trebuchet MS" w:hint="eastAsia"/>
                <w:sz w:val="22"/>
                <w:szCs w:val="22"/>
                <w:lang w:val="en-US" w:eastAsia="ko-KR"/>
              </w:rPr>
              <w:t>All</w:t>
            </w:r>
            <w:r w:rsidRPr="006F008A">
              <w:rPr>
                <w:rFonts w:ascii="Trebuchet MS" w:hAnsi="Trebuchet MS"/>
                <w:sz w:val="22"/>
                <w:szCs w:val="22"/>
                <w:lang w:val="en-US" w:eastAsia="ko-KR"/>
              </w:rPr>
              <w:t xml:space="preserve"> information supplied by the nominee is complete and correct;</w:t>
            </w:r>
          </w:p>
          <w:p w:rsidR="006F008A" w:rsidRDefault="006F008A" w:rsidP="0022507C">
            <w:pPr>
              <w:numPr>
                <w:ilvl w:val="0"/>
                <w:numId w:val="28"/>
              </w:numPr>
              <w:spacing w:line="288" w:lineRule="auto"/>
              <w:ind w:left="709"/>
              <w:rPr>
                <w:rFonts w:ascii="Trebuchet MS" w:hAnsi="Trebuchet MS" w:hint="eastAsia"/>
                <w:sz w:val="22"/>
                <w:szCs w:val="22"/>
                <w:lang w:val="en-US" w:eastAsia="ko-KR"/>
              </w:rPr>
            </w:pPr>
            <w:r>
              <w:rPr>
                <w:rFonts w:ascii="Trebuchet MS" w:hAnsi="Trebuchet MS" w:hint="eastAsia"/>
                <w:sz w:val="22"/>
                <w:szCs w:val="22"/>
                <w:lang w:val="en-US" w:eastAsia="ko-KR"/>
              </w:rPr>
              <w:t>T</w:t>
            </w:r>
            <w:r w:rsidRPr="006F008A">
              <w:rPr>
                <w:rFonts w:ascii="Trebuchet MS" w:hAnsi="Trebuchet MS"/>
                <w:sz w:val="22"/>
                <w:szCs w:val="22"/>
                <w:lang w:val="en-US" w:eastAsia="ko-KR"/>
              </w:rPr>
              <w:t>he nominee has adequate knowledge of the working language of the training program (English);</w:t>
            </w:r>
          </w:p>
          <w:p w:rsidR="006F008A" w:rsidRPr="006F008A" w:rsidRDefault="006F008A" w:rsidP="0022507C">
            <w:pPr>
              <w:numPr>
                <w:ilvl w:val="0"/>
                <w:numId w:val="28"/>
              </w:numPr>
              <w:spacing w:line="288" w:lineRule="auto"/>
              <w:ind w:left="709" w:hanging="309"/>
              <w:rPr>
                <w:rFonts w:ascii="Trebuchet MS" w:hAnsi="Trebuchet MS" w:hint="eastAsia"/>
                <w:sz w:val="22"/>
                <w:szCs w:val="22"/>
                <w:lang w:val="en-US" w:eastAsia="ko-KR"/>
              </w:rPr>
            </w:pPr>
            <w:r>
              <w:rPr>
                <w:rFonts w:ascii="Trebuchet MS" w:hAnsi="Trebuchet MS" w:hint="eastAsia"/>
                <w:sz w:val="22"/>
                <w:szCs w:val="22"/>
                <w:lang w:val="en-US" w:eastAsia="ko-KR"/>
              </w:rPr>
              <w:t>T</w:t>
            </w:r>
            <w:r w:rsidRPr="006F008A">
              <w:rPr>
                <w:rFonts w:ascii="Trebuchet MS" w:hAnsi="Trebuchet MS"/>
                <w:sz w:val="22"/>
                <w:szCs w:val="22"/>
                <w:lang w:val="en-US" w:eastAsia="ko-KR"/>
              </w:rPr>
              <w:t>he nominee, if selected, will participate actively and conscientiously in all the training activities.</w:t>
            </w:r>
          </w:p>
        </w:tc>
      </w:tr>
      <w:tr w:rsidR="00A32FF7" w:rsidRPr="006F008A" w:rsidTr="004A6EF5">
        <w:trPr>
          <w:trHeight w:val="857"/>
        </w:trPr>
        <w:tc>
          <w:tcPr>
            <w:tcW w:w="5000" w:type="pct"/>
            <w:gridSpan w:val="3"/>
          </w:tcPr>
          <w:p w:rsidR="00A32FF7" w:rsidRDefault="00A32FF7" w:rsidP="0022507C">
            <w:pPr>
              <w:spacing w:line="288" w:lineRule="auto"/>
              <w:rPr>
                <w:rFonts w:ascii="Trebuchet MS" w:hAnsi="Trebuchet MS"/>
                <w:kern w:val="2"/>
                <w:sz w:val="22"/>
                <w:szCs w:val="22"/>
                <w:lang w:val="en-US" w:eastAsia="ko-KR"/>
              </w:rPr>
            </w:pPr>
          </w:p>
        </w:tc>
      </w:tr>
      <w:tr w:rsidR="0022507C" w:rsidRPr="006F008A" w:rsidTr="004A6EF5">
        <w:tc>
          <w:tcPr>
            <w:tcW w:w="1573" w:type="pct"/>
            <w:vMerge w:val="restart"/>
          </w:tcPr>
          <w:p w:rsidR="0022507C" w:rsidRPr="006F008A" w:rsidRDefault="0022507C" w:rsidP="0022507C">
            <w:pPr>
              <w:spacing w:line="288" w:lineRule="auto"/>
              <w:rPr>
                <w:rFonts w:ascii="Trebuchet MS" w:hAnsi="Trebuchet MS"/>
                <w:sz w:val="22"/>
                <w:szCs w:val="22"/>
                <w:lang w:val="en-US" w:eastAsia="ko-KR"/>
              </w:rPr>
            </w:pPr>
            <w:r w:rsidRPr="006F008A">
              <w:rPr>
                <w:rFonts w:ascii="Trebuchet MS" w:hAnsi="Trebuchet MS"/>
                <w:sz w:val="22"/>
                <w:szCs w:val="22"/>
                <w:lang w:val="en-US" w:eastAsia="ko-KR"/>
              </w:rPr>
              <w:t>Applicant’s supervisor</w:t>
            </w:r>
            <w:r>
              <w:rPr>
                <w:rFonts w:ascii="Trebuchet MS" w:hAnsi="Trebuchet MS" w:hint="eastAsia"/>
                <w:sz w:val="22"/>
                <w:szCs w:val="22"/>
                <w:lang w:val="en-US" w:eastAsia="ko-KR"/>
              </w:rPr>
              <w:t>:</w:t>
            </w:r>
          </w:p>
        </w:tc>
        <w:tc>
          <w:tcPr>
            <w:tcW w:w="770" w:type="pct"/>
          </w:tcPr>
          <w:p w:rsidR="0022507C" w:rsidRDefault="0022507C" w:rsidP="0022507C">
            <w:pPr>
              <w:spacing w:line="288" w:lineRule="auto"/>
              <w:rPr>
                <w:rFonts w:ascii="Trebuchet MS" w:hAnsi="Trebuchet MS"/>
                <w:kern w:val="2"/>
                <w:sz w:val="22"/>
                <w:szCs w:val="22"/>
                <w:lang w:val="en-US" w:eastAsia="ko-KR"/>
              </w:rPr>
            </w:pPr>
            <w:r>
              <w:rPr>
                <w:rFonts w:ascii="Trebuchet MS" w:hAnsi="Trebuchet MS" w:hint="eastAsia"/>
                <w:kern w:val="2"/>
                <w:sz w:val="22"/>
                <w:szCs w:val="22"/>
                <w:lang w:val="en-US" w:eastAsia="ko-KR"/>
              </w:rPr>
              <w:t>Name:</w:t>
            </w:r>
          </w:p>
        </w:tc>
        <w:sdt>
          <w:sdtPr>
            <w:rPr>
              <w:rFonts w:ascii="Trebuchet MS" w:hAnsi="Trebuchet MS"/>
              <w:kern w:val="2"/>
              <w:sz w:val="22"/>
              <w:szCs w:val="22"/>
              <w:lang w:val="en-US" w:eastAsia="ko-KR"/>
            </w:rPr>
            <w:id w:val="456912085"/>
            <w:placeholder>
              <w:docPart w:val="0778A9A14E634627981D9E687729E58C"/>
            </w:placeholder>
            <w:showingPlcHdr/>
            <w15:appearance w15:val="hidden"/>
            <w:text/>
          </w:sdtPr>
          <w:sdtContent>
            <w:tc>
              <w:tcPr>
                <w:tcW w:w="2657" w:type="pct"/>
                <w:tcBorders>
                  <w:bottom w:val="single" w:sz="4" w:space="0" w:color="auto"/>
                </w:tcBorders>
              </w:tcPr>
              <w:p w:rsidR="0022507C" w:rsidRDefault="004A6EF5" w:rsidP="0022507C">
                <w:pPr>
                  <w:spacing w:line="288" w:lineRule="auto"/>
                  <w:rPr>
                    <w:rFonts w:ascii="Trebuchet MS" w:hAnsi="Trebuchet MS"/>
                    <w:kern w:val="2"/>
                    <w:sz w:val="22"/>
                    <w:szCs w:val="22"/>
                    <w:lang w:val="en-US" w:eastAsia="ko-KR"/>
                  </w:rPr>
                </w:pPr>
                <w:r w:rsidRPr="004A6EF5">
                  <w:rPr>
                    <w:rStyle w:val="PlaceholderText"/>
                    <w:sz w:val="22"/>
                    <w:szCs w:val="22"/>
                  </w:rPr>
                  <w:t>Enter text here</w:t>
                </w:r>
              </w:p>
            </w:tc>
          </w:sdtContent>
        </w:sdt>
      </w:tr>
      <w:tr w:rsidR="004A6EF5" w:rsidRPr="006F008A" w:rsidTr="004A6EF5">
        <w:tc>
          <w:tcPr>
            <w:tcW w:w="1573" w:type="pct"/>
            <w:vMerge/>
            <w:tcBorders>
              <w:top w:val="single" w:sz="4" w:space="0" w:color="auto"/>
            </w:tcBorders>
          </w:tcPr>
          <w:p w:rsidR="0022507C" w:rsidRPr="006F008A" w:rsidRDefault="0022507C" w:rsidP="0022507C">
            <w:pPr>
              <w:spacing w:line="288" w:lineRule="auto"/>
              <w:rPr>
                <w:rFonts w:ascii="Trebuchet MS" w:hAnsi="Trebuchet MS"/>
                <w:sz w:val="22"/>
                <w:szCs w:val="22"/>
                <w:lang w:val="en-US" w:eastAsia="ko-KR"/>
              </w:rPr>
            </w:pPr>
          </w:p>
        </w:tc>
        <w:tc>
          <w:tcPr>
            <w:tcW w:w="770" w:type="pct"/>
          </w:tcPr>
          <w:p w:rsidR="0022507C" w:rsidRDefault="0022507C" w:rsidP="0022507C">
            <w:pPr>
              <w:spacing w:line="288" w:lineRule="auto"/>
              <w:rPr>
                <w:rFonts w:ascii="Trebuchet MS" w:hAnsi="Trebuchet MS"/>
                <w:kern w:val="2"/>
                <w:sz w:val="22"/>
                <w:szCs w:val="22"/>
                <w:lang w:val="en-US" w:eastAsia="ko-KR"/>
              </w:rPr>
            </w:pPr>
            <w:r>
              <w:rPr>
                <w:rFonts w:ascii="Trebuchet MS" w:hAnsi="Trebuchet MS" w:hint="eastAsia"/>
                <w:kern w:val="2"/>
                <w:sz w:val="22"/>
                <w:szCs w:val="22"/>
                <w:lang w:val="en-US" w:eastAsia="ko-KR"/>
              </w:rPr>
              <w:t>Position</w:t>
            </w:r>
            <w:r>
              <w:rPr>
                <w:rFonts w:ascii="Trebuchet MS" w:hAnsi="Trebuchet MS"/>
                <w:kern w:val="2"/>
                <w:sz w:val="22"/>
                <w:szCs w:val="22"/>
                <w:lang w:val="en-US" w:eastAsia="ko-KR"/>
              </w:rPr>
              <w:t>:</w:t>
            </w:r>
          </w:p>
        </w:tc>
        <w:sdt>
          <w:sdtPr>
            <w:rPr>
              <w:rFonts w:ascii="Trebuchet MS" w:hAnsi="Trebuchet MS"/>
              <w:kern w:val="2"/>
              <w:sz w:val="22"/>
              <w:szCs w:val="22"/>
              <w:lang w:val="en-US" w:eastAsia="ko-KR"/>
            </w:rPr>
            <w:id w:val="150795044"/>
            <w:placeholder>
              <w:docPart w:val="4293F9EB20AA41C2AEC1297BFA7279B4"/>
            </w:placeholder>
            <w:showingPlcHdr/>
            <w15:appearance w15:val="hidden"/>
            <w:text/>
          </w:sdtPr>
          <w:sdtContent>
            <w:tc>
              <w:tcPr>
                <w:tcW w:w="2657" w:type="pct"/>
                <w:tcBorders>
                  <w:top w:val="single" w:sz="4" w:space="0" w:color="auto"/>
                  <w:bottom w:val="single" w:sz="4" w:space="0" w:color="auto"/>
                </w:tcBorders>
              </w:tcPr>
              <w:p w:rsidR="0022507C" w:rsidRDefault="004A6EF5" w:rsidP="0022507C">
                <w:pPr>
                  <w:spacing w:line="288" w:lineRule="auto"/>
                  <w:rPr>
                    <w:rFonts w:ascii="Trebuchet MS" w:hAnsi="Trebuchet MS"/>
                    <w:kern w:val="2"/>
                    <w:sz w:val="22"/>
                    <w:szCs w:val="22"/>
                    <w:lang w:val="en-US" w:eastAsia="ko-KR"/>
                  </w:rPr>
                </w:pPr>
                <w:r w:rsidRPr="004A6EF5">
                  <w:rPr>
                    <w:rStyle w:val="PlaceholderText"/>
                    <w:sz w:val="22"/>
                    <w:szCs w:val="22"/>
                  </w:rPr>
                  <w:t>Enter text here</w:t>
                </w:r>
              </w:p>
            </w:tc>
          </w:sdtContent>
        </w:sdt>
      </w:tr>
      <w:tr w:rsidR="004A6EF5" w:rsidRPr="006F008A" w:rsidTr="004A6EF5">
        <w:tc>
          <w:tcPr>
            <w:tcW w:w="1573" w:type="pct"/>
            <w:vMerge/>
          </w:tcPr>
          <w:p w:rsidR="0022507C" w:rsidRPr="006F008A" w:rsidRDefault="0022507C" w:rsidP="0022507C">
            <w:pPr>
              <w:spacing w:line="288" w:lineRule="auto"/>
              <w:rPr>
                <w:rFonts w:ascii="Trebuchet MS" w:hAnsi="Trebuchet MS"/>
                <w:sz w:val="22"/>
                <w:szCs w:val="22"/>
                <w:lang w:val="en-US" w:eastAsia="ko-KR"/>
              </w:rPr>
            </w:pPr>
          </w:p>
        </w:tc>
        <w:tc>
          <w:tcPr>
            <w:tcW w:w="770" w:type="pct"/>
          </w:tcPr>
          <w:p w:rsidR="0022507C" w:rsidRDefault="0022507C" w:rsidP="0022507C">
            <w:pPr>
              <w:spacing w:line="288" w:lineRule="auto"/>
              <w:rPr>
                <w:rFonts w:ascii="Trebuchet MS" w:hAnsi="Trebuchet MS" w:hint="eastAsia"/>
                <w:kern w:val="2"/>
                <w:sz w:val="22"/>
                <w:szCs w:val="22"/>
                <w:lang w:val="en-US" w:eastAsia="ko-KR"/>
              </w:rPr>
            </w:pPr>
            <w:r>
              <w:rPr>
                <w:rFonts w:ascii="Trebuchet MS" w:hAnsi="Trebuchet MS" w:hint="eastAsia"/>
                <w:kern w:val="2"/>
                <w:sz w:val="22"/>
                <w:szCs w:val="22"/>
                <w:lang w:val="en-US" w:eastAsia="ko-KR"/>
              </w:rPr>
              <w:t>Office tel:</w:t>
            </w:r>
          </w:p>
        </w:tc>
        <w:sdt>
          <w:sdtPr>
            <w:rPr>
              <w:rFonts w:ascii="Trebuchet MS" w:hAnsi="Trebuchet MS"/>
              <w:kern w:val="2"/>
              <w:sz w:val="22"/>
              <w:szCs w:val="22"/>
              <w:lang w:val="en-US" w:eastAsia="ko-KR"/>
            </w:rPr>
            <w:id w:val="787004272"/>
            <w:placeholder>
              <w:docPart w:val="4723998D7C094195AC6BD6F3EC464161"/>
            </w:placeholder>
            <w:showingPlcHdr/>
            <w15:appearance w15:val="hidden"/>
            <w:text/>
          </w:sdtPr>
          <w:sdtContent>
            <w:tc>
              <w:tcPr>
                <w:tcW w:w="2657" w:type="pct"/>
                <w:tcBorders>
                  <w:top w:val="single" w:sz="4" w:space="0" w:color="auto"/>
                  <w:bottom w:val="single" w:sz="4" w:space="0" w:color="auto"/>
                </w:tcBorders>
              </w:tcPr>
              <w:p w:rsidR="0022507C" w:rsidRDefault="004A6EF5" w:rsidP="0022507C">
                <w:pPr>
                  <w:spacing w:line="288" w:lineRule="auto"/>
                  <w:rPr>
                    <w:rFonts w:ascii="Trebuchet MS" w:hAnsi="Trebuchet MS" w:hint="eastAsia"/>
                    <w:kern w:val="2"/>
                    <w:sz w:val="22"/>
                    <w:szCs w:val="22"/>
                    <w:lang w:val="en-US" w:eastAsia="ko-KR"/>
                  </w:rPr>
                </w:pPr>
                <w:r>
                  <w:rPr>
                    <w:rStyle w:val="PlaceholderText"/>
                  </w:rPr>
                  <w:t>(+country)-(regional)-(telephone)</w:t>
                </w:r>
              </w:p>
            </w:tc>
          </w:sdtContent>
        </w:sdt>
      </w:tr>
      <w:tr w:rsidR="004A6EF5" w:rsidRPr="006F008A" w:rsidTr="004A6EF5">
        <w:tc>
          <w:tcPr>
            <w:tcW w:w="1573" w:type="pct"/>
            <w:vMerge/>
          </w:tcPr>
          <w:p w:rsidR="0022507C" w:rsidRPr="006F008A" w:rsidRDefault="0022507C" w:rsidP="0022507C">
            <w:pPr>
              <w:spacing w:line="288" w:lineRule="auto"/>
              <w:rPr>
                <w:rFonts w:ascii="Trebuchet MS" w:hAnsi="Trebuchet MS"/>
                <w:sz w:val="22"/>
                <w:szCs w:val="22"/>
                <w:lang w:val="en-US" w:eastAsia="ko-KR"/>
              </w:rPr>
            </w:pPr>
          </w:p>
        </w:tc>
        <w:tc>
          <w:tcPr>
            <w:tcW w:w="770" w:type="pct"/>
          </w:tcPr>
          <w:p w:rsidR="0022507C" w:rsidRDefault="0022507C" w:rsidP="0022507C">
            <w:pPr>
              <w:spacing w:line="288" w:lineRule="auto"/>
              <w:rPr>
                <w:rFonts w:ascii="Trebuchet MS" w:hAnsi="Trebuchet MS" w:hint="eastAsia"/>
                <w:kern w:val="2"/>
                <w:sz w:val="22"/>
                <w:szCs w:val="22"/>
                <w:lang w:val="en-US" w:eastAsia="ko-KR"/>
              </w:rPr>
            </w:pPr>
            <w:r>
              <w:rPr>
                <w:rFonts w:ascii="Trebuchet MS" w:hAnsi="Trebuchet MS" w:hint="eastAsia"/>
                <w:kern w:val="2"/>
                <w:sz w:val="22"/>
                <w:szCs w:val="22"/>
                <w:lang w:val="en-US" w:eastAsia="ko-KR"/>
              </w:rPr>
              <w:t>E-mail:</w:t>
            </w:r>
          </w:p>
        </w:tc>
        <w:sdt>
          <w:sdtPr>
            <w:rPr>
              <w:rFonts w:ascii="Trebuchet MS" w:hAnsi="Trebuchet MS"/>
              <w:kern w:val="2"/>
              <w:sz w:val="22"/>
              <w:szCs w:val="22"/>
              <w:lang w:val="en-US" w:eastAsia="ko-KR"/>
            </w:rPr>
            <w:id w:val="-839391711"/>
            <w:placeholder>
              <w:docPart w:val="9FD2F4A309AA4CDFA0C5A549376D8023"/>
            </w:placeholder>
            <w:showingPlcHdr/>
            <w15:appearance w15:val="hidden"/>
            <w:text/>
          </w:sdtPr>
          <w:sdtContent>
            <w:tc>
              <w:tcPr>
                <w:tcW w:w="2657" w:type="pct"/>
                <w:tcBorders>
                  <w:top w:val="single" w:sz="4" w:space="0" w:color="auto"/>
                  <w:bottom w:val="single" w:sz="4" w:space="0" w:color="auto"/>
                </w:tcBorders>
              </w:tcPr>
              <w:p w:rsidR="0022507C" w:rsidRDefault="004A6EF5" w:rsidP="0022507C">
                <w:pPr>
                  <w:spacing w:line="288" w:lineRule="auto"/>
                  <w:rPr>
                    <w:rFonts w:ascii="Trebuchet MS" w:hAnsi="Trebuchet MS" w:hint="eastAsia"/>
                    <w:kern w:val="2"/>
                    <w:sz w:val="22"/>
                    <w:szCs w:val="22"/>
                    <w:lang w:val="en-US" w:eastAsia="ko-KR"/>
                  </w:rPr>
                </w:pPr>
                <w:r w:rsidRPr="004A6EF5">
                  <w:rPr>
                    <w:rStyle w:val="PlaceholderText"/>
                    <w:sz w:val="22"/>
                    <w:szCs w:val="22"/>
                  </w:rPr>
                  <w:t>Enter text here</w:t>
                </w:r>
              </w:p>
            </w:tc>
          </w:sdtContent>
        </w:sdt>
      </w:tr>
    </w:tbl>
    <w:p w:rsidR="00A32FF7" w:rsidRDefault="00A32FF7" w:rsidP="000443A4">
      <w:pPr>
        <w:spacing w:line="288" w:lineRule="auto"/>
        <w:rPr>
          <w:rFonts w:ascii="Trebuchet MS" w:hAnsi="Trebuchet MS" w:hint="eastAsia"/>
          <w:sz w:val="22"/>
          <w:szCs w:val="22"/>
          <w:lang w:val="en-US" w:eastAsia="ko-KR"/>
        </w:rPr>
      </w:pPr>
    </w:p>
    <w:p w:rsidR="00B8534F" w:rsidRDefault="00B8534F" w:rsidP="006F008A">
      <w:pPr>
        <w:spacing w:line="288" w:lineRule="auto"/>
        <w:ind w:left="550" w:hangingChars="250" w:hanging="550"/>
        <w:rPr>
          <w:rFonts w:ascii="Trebuchet MS" w:hAnsi="Trebuchet MS"/>
          <w:sz w:val="22"/>
          <w:szCs w:val="22"/>
          <w:lang w:val="en-US" w:eastAsia="ko-KR"/>
        </w:rPr>
      </w:pPr>
    </w:p>
    <w:tbl>
      <w:tblPr>
        <w:tblW w:w="5000" w:type="pct"/>
        <w:tblLook w:val="04A0" w:firstRow="1" w:lastRow="0" w:firstColumn="1" w:lastColumn="0" w:noHBand="0" w:noVBand="1"/>
      </w:tblPr>
      <w:tblGrid>
        <w:gridCol w:w="4229"/>
        <w:gridCol w:w="4796"/>
      </w:tblGrid>
      <w:tr w:rsidR="00B8534F" w:rsidRPr="00C536CF" w:rsidTr="004A6EF5">
        <w:trPr>
          <w:trHeight w:val="1907"/>
        </w:trPr>
        <w:tc>
          <w:tcPr>
            <w:tcW w:w="2343" w:type="pct"/>
          </w:tcPr>
          <w:p w:rsidR="00B8534F" w:rsidRPr="00C536CF" w:rsidRDefault="00B8534F" w:rsidP="0063621B">
            <w:pPr>
              <w:spacing w:line="288" w:lineRule="auto"/>
              <w:jc w:val="center"/>
              <w:rPr>
                <w:rFonts w:ascii="Trebuchet MS" w:hAnsi="Trebuchet MS" w:hint="eastAsia"/>
                <w:kern w:val="2"/>
                <w:sz w:val="22"/>
                <w:szCs w:val="22"/>
                <w:lang w:val="en-US" w:eastAsia="ko-KR"/>
              </w:rPr>
            </w:pPr>
          </w:p>
        </w:tc>
        <w:tc>
          <w:tcPr>
            <w:tcW w:w="2657" w:type="pct"/>
            <w:vAlign w:val="bottom"/>
          </w:tcPr>
          <w:p w:rsidR="00B8534F" w:rsidRPr="00C536CF" w:rsidRDefault="00B8534F" w:rsidP="0063621B">
            <w:pPr>
              <w:spacing w:line="288" w:lineRule="auto"/>
              <w:jc w:val="center"/>
              <w:rPr>
                <w:rFonts w:ascii="Trebuchet MS" w:hAnsi="Trebuchet MS" w:hint="eastAsia"/>
                <w:kern w:val="2"/>
                <w:sz w:val="22"/>
                <w:szCs w:val="22"/>
                <w:lang w:val="en-US" w:eastAsia="ko-KR"/>
              </w:rPr>
            </w:pPr>
            <w:r w:rsidRPr="00C536CF">
              <w:rPr>
                <w:rFonts w:ascii="Trebuchet MS" w:hAnsi="Trebuchet MS" w:hint="eastAsia"/>
                <w:kern w:val="2"/>
                <w:sz w:val="22"/>
                <w:szCs w:val="22"/>
                <w:lang w:val="en-US" w:eastAsia="ko-KR"/>
              </w:rPr>
              <w:t>__________________________</w:t>
            </w:r>
            <w:r>
              <w:rPr>
                <w:rFonts w:ascii="Trebuchet MS" w:hAnsi="Trebuchet MS"/>
                <w:kern w:val="2"/>
                <w:sz w:val="22"/>
                <w:szCs w:val="22"/>
                <w:lang w:val="en-US" w:eastAsia="ko-KR"/>
              </w:rPr>
              <w:t>______</w:t>
            </w:r>
          </w:p>
          <w:p w:rsidR="00B8534F" w:rsidRPr="00C536CF" w:rsidRDefault="00B8534F" w:rsidP="0063621B">
            <w:pPr>
              <w:spacing w:line="288" w:lineRule="auto"/>
              <w:jc w:val="center"/>
              <w:rPr>
                <w:rFonts w:ascii="Trebuchet MS" w:hAnsi="Trebuchet MS" w:hint="eastAsia"/>
                <w:kern w:val="2"/>
                <w:sz w:val="22"/>
                <w:szCs w:val="22"/>
                <w:lang w:val="en-US" w:eastAsia="ko-KR"/>
              </w:rPr>
            </w:pPr>
            <w:r w:rsidRPr="00C536CF">
              <w:rPr>
                <w:rFonts w:ascii="Trebuchet MS" w:hAnsi="Trebuchet MS" w:hint="eastAsia"/>
                <w:kern w:val="2"/>
                <w:sz w:val="22"/>
                <w:szCs w:val="22"/>
                <w:lang w:val="en-US" w:eastAsia="ko-KR"/>
              </w:rPr>
              <w:t>Signature</w:t>
            </w:r>
          </w:p>
        </w:tc>
      </w:tr>
    </w:tbl>
    <w:p w:rsidR="000443A4" w:rsidRPr="006F008A" w:rsidRDefault="001B068E" w:rsidP="006F008A">
      <w:pPr>
        <w:spacing w:line="288" w:lineRule="auto"/>
        <w:ind w:left="550" w:hangingChars="250" w:hanging="550"/>
        <w:rPr>
          <w:rFonts w:ascii="Trebuchet MS" w:hAnsi="Trebuchet MS"/>
          <w:sz w:val="22"/>
          <w:szCs w:val="22"/>
          <w:lang w:val="en-US" w:eastAsia="ko-KR"/>
        </w:rPr>
      </w:pPr>
      <w:r>
        <w:rPr>
          <w:rFonts w:ascii="Trebuchet MS" w:hAnsi="Trebuchet MS"/>
          <w:sz w:val="22"/>
          <w:szCs w:val="22"/>
          <w:lang w:val="en-US" w:eastAsia="ko-KR"/>
        </w:rPr>
        <w:br w:type="page"/>
      </w:r>
    </w:p>
    <w:p w:rsidR="00884DAD" w:rsidRPr="00AF1C99" w:rsidRDefault="00884DAD" w:rsidP="00AF1C99">
      <w:pPr>
        <w:spacing w:line="288" w:lineRule="auto"/>
        <w:rPr>
          <w:rFonts w:ascii="Trebuchet MS" w:hAnsi="Trebuchet MS"/>
          <w:b/>
          <w:caps/>
          <w:sz w:val="28"/>
          <w:szCs w:val="22"/>
          <w:lang w:val="en-US" w:eastAsia="ko-KR"/>
        </w:rPr>
      </w:pPr>
    </w:p>
    <w:p w:rsidR="00AF1C99" w:rsidRPr="00AF1C99" w:rsidRDefault="00AF1C99" w:rsidP="00AF1C99">
      <w:pPr>
        <w:spacing w:line="288" w:lineRule="auto"/>
        <w:ind w:left="800" w:hangingChars="250" w:hanging="800"/>
        <w:jc w:val="center"/>
        <w:rPr>
          <w:rFonts w:ascii="Trebuchet MS" w:hAnsi="Trebuchet MS" w:hint="eastAsia"/>
          <w:caps/>
          <w:sz w:val="32"/>
          <w:szCs w:val="32"/>
          <w:lang w:val="en-US" w:eastAsia="ko-KR"/>
        </w:rPr>
      </w:pPr>
    </w:p>
    <w:p w:rsidR="000443A4" w:rsidRPr="00AF1C99" w:rsidRDefault="000443A4" w:rsidP="00AF1C99">
      <w:pPr>
        <w:spacing w:line="288" w:lineRule="auto"/>
        <w:ind w:left="800" w:hangingChars="250" w:hanging="800"/>
        <w:jc w:val="center"/>
        <w:rPr>
          <w:rFonts w:ascii="Trebuchet MS" w:hAnsi="Trebuchet MS"/>
          <w:b/>
          <w:caps/>
          <w:sz w:val="32"/>
          <w:szCs w:val="32"/>
          <w:lang w:val="en-US" w:eastAsia="ko-KR"/>
        </w:rPr>
      </w:pPr>
      <w:r w:rsidRPr="00AF1C99">
        <w:rPr>
          <w:rFonts w:ascii="Trebuchet MS" w:hAnsi="Trebuchet MS"/>
          <w:b/>
          <w:caps/>
          <w:sz w:val="32"/>
          <w:szCs w:val="32"/>
          <w:lang w:val="en-US" w:eastAsia="ko-KR"/>
        </w:rPr>
        <w:t>Letter of COMMITMENT</w:t>
      </w:r>
    </w:p>
    <w:p w:rsidR="000443A4" w:rsidRDefault="000443A4" w:rsidP="000443A4">
      <w:pPr>
        <w:spacing w:line="288" w:lineRule="auto"/>
        <w:ind w:left="550" w:hangingChars="250" w:hanging="550"/>
        <w:rPr>
          <w:rFonts w:ascii="Trebuchet MS" w:hAnsi="Trebuchet MS" w:hint="eastAsia"/>
          <w:sz w:val="22"/>
          <w:szCs w:val="22"/>
          <w:lang w:val="en-US" w:eastAsia="ko-KR"/>
        </w:rPr>
      </w:pPr>
    </w:p>
    <w:p w:rsidR="007E2B3A" w:rsidRDefault="007E2B3A" w:rsidP="000443A4">
      <w:pPr>
        <w:spacing w:line="288" w:lineRule="auto"/>
        <w:ind w:left="550" w:hangingChars="250" w:hanging="550"/>
        <w:rPr>
          <w:rFonts w:ascii="Trebuchet MS" w:hAnsi="Trebuchet MS" w:hint="eastAsia"/>
          <w:sz w:val="22"/>
          <w:szCs w:val="22"/>
          <w:lang w:val="en-US" w:eastAsia="ko-KR"/>
        </w:rPr>
      </w:pPr>
    </w:p>
    <w:p w:rsidR="007E2B3A" w:rsidRDefault="007E2B3A" w:rsidP="000443A4">
      <w:pPr>
        <w:spacing w:line="288" w:lineRule="auto"/>
        <w:ind w:left="550" w:hangingChars="250" w:hanging="550"/>
        <w:rPr>
          <w:rFonts w:ascii="Trebuchet MS" w:hAnsi="Trebuchet MS" w:hint="eastAsia"/>
          <w:sz w:val="22"/>
          <w:szCs w:val="22"/>
          <w:lang w:val="en-US" w:eastAsia="ko-KR"/>
        </w:rPr>
      </w:pPr>
    </w:p>
    <w:p w:rsidR="0070092D" w:rsidRPr="00AF1C99" w:rsidRDefault="0070092D" w:rsidP="000443A4">
      <w:pPr>
        <w:spacing w:line="288" w:lineRule="auto"/>
        <w:ind w:left="550" w:hangingChars="250" w:hanging="550"/>
        <w:rPr>
          <w:rFonts w:ascii="Trebuchet MS" w:hAnsi="Trebuchet MS"/>
          <w:sz w:val="22"/>
          <w:szCs w:val="22"/>
          <w:lang w:val="en-US" w:eastAsia="ko-KR"/>
        </w:rPr>
      </w:pPr>
    </w:p>
    <w:p w:rsidR="000443A4" w:rsidRPr="00AF1C99" w:rsidRDefault="000443A4" w:rsidP="000443A4">
      <w:pPr>
        <w:spacing w:line="288" w:lineRule="auto"/>
        <w:ind w:left="550" w:hangingChars="250" w:hanging="550"/>
        <w:rPr>
          <w:rFonts w:ascii="Trebuchet MS" w:hAnsi="Trebuchet MS"/>
          <w:sz w:val="22"/>
          <w:szCs w:val="22"/>
          <w:lang w:val="en-US" w:eastAsia="ko-KR"/>
        </w:rPr>
      </w:pPr>
    </w:p>
    <w:tbl>
      <w:tblPr>
        <w:tblpPr w:leftFromText="142" w:rightFromText="142" w:vertAnchor="text" w:horzAnchor="margin" w:tblpY="-21"/>
        <w:tblW w:w="9180" w:type="dxa"/>
        <w:tblLook w:val="04A0" w:firstRow="1" w:lastRow="0" w:firstColumn="1" w:lastColumn="0" w:noHBand="0" w:noVBand="1"/>
      </w:tblPr>
      <w:tblGrid>
        <w:gridCol w:w="9180"/>
      </w:tblGrid>
      <w:tr w:rsidR="005724FF" w:rsidRPr="005724FF" w:rsidTr="007E2B3A">
        <w:tc>
          <w:tcPr>
            <w:tcW w:w="9180" w:type="dxa"/>
          </w:tcPr>
          <w:p w:rsidR="005724FF" w:rsidRPr="005724FF" w:rsidRDefault="005724FF" w:rsidP="00863B1A">
            <w:pPr>
              <w:spacing w:line="288" w:lineRule="auto"/>
              <w:jc w:val="both"/>
              <w:rPr>
                <w:rFonts w:ascii="Trebuchet MS" w:hAnsi="Trebuchet MS"/>
                <w:kern w:val="2"/>
                <w:sz w:val="22"/>
                <w:szCs w:val="22"/>
                <w:lang w:val="en-US" w:eastAsia="ko-KR"/>
              </w:rPr>
            </w:pPr>
            <w:r w:rsidRPr="005724FF">
              <w:rPr>
                <w:rFonts w:ascii="Trebuchet MS" w:hAnsi="Trebuchet MS"/>
                <w:kern w:val="2"/>
                <w:sz w:val="22"/>
                <w:szCs w:val="22"/>
                <w:lang w:val="en-US" w:eastAsia="ko-KR"/>
              </w:rPr>
              <w:t xml:space="preserve">All parts of the above application form are true and verifiable. If I am selected to participate in the </w:t>
            </w:r>
            <w:r w:rsidR="00863B1A">
              <w:rPr>
                <w:rFonts w:ascii="Trebuchet MS" w:hAnsi="Trebuchet MS"/>
                <w:kern w:val="2"/>
                <w:sz w:val="22"/>
                <w:szCs w:val="22"/>
                <w:lang w:val="en-US" w:eastAsia="ko-KR"/>
              </w:rPr>
              <w:t>Training Programme Economics of Climate Change Adaptation</w:t>
            </w:r>
            <w:r w:rsidRPr="005724FF">
              <w:rPr>
                <w:rFonts w:ascii="Trebuchet MS" w:hAnsi="Trebuchet MS"/>
                <w:kern w:val="2"/>
                <w:sz w:val="22"/>
                <w:szCs w:val="22"/>
                <w:lang w:val="en-US" w:eastAsia="ko-KR"/>
              </w:rPr>
              <w:t>, I will atte</w:t>
            </w:r>
            <w:r w:rsidR="00863B1A">
              <w:rPr>
                <w:rFonts w:ascii="Trebuchet MS" w:hAnsi="Trebuchet MS"/>
                <w:kern w:val="2"/>
                <w:sz w:val="22"/>
                <w:szCs w:val="22"/>
                <w:lang w:val="en-US" w:eastAsia="ko-KR"/>
              </w:rPr>
              <w:t xml:space="preserve">nd all </w:t>
            </w:r>
            <w:r w:rsidR="007522CC">
              <w:rPr>
                <w:rFonts w:ascii="Trebuchet MS" w:hAnsi="Trebuchet MS"/>
                <w:kern w:val="2"/>
                <w:sz w:val="22"/>
                <w:szCs w:val="22"/>
                <w:lang w:val="en-US" w:eastAsia="ko-KR"/>
              </w:rPr>
              <w:t xml:space="preserve">of </w:t>
            </w:r>
            <w:r w:rsidR="00863B1A">
              <w:rPr>
                <w:rFonts w:ascii="Trebuchet MS" w:hAnsi="Trebuchet MS"/>
                <w:kern w:val="2"/>
                <w:sz w:val="22"/>
                <w:szCs w:val="22"/>
                <w:lang w:val="en-US" w:eastAsia="ko-KR"/>
              </w:rPr>
              <w:t xml:space="preserve">its training activities </w:t>
            </w:r>
            <w:r w:rsidRPr="005724FF">
              <w:rPr>
                <w:rFonts w:ascii="Trebuchet MS" w:hAnsi="Trebuchet MS"/>
                <w:kern w:val="2"/>
                <w:sz w:val="22"/>
                <w:szCs w:val="22"/>
                <w:lang w:val="en-US" w:eastAsia="ko-KR"/>
              </w:rPr>
              <w:t>and complete any assignments given related to the training program</w:t>
            </w:r>
            <w:r w:rsidR="007522CC">
              <w:rPr>
                <w:rFonts w:ascii="Trebuchet MS" w:hAnsi="Trebuchet MS"/>
                <w:kern w:val="2"/>
                <w:sz w:val="22"/>
                <w:szCs w:val="22"/>
                <w:lang w:val="en-US" w:eastAsia="ko-KR"/>
              </w:rPr>
              <w:t>me</w:t>
            </w:r>
            <w:r w:rsidRPr="005724FF">
              <w:rPr>
                <w:rFonts w:ascii="Trebuchet MS" w:hAnsi="Trebuchet MS"/>
                <w:kern w:val="2"/>
                <w:sz w:val="22"/>
                <w:szCs w:val="22"/>
                <w:lang w:val="en-US" w:eastAsia="ko-KR"/>
              </w:rPr>
              <w:t xml:space="preserve">. </w:t>
            </w:r>
          </w:p>
        </w:tc>
      </w:tr>
    </w:tbl>
    <w:p w:rsidR="005724FF" w:rsidRDefault="005724FF" w:rsidP="000443A4">
      <w:pPr>
        <w:spacing w:line="288" w:lineRule="auto"/>
        <w:ind w:left="550" w:hangingChars="250" w:hanging="550"/>
        <w:rPr>
          <w:rFonts w:ascii="Trebuchet MS" w:hAnsi="Trebuchet MS" w:hint="eastAsia"/>
          <w:sz w:val="22"/>
          <w:szCs w:val="22"/>
          <w:lang w:val="en-US" w:eastAsia="ko-KR"/>
        </w:rPr>
      </w:pPr>
    </w:p>
    <w:p w:rsidR="005724FF" w:rsidRDefault="005724FF" w:rsidP="000443A4">
      <w:pPr>
        <w:spacing w:line="288" w:lineRule="auto"/>
        <w:ind w:left="550" w:hangingChars="250" w:hanging="550"/>
        <w:rPr>
          <w:rFonts w:ascii="Trebuchet MS" w:hAnsi="Trebuchet MS" w:hint="eastAsia"/>
          <w:sz w:val="22"/>
          <w:szCs w:val="22"/>
          <w:lang w:val="en-US" w:eastAsia="ko-KR"/>
        </w:rPr>
      </w:pPr>
    </w:p>
    <w:p w:rsidR="005724FF" w:rsidRDefault="005724FF" w:rsidP="000443A4">
      <w:pPr>
        <w:spacing w:line="288" w:lineRule="auto"/>
        <w:ind w:left="550" w:hangingChars="250" w:hanging="550"/>
        <w:rPr>
          <w:rFonts w:ascii="Trebuchet MS" w:hAnsi="Trebuchet MS" w:hint="eastAsia"/>
          <w:sz w:val="22"/>
          <w:szCs w:val="22"/>
          <w:lang w:val="en-US" w:eastAsia="ko-KR"/>
        </w:rPr>
      </w:pPr>
    </w:p>
    <w:p w:rsidR="007E2B3A" w:rsidRDefault="007E2B3A" w:rsidP="000443A4">
      <w:pPr>
        <w:spacing w:line="288" w:lineRule="auto"/>
        <w:ind w:left="550" w:hangingChars="250" w:hanging="550"/>
        <w:rPr>
          <w:rFonts w:ascii="Trebuchet MS" w:hAnsi="Trebuchet MS" w:hint="eastAsia"/>
          <w:sz w:val="22"/>
          <w:szCs w:val="22"/>
          <w:lang w:val="en-US" w:eastAsia="ko-KR"/>
        </w:rPr>
      </w:pPr>
    </w:p>
    <w:p w:rsidR="0070092D" w:rsidRDefault="0070092D" w:rsidP="000443A4">
      <w:pPr>
        <w:spacing w:line="288" w:lineRule="auto"/>
        <w:ind w:left="550" w:hangingChars="250" w:hanging="550"/>
        <w:rPr>
          <w:rFonts w:ascii="Trebuchet MS" w:hAnsi="Trebuchet MS" w:hint="eastAsia"/>
          <w:sz w:val="22"/>
          <w:szCs w:val="22"/>
          <w:lang w:val="en-US" w:eastAsia="ko-KR"/>
        </w:rPr>
      </w:pPr>
    </w:p>
    <w:tbl>
      <w:tblPr>
        <w:tblW w:w="0" w:type="auto"/>
        <w:tblInd w:w="-34" w:type="dxa"/>
        <w:tblLook w:val="04A0" w:firstRow="1" w:lastRow="0" w:firstColumn="1" w:lastColumn="0" w:noHBand="0" w:noVBand="1"/>
      </w:tblPr>
      <w:tblGrid>
        <w:gridCol w:w="4254"/>
      </w:tblGrid>
      <w:tr w:rsidR="007E2B3A" w:rsidRPr="00C536CF" w:rsidTr="00AC2EA7">
        <w:sdt>
          <w:sdtPr>
            <w:rPr>
              <w:rFonts w:ascii="Trebuchet MS" w:hAnsi="Trebuchet MS"/>
              <w:kern w:val="2"/>
              <w:sz w:val="22"/>
              <w:szCs w:val="22"/>
              <w:lang w:val="en-US" w:eastAsia="ko-KR"/>
            </w:rPr>
            <w:id w:val="-1661526108"/>
            <w:placeholder>
              <w:docPart w:val="5B9A7CF98C84454AAEF85C69C6224284"/>
            </w:placeholder>
            <w:showingPlcHdr/>
            <w15:appearance w15:val="hidden"/>
            <w:text/>
          </w:sdtPr>
          <w:sdtContent>
            <w:tc>
              <w:tcPr>
                <w:tcW w:w="4254" w:type="dxa"/>
                <w:tcBorders>
                  <w:bottom w:val="single" w:sz="4" w:space="0" w:color="auto"/>
                </w:tcBorders>
              </w:tcPr>
              <w:p w:rsidR="007E2B3A" w:rsidRPr="00C536CF" w:rsidRDefault="00AC2EA7" w:rsidP="00C536CF">
                <w:pPr>
                  <w:spacing w:line="288" w:lineRule="auto"/>
                  <w:ind w:left="550" w:hangingChars="250" w:hanging="550"/>
                  <w:rPr>
                    <w:rFonts w:ascii="Trebuchet MS" w:hAnsi="Trebuchet MS"/>
                    <w:kern w:val="2"/>
                    <w:sz w:val="22"/>
                    <w:szCs w:val="22"/>
                    <w:lang w:val="en-US" w:eastAsia="ko-KR"/>
                  </w:rPr>
                </w:pPr>
                <w:r w:rsidRPr="004A6EF5">
                  <w:rPr>
                    <w:rStyle w:val="PlaceholderText"/>
                    <w:sz w:val="22"/>
                    <w:szCs w:val="22"/>
                  </w:rPr>
                  <w:t>Enter text here</w:t>
                </w:r>
              </w:p>
            </w:tc>
          </w:sdtContent>
        </w:sdt>
      </w:tr>
      <w:tr w:rsidR="004A6EF5" w:rsidRPr="00C536CF" w:rsidTr="00AC2EA7">
        <w:tc>
          <w:tcPr>
            <w:tcW w:w="4254" w:type="dxa"/>
            <w:tcBorders>
              <w:top w:val="single" w:sz="4" w:space="0" w:color="auto"/>
            </w:tcBorders>
          </w:tcPr>
          <w:p w:rsidR="004A6EF5" w:rsidRPr="00C536CF" w:rsidRDefault="004A6EF5" w:rsidP="00C536CF">
            <w:pPr>
              <w:spacing w:line="288" w:lineRule="auto"/>
              <w:ind w:left="550" w:hangingChars="250" w:hanging="550"/>
              <w:rPr>
                <w:rFonts w:ascii="Trebuchet MS" w:hAnsi="Trebuchet MS" w:hint="eastAsia"/>
                <w:kern w:val="2"/>
                <w:sz w:val="22"/>
                <w:szCs w:val="22"/>
                <w:lang w:val="en-US" w:eastAsia="ko-KR"/>
              </w:rPr>
            </w:pPr>
            <w:r w:rsidRPr="00C536CF">
              <w:rPr>
                <w:rFonts w:ascii="Trebuchet MS" w:hAnsi="Trebuchet MS"/>
                <w:kern w:val="2"/>
                <w:sz w:val="22"/>
                <w:szCs w:val="22"/>
                <w:lang w:val="en-US" w:eastAsia="ko-KR"/>
              </w:rPr>
              <w:t>Printed name</w:t>
            </w:r>
          </w:p>
        </w:tc>
      </w:tr>
      <w:tr w:rsidR="004A6EF5" w:rsidRPr="00C536CF" w:rsidTr="00AC2EA7">
        <w:tc>
          <w:tcPr>
            <w:tcW w:w="4254" w:type="dxa"/>
          </w:tcPr>
          <w:p w:rsidR="004A6EF5" w:rsidRPr="00C536CF" w:rsidRDefault="004A6EF5" w:rsidP="00C536CF">
            <w:pPr>
              <w:spacing w:line="288" w:lineRule="auto"/>
              <w:ind w:left="550" w:hangingChars="250" w:hanging="550"/>
              <w:rPr>
                <w:rFonts w:ascii="Trebuchet MS" w:hAnsi="Trebuchet MS" w:hint="eastAsia"/>
                <w:kern w:val="2"/>
                <w:sz w:val="22"/>
                <w:szCs w:val="22"/>
                <w:lang w:val="en-US" w:eastAsia="ko-KR"/>
              </w:rPr>
            </w:pPr>
          </w:p>
        </w:tc>
      </w:tr>
      <w:tr w:rsidR="004A6EF5" w:rsidRPr="00C536CF" w:rsidTr="00AC2EA7">
        <w:tc>
          <w:tcPr>
            <w:tcW w:w="4254" w:type="dxa"/>
          </w:tcPr>
          <w:p w:rsidR="004A6EF5" w:rsidRPr="00C536CF" w:rsidRDefault="004A6EF5" w:rsidP="00C536CF">
            <w:pPr>
              <w:spacing w:line="288" w:lineRule="auto"/>
              <w:ind w:left="550" w:hangingChars="250" w:hanging="550"/>
              <w:rPr>
                <w:rFonts w:ascii="Trebuchet MS" w:hAnsi="Trebuchet MS" w:hint="eastAsia"/>
                <w:kern w:val="2"/>
                <w:sz w:val="22"/>
                <w:szCs w:val="22"/>
                <w:lang w:val="en-US" w:eastAsia="ko-KR"/>
              </w:rPr>
            </w:pPr>
          </w:p>
        </w:tc>
      </w:tr>
      <w:tr w:rsidR="004A6EF5" w:rsidRPr="00C536CF" w:rsidTr="00AC2EA7">
        <w:tc>
          <w:tcPr>
            <w:tcW w:w="4254" w:type="dxa"/>
            <w:tcBorders>
              <w:bottom w:val="single" w:sz="4" w:space="0" w:color="auto"/>
            </w:tcBorders>
          </w:tcPr>
          <w:p w:rsidR="004A6EF5" w:rsidRPr="00C536CF" w:rsidRDefault="004A6EF5" w:rsidP="00C536CF">
            <w:pPr>
              <w:spacing w:line="288" w:lineRule="auto"/>
              <w:ind w:left="550" w:hangingChars="250" w:hanging="550"/>
              <w:rPr>
                <w:rFonts w:ascii="Trebuchet MS" w:hAnsi="Trebuchet MS" w:hint="eastAsia"/>
                <w:kern w:val="2"/>
                <w:sz w:val="22"/>
                <w:szCs w:val="22"/>
                <w:lang w:val="en-US" w:eastAsia="ko-KR"/>
              </w:rPr>
            </w:pPr>
          </w:p>
        </w:tc>
      </w:tr>
      <w:tr w:rsidR="004A6EF5" w:rsidRPr="00C536CF" w:rsidTr="00AC2EA7">
        <w:tc>
          <w:tcPr>
            <w:tcW w:w="4254" w:type="dxa"/>
            <w:tcBorders>
              <w:top w:val="single" w:sz="4" w:space="0" w:color="auto"/>
            </w:tcBorders>
          </w:tcPr>
          <w:p w:rsidR="004A6EF5" w:rsidRPr="004A6EF5" w:rsidRDefault="004A6EF5" w:rsidP="004A6EF5">
            <w:pPr>
              <w:spacing w:line="288" w:lineRule="auto"/>
              <w:ind w:left="550" w:hangingChars="250" w:hanging="550"/>
              <w:rPr>
                <w:rFonts w:ascii="Trebuchet MS" w:hAnsi="Trebuchet MS" w:hint="eastAsia"/>
                <w:sz w:val="22"/>
                <w:szCs w:val="22"/>
                <w:lang w:val="en-US" w:eastAsia="ko-KR"/>
              </w:rPr>
            </w:pPr>
            <w:r>
              <w:rPr>
                <w:rFonts w:ascii="Trebuchet MS" w:hAnsi="Trebuchet MS"/>
                <w:sz w:val="22"/>
                <w:szCs w:val="22"/>
                <w:lang w:val="en-US" w:eastAsia="ko-KR"/>
              </w:rPr>
              <w:t>Signature</w:t>
            </w:r>
          </w:p>
        </w:tc>
      </w:tr>
      <w:tr w:rsidR="004A6EF5" w:rsidRPr="00C536CF" w:rsidTr="00AC2EA7">
        <w:tc>
          <w:tcPr>
            <w:tcW w:w="4254" w:type="dxa"/>
          </w:tcPr>
          <w:p w:rsidR="004A6EF5" w:rsidRPr="00C536CF" w:rsidRDefault="004A6EF5" w:rsidP="00C536CF">
            <w:pPr>
              <w:spacing w:line="288" w:lineRule="auto"/>
              <w:ind w:left="550" w:hangingChars="250" w:hanging="550"/>
              <w:rPr>
                <w:rFonts w:ascii="Trebuchet MS" w:hAnsi="Trebuchet MS" w:hint="eastAsia"/>
                <w:kern w:val="2"/>
                <w:sz w:val="22"/>
                <w:szCs w:val="22"/>
                <w:lang w:val="en-US" w:eastAsia="ko-KR"/>
              </w:rPr>
            </w:pPr>
          </w:p>
        </w:tc>
      </w:tr>
      <w:tr w:rsidR="004A6EF5" w:rsidRPr="00C536CF" w:rsidTr="00AC2EA7">
        <w:tc>
          <w:tcPr>
            <w:tcW w:w="4254" w:type="dxa"/>
          </w:tcPr>
          <w:p w:rsidR="004A6EF5" w:rsidRPr="00C536CF" w:rsidRDefault="004A6EF5" w:rsidP="00C536CF">
            <w:pPr>
              <w:spacing w:line="288" w:lineRule="auto"/>
              <w:ind w:left="550" w:hangingChars="250" w:hanging="550"/>
              <w:rPr>
                <w:rFonts w:ascii="Trebuchet MS" w:hAnsi="Trebuchet MS" w:hint="eastAsia"/>
                <w:kern w:val="2"/>
                <w:sz w:val="22"/>
                <w:szCs w:val="22"/>
                <w:lang w:val="en-US" w:eastAsia="ko-KR"/>
              </w:rPr>
            </w:pPr>
          </w:p>
        </w:tc>
      </w:tr>
      <w:tr w:rsidR="004A6EF5" w:rsidRPr="00C536CF" w:rsidTr="00AC2EA7">
        <w:sdt>
          <w:sdtPr>
            <w:rPr>
              <w:rFonts w:ascii="Trebuchet MS" w:hAnsi="Trebuchet MS" w:cs="Arial" w:hint="eastAsia"/>
              <w:kern w:val="2"/>
              <w:sz w:val="22"/>
              <w:szCs w:val="22"/>
              <w:lang w:eastAsia="ko-KR"/>
            </w:rPr>
            <w:id w:val="368192418"/>
            <w:placeholder>
              <w:docPart w:val="DBBEE5D091554170A893007E52A16640"/>
            </w:placeholder>
            <w:showingPlcHdr/>
            <w:date>
              <w:dateFormat w:val="M/d/yyyy"/>
              <w:lid w:val="en-US"/>
              <w:storeMappedDataAs w:val="dateTime"/>
              <w:calendar w:val="gregorian"/>
            </w:date>
          </w:sdtPr>
          <w:sdtContent>
            <w:tc>
              <w:tcPr>
                <w:tcW w:w="4254" w:type="dxa"/>
                <w:tcBorders>
                  <w:bottom w:val="single" w:sz="4" w:space="0" w:color="auto"/>
                </w:tcBorders>
              </w:tcPr>
              <w:p w:rsidR="004A6EF5" w:rsidRPr="00C536CF" w:rsidRDefault="00AC2EA7" w:rsidP="00C536CF">
                <w:pPr>
                  <w:spacing w:line="288" w:lineRule="auto"/>
                  <w:ind w:left="550" w:hangingChars="250" w:hanging="550"/>
                  <w:rPr>
                    <w:rFonts w:ascii="Trebuchet MS" w:hAnsi="Trebuchet MS" w:hint="eastAsia"/>
                    <w:kern w:val="2"/>
                    <w:sz w:val="22"/>
                    <w:szCs w:val="22"/>
                    <w:lang w:val="en-US" w:eastAsia="ko-KR"/>
                  </w:rPr>
                </w:pPr>
                <w:r w:rsidRPr="00AC2EA7">
                  <w:rPr>
                    <w:rStyle w:val="PlaceholderText"/>
                    <w:sz w:val="22"/>
                  </w:rPr>
                  <w:t>Click to enter a date.</w:t>
                </w:r>
              </w:p>
            </w:tc>
          </w:sdtContent>
        </w:sdt>
      </w:tr>
      <w:tr w:rsidR="004A6EF5" w:rsidRPr="00C536CF" w:rsidTr="00AC2EA7">
        <w:tc>
          <w:tcPr>
            <w:tcW w:w="4254" w:type="dxa"/>
            <w:tcBorders>
              <w:top w:val="single" w:sz="4" w:space="0" w:color="auto"/>
            </w:tcBorders>
          </w:tcPr>
          <w:p w:rsidR="004A6EF5" w:rsidRPr="004A6EF5" w:rsidRDefault="004A6EF5" w:rsidP="004A6EF5">
            <w:pPr>
              <w:spacing w:line="288" w:lineRule="auto"/>
              <w:ind w:left="550" w:hangingChars="250" w:hanging="550"/>
              <w:rPr>
                <w:rFonts w:ascii="Trebuchet MS" w:hAnsi="Trebuchet MS" w:hint="eastAsia"/>
                <w:sz w:val="22"/>
                <w:szCs w:val="22"/>
                <w:lang w:val="en-US" w:eastAsia="ko-KR"/>
              </w:rPr>
            </w:pPr>
            <w:r>
              <w:rPr>
                <w:rFonts w:ascii="Trebuchet MS" w:hAnsi="Trebuchet MS" w:hint="eastAsia"/>
                <w:sz w:val="22"/>
                <w:szCs w:val="22"/>
                <w:lang w:val="en-US" w:eastAsia="ko-KR"/>
              </w:rPr>
              <w:t>Date</w:t>
            </w:r>
          </w:p>
        </w:tc>
      </w:tr>
    </w:tbl>
    <w:p w:rsidR="00D54366" w:rsidRDefault="001B068E" w:rsidP="004A6EF5">
      <w:pPr>
        <w:pStyle w:val="Default"/>
        <w:rPr>
          <w:rFonts w:ascii="Trebuchet MS" w:hAnsi="Trebuchet MS"/>
          <w:color w:val="auto"/>
          <w:sz w:val="22"/>
          <w:szCs w:val="22"/>
          <w:lang w:eastAsia="ko-KR"/>
        </w:rPr>
      </w:pPr>
      <w:r>
        <w:rPr>
          <w:rFonts w:ascii="Trebuchet MS" w:hAnsi="Trebuchet MS"/>
          <w:color w:val="auto"/>
          <w:sz w:val="22"/>
          <w:szCs w:val="22"/>
          <w:lang w:eastAsia="ko-KR"/>
        </w:rPr>
        <w:br w:type="page"/>
      </w:r>
    </w:p>
    <w:p w:rsidR="00E0170C" w:rsidRPr="00E0170C" w:rsidRDefault="00E0170C" w:rsidP="00E0170C">
      <w:pPr>
        <w:pStyle w:val="Default"/>
        <w:jc w:val="center"/>
        <w:rPr>
          <w:rFonts w:ascii="Trebuchet MS" w:hAnsi="Trebuchet MS" w:cs="Arial"/>
          <w:b/>
          <w:bCs/>
          <w:sz w:val="32"/>
          <w:szCs w:val="32"/>
          <w:lang w:eastAsia="ko-KR"/>
        </w:rPr>
      </w:pPr>
      <w:r w:rsidRPr="00E0170C">
        <w:rPr>
          <w:rFonts w:ascii="Trebuchet MS" w:hAnsi="Trebuchet MS" w:cs="Arial"/>
          <w:b/>
          <w:bCs/>
          <w:sz w:val="32"/>
          <w:szCs w:val="32"/>
          <w:lang w:eastAsia="ko-KR"/>
        </w:rPr>
        <w:lastRenderedPageBreak/>
        <w:t>ACKNOWLEDGEMENT,</w:t>
      </w:r>
      <w:r w:rsidRPr="00E0170C">
        <w:rPr>
          <w:rFonts w:ascii="Trebuchet MS" w:hAnsi="Trebuchet MS" w:cs="Arial"/>
          <w:b/>
          <w:bCs/>
          <w:sz w:val="32"/>
          <w:szCs w:val="32"/>
        </w:rPr>
        <w:t xml:space="preserve"> WAIVER AND RELEASE OF LIABILITY</w:t>
      </w:r>
    </w:p>
    <w:p w:rsidR="00E0170C" w:rsidRPr="00E0170C" w:rsidRDefault="00E0170C" w:rsidP="00E0170C">
      <w:pPr>
        <w:pStyle w:val="Default"/>
        <w:snapToGrid w:val="0"/>
        <w:spacing w:line="360" w:lineRule="auto"/>
        <w:jc w:val="both"/>
        <w:rPr>
          <w:rFonts w:ascii="Trebuchet MS" w:hAnsi="Trebuchet MS" w:cs="Arial"/>
          <w:b/>
          <w:bCs/>
          <w:sz w:val="22"/>
          <w:szCs w:val="22"/>
          <w:lang w:eastAsia="ko-KR"/>
        </w:rPr>
      </w:pPr>
    </w:p>
    <w:p w:rsidR="00E0170C" w:rsidRPr="00E0170C" w:rsidRDefault="00E0170C" w:rsidP="00D54366">
      <w:pPr>
        <w:pStyle w:val="Default"/>
        <w:snapToGrid w:val="0"/>
        <w:spacing w:before="240"/>
        <w:jc w:val="both"/>
        <w:rPr>
          <w:rFonts w:ascii="Trebuchet MS" w:hAnsi="Trebuchet MS" w:cs="Arial"/>
          <w:sz w:val="22"/>
          <w:szCs w:val="22"/>
          <w:lang w:eastAsia="ko-KR"/>
        </w:rPr>
      </w:pPr>
      <w:r w:rsidRPr="00E0170C">
        <w:rPr>
          <w:rFonts w:ascii="Trebuchet MS" w:hAnsi="Trebuchet MS" w:cs="Arial"/>
          <w:sz w:val="22"/>
          <w:szCs w:val="22"/>
        </w:rPr>
        <w:t xml:space="preserve">I </w:t>
      </w:r>
      <w:r w:rsidRPr="00E0170C">
        <w:rPr>
          <w:rFonts w:ascii="Trebuchet MS" w:hAnsi="Trebuchet MS" w:cs="Arial"/>
          <w:sz w:val="22"/>
          <w:szCs w:val="22"/>
          <w:lang w:eastAsia="ko-KR"/>
        </w:rPr>
        <w:t xml:space="preserve">FULLY ACKNOWLEGE THE ACTIVITY MAY INVOLVE RISKS AND HEREBY </w:t>
      </w:r>
      <w:r w:rsidRPr="00E0170C">
        <w:rPr>
          <w:rFonts w:ascii="Trebuchet MS" w:hAnsi="Trebuchet MS" w:cs="Arial"/>
          <w:sz w:val="22"/>
          <w:szCs w:val="22"/>
        </w:rPr>
        <w:t xml:space="preserve">ASSUME ALL OF THE RISKS </w:t>
      </w:r>
      <w:r w:rsidRPr="00E0170C">
        <w:rPr>
          <w:rFonts w:ascii="Trebuchet MS" w:hAnsi="Trebuchet MS" w:cs="Arial"/>
          <w:sz w:val="22"/>
          <w:szCs w:val="22"/>
          <w:lang w:eastAsia="ko-KR"/>
        </w:rPr>
        <w:t>AND RESPONSIBILITIES</w:t>
      </w:r>
      <w:r w:rsidRPr="00E0170C">
        <w:rPr>
          <w:rFonts w:ascii="Trebuchet MS" w:hAnsi="Trebuchet MS" w:cs="Arial"/>
          <w:sz w:val="22"/>
          <w:szCs w:val="22"/>
        </w:rPr>
        <w:t xml:space="preserve"> ASSOCIATED WITH THIS EVENT, including by way of example and not limitation, any risks that may arise from negligence or carelessness on the part of the persons or entities being released, </w:t>
      </w:r>
      <w:r w:rsidRPr="00E0170C">
        <w:rPr>
          <w:rFonts w:ascii="Trebuchet MS" w:hAnsi="Trebuchet MS" w:cs="Arial"/>
          <w:sz w:val="22"/>
          <w:szCs w:val="22"/>
          <w:lang w:eastAsia="ko-KR"/>
        </w:rPr>
        <w:t>from t</w:t>
      </w:r>
      <w:r w:rsidRPr="00E0170C">
        <w:rPr>
          <w:rFonts w:ascii="Trebuchet MS" w:hAnsi="Trebuchet MS" w:cs="Arial"/>
          <w:sz w:val="22"/>
          <w:szCs w:val="22"/>
        </w:rPr>
        <w:t>hose caused by terrain, facilities, temperature, weather, condition of participants, equipment, vehicular traffic,</w:t>
      </w:r>
      <w:r w:rsidRPr="00E0170C">
        <w:rPr>
          <w:rFonts w:ascii="Trebuchet MS" w:hAnsi="Trebuchet MS" w:cs="Arial"/>
          <w:sz w:val="22"/>
          <w:szCs w:val="22"/>
          <w:lang w:eastAsia="ko-KR"/>
        </w:rPr>
        <w:t xml:space="preserve"> </w:t>
      </w:r>
      <w:r w:rsidRPr="00E0170C">
        <w:rPr>
          <w:rFonts w:ascii="Trebuchet MS" w:hAnsi="Trebuchet MS" w:cs="Arial"/>
          <w:sz w:val="22"/>
          <w:szCs w:val="22"/>
        </w:rPr>
        <w:t>and actions of other people i</w:t>
      </w:r>
      <w:r w:rsidRPr="00E0170C">
        <w:rPr>
          <w:rFonts w:ascii="Trebuchet MS" w:hAnsi="Trebuchet MS" w:cs="Arial"/>
          <w:sz w:val="22"/>
          <w:szCs w:val="22"/>
          <w:lang w:eastAsia="ko-KR"/>
        </w:rPr>
        <w:t xml:space="preserve">nvolved, or </w:t>
      </w:r>
      <w:r w:rsidRPr="00E0170C">
        <w:rPr>
          <w:rFonts w:ascii="Trebuchet MS" w:hAnsi="Trebuchet MS" w:cs="Arial"/>
          <w:sz w:val="22"/>
          <w:szCs w:val="22"/>
        </w:rPr>
        <w:t xml:space="preserve">because of their possible liability without fault. </w:t>
      </w:r>
    </w:p>
    <w:p w:rsidR="00E0170C" w:rsidRPr="00E0170C" w:rsidRDefault="00E0170C" w:rsidP="00D54366">
      <w:pPr>
        <w:pStyle w:val="Default"/>
        <w:snapToGrid w:val="0"/>
        <w:spacing w:before="240"/>
        <w:jc w:val="both"/>
        <w:rPr>
          <w:rFonts w:ascii="Trebuchet MS" w:hAnsi="Trebuchet MS" w:cs="Arial"/>
          <w:sz w:val="22"/>
          <w:szCs w:val="22"/>
          <w:lang w:eastAsia="ko-KR"/>
        </w:rPr>
      </w:pPr>
      <w:r w:rsidRPr="00E0170C">
        <w:rPr>
          <w:rFonts w:ascii="Trebuchet MS" w:hAnsi="Trebuchet MS" w:cs="Arial"/>
          <w:sz w:val="22"/>
          <w:szCs w:val="22"/>
        </w:rPr>
        <w:t xml:space="preserve">I certify that I am physically fit, have sufficiently prepared for participation in this activity, and have not been advised to not participate by a qualified medical professional. I certify that there are no health-related reasons or problems which preclude my participation in this activity. </w:t>
      </w:r>
    </w:p>
    <w:p w:rsidR="00E0170C" w:rsidRPr="00E0170C" w:rsidRDefault="00E0170C" w:rsidP="00D54366">
      <w:pPr>
        <w:pStyle w:val="Default"/>
        <w:spacing w:before="240"/>
        <w:jc w:val="both"/>
        <w:rPr>
          <w:rFonts w:ascii="Trebuchet MS" w:hAnsi="Trebuchet MS" w:cs="Arial"/>
          <w:sz w:val="22"/>
          <w:szCs w:val="22"/>
          <w:lang w:eastAsia="ko-KR"/>
        </w:rPr>
      </w:pPr>
      <w:r w:rsidRPr="00E0170C">
        <w:rPr>
          <w:rFonts w:ascii="Trebuchet MS" w:hAnsi="Trebuchet MS" w:cs="Arial"/>
          <w:sz w:val="22"/>
          <w:szCs w:val="22"/>
        </w:rPr>
        <w:t xml:space="preserve">I acknowledge that this </w:t>
      </w:r>
      <w:r w:rsidRPr="00E0170C">
        <w:rPr>
          <w:rFonts w:ascii="Trebuchet MS" w:hAnsi="Trebuchet MS" w:cs="Arial"/>
          <w:bCs/>
          <w:sz w:val="22"/>
          <w:szCs w:val="22"/>
          <w:lang w:eastAsia="ko-KR"/>
        </w:rPr>
        <w:t>Acknowledgement,</w:t>
      </w:r>
      <w:r w:rsidRPr="00E0170C">
        <w:rPr>
          <w:rFonts w:ascii="Trebuchet MS" w:hAnsi="Trebuchet MS" w:cs="Arial"/>
          <w:bCs/>
          <w:sz w:val="22"/>
          <w:szCs w:val="22"/>
        </w:rPr>
        <w:t xml:space="preserve"> W</w:t>
      </w:r>
      <w:r w:rsidRPr="00E0170C">
        <w:rPr>
          <w:rFonts w:ascii="Trebuchet MS" w:hAnsi="Trebuchet MS" w:cs="Arial"/>
          <w:bCs/>
          <w:sz w:val="22"/>
          <w:szCs w:val="22"/>
          <w:lang w:eastAsia="ko-KR"/>
        </w:rPr>
        <w:t xml:space="preserve">aiver and Release of Liability form </w:t>
      </w:r>
      <w:r w:rsidRPr="00E0170C">
        <w:rPr>
          <w:rFonts w:ascii="Trebuchet MS" w:hAnsi="Trebuchet MS" w:cs="Arial"/>
          <w:sz w:val="22"/>
          <w:szCs w:val="22"/>
        </w:rPr>
        <w:t>will be used by the event</w:t>
      </w:r>
      <w:r w:rsidRPr="00E0170C">
        <w:rPr>
          <w:rFonts w:ascii="Trebuchet MS" w:hAnsi="Trebuchet MS" w:cs="Arial"/>
          <w:sz w:val="22"/>
          <w:szCs w:val="22"/>
          <w:lang w:eastAsia="ko-KR"/>
        </w:rPr>
        <w:t xml:space="preserve"> </w:t>
      </w:r>
      <w:r w:rsidRPr="00E0170C">
        <w:rPr>
          <w:rFonts w:ascii="Trebuchet MS" w:hAnsi="Trebuchet MS" w:cs="Arial"/>
          <w:sz w:val="22"/>
          <w:szCs w:val="22"/>
        </w:rPr>
        <w:t xml:space="preserve">holders, sponsors, and organizers of the activity in which I may participate, and that it will govern my actions and responsibilities at said activity. </w:t>
      </w:r>
    </w:p>
    <w:p w:rsidR="00E0170C" w:rsidRPr="00E0170C" w:rsidRDefault="00E0170C" w:rsidP="00D54366">
      <w:pPr>
        <w:pStyle w:val="Default"/>
        <w:snapToGrid w:val="0"/>
        <w:spacing w:before="240"/>
        <w:jc w:val="both"/>
        <w:rPr>
          <w:rFonts w:ascii="Trebuchet MS" w:hAnsi="Trebuchet MS" w:cs="Arial"/>
          <w:sz w:val="22"/>
          <w:szCs w:val="22"/>
          <w:lang w:eastAsia="ko-KR"/>
        </w:rPr>
      </w:pPr>
      <w:r w:rsidRPr="00E0170C">
        <w:rPr>
          <w:rFonts w:ascii="Trebuchet MS" w:hAnsi="Trebuchet MS" w:cs="Arial"/>
          <w:sz w:val="22"/>
          <w:szCs w:val="22"/>
        </w:rPr>
        <w:t xml:space="preserve">I hereby consent to receive medical treatment which may be deemed advisable in the event of injury, accident, and/or illness during this activity. </w:t>
      </w:r>
    </w:p>
    <w:p w:rsidR="00E0170C" w:rsidRPr="00E0170C" w:rsidRDefault="00E0170C" w:rsidP="00D54366">
      <w:pPr>
        <w:pStyle w:val="Default"/>
        <w:snapToGrid w:val="0"/>
        <w:spacing w:before="240"/>
        <w:jc w:val="both"/>
        <w:rPr>
          <w:rFonts w:ascii="Trebuchet MS" w:hAnsi="Trebuchet MS" w:cs="Arial"/>
          <w:sz w:val="22"/>
          <w:szCs w:val="22"/>
          <w:lang w:eastAsia="ko-KR"/>
        </w:rPr>
      </w:pPr>
      <w:r w:rsidRPr="00E0170C">
        <w:rPr>
          <w:rFonts w:ascii="Trebuchet MS" w:hAnsi="Trebuchet MS" w:cs="Arial"/>
          <w:sz w:val="22"/>
          <w:szCs w:val="22"/>
        </w:rPr>
        <w:t>I understand</w:t>
      </w:r>
      <w:r w:rsidR="007522CC">
        <w:rPr>
          <w:rFonts w:ascii="Trebuchet MS" w:hAnsi="Trebuchet MS" w:cs="Arial"/>
          <w:sz w:val="22"/>
          <w:szCs w:val="22"/>
        </w:rPr>
        <w:t xml:space="preserve"> that</w:t>
      </w:r>
      <w:r w:rsidRPr="00E0170C">
        <w:rPr>
          <w:rFonts w:ascii="Trebuchet MS" w:hAnsi="Trebuchet MS" w:cs="Arial"/>
          <w:sz w:val="22"/>
          <w:szCs w:val="22"/>
        </w:rPr>
        <w:t xml:space="preserve"> while participating in this activity, I may be photographed. I agree to allow my photo, video, or film </w:t>
      </w:r>
      <w:r w:rsidR="007522CC">
        <w:rPr>
          <w:rFonts w:ascii="Trebuchet MS" w:hAnsi="Trebuchet MS" w:cs="Arial"/>
          <w:sz w:val="22"/>
          <w:szCs w:val="22"/>
        </w:rPr>
        <w:t>recordings</w:t>
      </w:r>
      <w:r w:rsidRPr="00E0170C">
        <w:rPr>
          <w:rFonts w:ascii="Trebuchet MS" w:hAnsi="Trebuchet MS" w:cs="Arial"/>
          <w:sz w:val="22"/>
          <w:szCs w:val="22"/>
        </w:rPr>
        <w:t xml:space="preserve"> to be used for any legitimate purpose by the activity holders, producers, sponsors, </w:t>
      </w:r>
      <w:r w:rsidRPr="00E0170C">
        <w:rPr>
          <w:rFonts w:ascii="Trebuchet MS" w:hAnsi="Trebuchet MS" w:cs="Arial"/>
          <w:sz w:val="22"/>
          <w:szCs w:val="22"/>
          <w:lang w:eastAsia="ko-KR"/>
        </w:rPr>
        <w:t xml:space="preserve">and </w:t>
      </w:r>
      <w:r w:rsidRPr="00E0170C">
        <w:rPr>
          <w:rFonts w:ascii="Trebuchet MS" w:hAnsi="Trebuchet MS" w:cs="Arial"/>
          <w:sz w:val="22"/>
          <w:szCs w:val="22"/>
        </w:rPr>
        <w:t>organizers</w:t>
      </w:r>
      <w:r w:rsidRPr="00E0170C">
        <w:rPr>
          <w:rFonts w:ascii="Trebuchet MS" w:hAnsi="Trebuchet MS" w:cs="Arial"/>
          <w:sz w:val="22"/>
          <w:szCs w:val="22"/>
          <w:lang w:eastAsia="ko-KR"/>
        </w:rPr>
        <w:t>.</w:t>
      </w:r>
    </w:p>
    <w:p w:rsidR="00E0170C" w:rsidRPr="00E0170C" w:rsidRDefault="00E0170C" w:rsidP="00D54366">
      <w:pPr>
        <w:pStyle w:val="Default"/>
        <w:snapToGrid w:val="0"/>
        <w:spacing w:before="240"/>
        <w:jc w:val="both"/>
        <w:rPr>
          <w:rFonts w:ascii="Trebuchet MS" w:hAnsi="Trebuchet MS" w:cs="Arial"/>
          <w:sz w:val="22"/>
          <w:szCs w:val="22"/>
          <w:lang w:eastAsia="ko-KR"/>
        </w:rPr>
      </w:pPr>
      <w:r w:rsidRPr="00E0170C">
        <w:rPr>
          <w:rFonts w:ascii="Trebuchet MS" w:hAnsi="Trebuchet MS" w:cs="Arial"/>
          <w:sz w:val="22"/>
          <w:szCs w:val="22"/>
        </w:rPr>
        <w:t xml:space="preserve">The </w:t>
      </w:r>
      <w:r w:rsidRPr="00E0170C">
        <w:rPr>
          <w:rFonts w:ascii="Trebuchet MS" w:hAnsi="Trebuchet MS" w:cs="Arial"/>
          <w:bCs/>
          <w:sz w:val="22"/>
          <w:szCs w:val="22"/>
          <w:lang w:eastAsia="ko-KR"/>
        </w:rPr>
        <w:t>Acknowledgement,</w:t>
      </w:r>
      <w:r w:rsidRPr="00E0170C">
        <w:rPr>
          <w:rFonts w:ascii="Trebuchet MS" w:hAnsi="Trebuchet MS" w:cs="Arial"/>
          <w:bCs/>
          <w:sz w:val="22"/>
          <w:szCs w:val="22"/>
        </w:rPr>
        <w:t xml:space="preserve"> W</w:t>
      </w:r>
      <w:r w:rsidRPr="00E0170C">
        <w:rPr>
          <w:rFonts w:ascii="Trebuchet MS" w:hAnsi="Trebuchet MS" w:cs="Arial"/>
          <w:bCs/>
          <w:sz w:val="22"/>
          <w:szCs w:val="22"/>
          <w:lang w:eastAsia="ko-KR"/>
        </w:rPr>
        <w:t xml:space="preserve">aiver and Release of Liability form </w:t>
      </w:r>
      <w:r w:rsidRPr="00E0170C">
        <w:rPr>
          <w:rFonts w:ascii="Trebuchet MS" w:hAnsi="Trebuchet MS" w:cs="Arial"/>
          <w:sz w:val="22"/>
          <w:szCs w:val="22"/>
        </w:rPr>
        <w:t xml:space="preserve">shall be construed broadly to provide a release and waiver to the maximum extent permissible under applicable law. </w:t>
      </w:r>
    </w:p>
    <w:p w:rsidR="00E0170C" w:rsidRPr="00E0170C" w:rsidRDefault="00E0170C" w:rsidP="00D54366">
      <w:pPr>
        <w:pStyle w:val="Default"/>
        <w:snapToGrid w:val="0"/>
        <w:spacing w:before="240"/>
        <w:ind w:firstLineChars="322" w:firstLine="708"/>
        <w:jc w:val="both"/>
        <w:rPr>
          <w:rFonts w:ascii="Trebuchet MS" w:hAnsi="Trebuchet MS" w:cs="Arial"/>
          <w:sz w:val="22"/>
          <w:szCs w:val="22"/>
          <w:lang w:eastAsia="ko-KR"/>
        </w:rPr>
      </w:pPr>
      <w:r w:rsidRPr="00E0170C">
        <w:rPr>
          <w:rFonts w:ascii="Trebuchet MS" w:hAnsi="Trebuchet MS" w:cs="Arial"/>
          <w:sz w:val="22"/>
          <w:szCs w:val="22"/>
        </w:rPr>
        <w:t xml:space="preserve">I CERTIFY THAT I HAVE READ THIS DOCUMENT AND I FULLY UNDERSTAND ITS CONTENT. I AM AWARE THAT THIS IS A RELEASE OF LIABILITY AND A CONTRACT AND I SIGN IT OF MY OWN FREE WILL. </w:t>
      </w:r>
    </w:p>
    <w:p w:rsidR="00E0170C" w:rsidRPr="00E0170C" w:rsidRDefault="00E0170C" w:rsidP="00E0170C">
      <w:pPr>
        <w:spacing w:line="276" w:lineRule="auto"/>
        <w:ind w:firstLineChars="100" w:firstLine="220"/>
        <w:jc w:val="both"/>
        <w:rPr>
          <w:rFonts w:ascii="Trebuchet MS" w:hAnsi="Trebuchet MS" w:cs="Arial"/>
          <w:color w:val="000000"/>
          <w:sz w:val="22"/>
          <w:szCs w:val="22"/>
          <w:lang w:eastAsia="ko-KR"/>
        </w:rPr>
      </w:pPr>
    </w:p>
    <w:p w:rsidR="00E0170C" w:rsidRDefault="004A6EF5" w:rsidP="004A6EF5">
      <w:pPr>
        <w:spacing w:line="276" w:lineRule="auto"/>
        <w:ind w:left="720"/>
        <w:jc w:val="both"/>
        <w:rPr>
          <w:rFonts w:ascii="Trebuchet MS" w:hAnsi="Trebuchet MS" w:cs="Arial"/>
          <w:sz w:val="22"/>
          <w:szCs w:val="22"/>
        </w:rPr>
      </w:pPr>
      <w:sdt>
        <w:sdtPr>
          <w:rPr>
            <w:rFonts w:ascii="Trebuchet MS" w:hAnsi="Trebuchet MS" w:cs="Arial"/>
            <w:sz w:val="22"/>
            <w:szCs w:val="22"/>
          </w:rPr>
          <w:id w:val="-182726924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sidR="00E0170C" w:rsidRPr="00E0170C">
        <w:rPr>
          <w:rFonts w:ascii="Trebuchet MS" w:hAnsi="Trebuchet MS" w:cs="Arial"/>
          <w:sz w:val="22"/>
          <w:szCs w:val="22"/>
        </w:rPr>
        <w:t xml:space="preserve">  I AGREE to the Acknowledgement, Waiver and Release of Liability Statement.</w:t>
      </w:r>
    </w:p>
    <w:p w:rsidR="00AC2EA7" w:rsidRPr="00E0170C" w:rsidRDefault="00AC2EA7" w:rsidP="004A6EF5">
      <w:pPr>
        <w:spacing w:line="276" w:lineRule="auto"/>
        <w:ind w:left="720"/>
        <w:jc w:val="both"/>
        <w:rPr>
          <w:rFonts w:ascii="Trebuchet MS" w:hAnsi="Trebuchet MS" w:cs="Arial"/>
          <w:sz w:val="22"/>
          <w:szCs w:val="22"/>
        </w:rPr>
      </w:pPr>
    </w:p>
    <w:tbl>
      <w:tblPr>
        <w:tblW w:w="9036" w:type="dxa"/>
        <w:tblLayout w:type="fixed"/>
        <w:tblLook w:val="04A0" w:firstRow="1" w:lastRow="0" w:firstColumn="1" w:lastColumn="0" w:noHBand="0" w:noVBand="1"/>
      </w:tblPr>
      <w:tblGrid>
        <w:gridCol w:w="3888"/>
        <w:gridCol w:w="1260"/>
        <w:gridCol w:w="3888"/>
      </w:tblGrid>
      <w:tr w:rsidR="004A6EF5" w:rsidRPr="00C536CF" w:rsidTr="00AC2EA7">
        <w:trPr>
          <w:trHeight w:val="680"/>
        </w:trPr>
        <w:sdt>
          <w:sdtPr>
            <w:rPr>
              <w:rFonts w:ascii="Trebuchet MS" w:hAnsi="Trebuchet MS"/>
              <w:kern w:val="2"/>
              <w:sz w:val="22"/>
              <w:szCs w:val="22"/>
              <w:lang w:eastAsia="ko-KR"/>
            </w:rPr>
            <w:id w:val="-1964953840"/>
            <w:placeholder>
              <w:docPart w:val="59BE2C73DC654CC5BEFB4E6AB3232581"/>
            </w:placeholder>
            <w:showingPlcHdr/>
            <w15:appearance w15:val="hidden"/>
            <w:text/>
          </w:sdtPr>
          <w:sdtContent>
            <w:tc>
              <w:tcPr>
                <w:tcW w:w="3888" w:type="dxa"/>
                <w:tcBorders>
                  <w:bottom w:val="single" w:sz="4" w:space="0" w:color="auto"/>
                </w:tcBorders>
                <w:vAlign w:val="bottom"/>
              </w:tcPr>
              <w:p w:rsidR="004A6EF5" w:rsidRPr="00C536CF" w:rsidRDefault="00AC2EA7" w:rsidP="00AC2EA7">
                <w:pPr>
                  <w:pStyle w:val="Default"/>
                  <w:snapToGrid w:val="0"/>
                  <w:spacing w:line="276" w:lineRule="auto"/>
                  <w:rPr>
                    <w:rFonts w:ascii="Trebuchet MS" w:hAnsi="Trebuchet MS" w:cs="Arial" w:hint="eastAsia"/>
                    <w:kern w:val="2"/>
                    <w:sz w:val="22"/>
                    <w:szCs w:val="22"/>
                    <w:lang w:eastAsia="ko-KR"/>
                  </w:rPr>
                </w:pPr>
                <w:r w:rsidRPr="004A6EF5">
                  <w:rPr>
                    <w:rStyle w:val="PlaceholderText"/>
                    <w:sz w:val="22"/>
                    <w:szCs w:val="22"/>
                  </w:rPr>
                  <w:t>Enter text here</w:t>
                </w:r>
              </w:p>
            </w:tc>
          </w:sdtContent>
        </w:sdt>
        <w:tc>
          <w:tcPr>
            <w:tcW w:w="1260" w:type="dxa"/>
            <w:vAlign w:val="bottom"/>
          </w:tcPr>
          <w:p w:rsidR="004A6EF5" w:rsidRPr="00C536CF" w:rsidRDefault="004A6EF5" w:rsidP="00AC2EA7">
            <w:pPr>
              <w:pStyle w:val="Default"/>
              <w:snapToGrid w:val="0"/>
              <w:spacing w:line="276" w:lineRule="auto"/>
              <w:rPr>
                <w:rFonts w:ascii="Trebuchet MS" w:hAnsi="Trebuchet MS" w:cs="Arial" w:hint="eastAsia"/>
                <w:kern w:val="2"/>
                <w:sz w:val="22"/>
                <w:szCs w:val="22"/>
                <w:lang w:eastAsia="ko-KR"/>
              </w:rPr>
            </w:pPr>
          </w:p>
        </w:tc>
        <w:tc>
          <w:tcPr>
            <w:tcW w:w="3888" w:type="dxa"/>
            <w:tcBorders>
              <w:bottom w:val="single" w:sz="4" w:space="0" w:color="auto"/>
            </w:tcBorders>
            <w:vAlign w:val="bottom"/>
          </w:tcPr>
          <w:p w:rsidR="004A6EF5" w:rsidRPr="00C536CF" w:rsidRDefault="004A6EF5" w:rsidP="00AC2EA7">
            <w:pPr>
              <w:pStyle w:val="Default"/>
              <w:snapToGrid w:val="0"/>
              <w:spacing w:line="276" w:lineRule="auto"/>
              <w:rPr>
                <w:rFonts w:ascii="Trebuchet MS" w:hAnsi="Trebuchet MS" w:cs="Arial" w:hint="eastAsia"/>
                <w:kern w:val="2"/>
                <w:sz w:val="22"/>
                <w:szCs w:val="22"/>
                <w:lang w:eastAsia="ko-KR"/>
              </w:rPr>
            </w:pPr>
          </w:p>
        </w:tc>
      </w:tr>
      <w:tr w:rsidR="004A6EF5" w:rsidRPr="00C536CF" w:rsidTr="00AC2EA7">
        <w:trPr>
          <w:trHeight w:val="269"/>
        </w:trPr>
        <w:tc>
          <w:tcPr>
            <w:tcW w:w="3888" w:type="dxa"/>
            <w:tcBorders>
              <w:top w:val="single" w:sz="4" w:space="0" w:color="auto"/>
            </w:tcBorders>
            <w:vAlign w:val="bottom"/>
          </w:tcPr>
          <w:p w:rsidR="004A6EF5" w:rsidRPr="00C536CF" w:rsidRDefault="004A6EF5" w:rsidP="00AC2EA7">
            <w:pPr>
              <w:pStyle w:val="Default"/>
              <w:snapToGrid w:val="0"/>
              <w:spacing w:line="276" w:lineRule="auto"/>
              <w:rPr>
                <w:rFonts w:ascii="Trebuchet MS" w:hAnsi="Trebuchet MS" w:cs="Arial"/>
                <w:kern w:val="2"/>
                <w:sz w:val="22"/>
                <w:szCs w:val="22"/>
                <w:lang w:eastAsia="ko-KR"/>
              </w:rPr>
            </w:pPr>
            <w:r w:rsidRPr="00C536CF">
              <w:rPr>
                <w:rFonts w:ascii="Trebuchet MS" w:hAnsi="Trebuchet MS" w:cs="Arial" w:hint="eastAsia"/>
                <w:kern w:val="2"/>
                <w:sz w:val="22"/>
                <w:szCs w:val="22"/>
                <w:lang w:eastAsia="ko-KR"/>
              </w:rPr>
              <w:t>Applicant name (</w:t>
            </w:r>
            <w:r w:rsidRPr="00C536CF">
              <w:rPr>
                <w:rFonts w:ascii="Trebuchet MS" w:hAnsi="Trebuchet MS" w:cs="Arial"/>
                <w:kern w:val="2"/>
                <w:sz w:val="22"/>
                <w:szCs w:val="22"/>
                <w:lang w:eastAsia="ko-KR"/>
              </w:rPr>
              <w:t>Please</w:t>
            </w:r>
            <w:r w:rsidRPr="00C536CF">
              <w:rPr>
                <w:rFonts w:ascii="Trebuchet MS" w:hAnsi="Trebuchet MS" w:cs="Arial" w:hint="eastAsia"/>
                <w:kern w:val="2"/>
                <w:sz w:val="22"/>
                <w:szCs w:val="22"/>
                <w:lang w:eastAsia="ko-KR"/>
              </w:rPr>
              <w:t xml:space="preserve"> PRINT)</w:t>
            </w:r>
          </w:p>
        </w:tc>
        <w:tc>
          <w:tcPr>
            <w:tcW w:w="1260" w:type="dxa"/>
            <w:vAlign w:val="bottom"/>
          </w:tcPr>
          <w:p w:rsidR="004A6EF5" w:rsidRPr="00C536CF" w:rsidRDefault="004A6EF5" w:rsidP="00AC2EA7">
            <w:pPr>
              <w:pStyle w:val="Default"/>
              <w:snapToGrid w:val="0"/>
              <w:spacing w:line="276" w:lineRule="auto"/>
              <w:rPr>
                <w:rFonts w:ascii="Trebuchet MS" w:hAnsi="Trebuchet MS" w:cs="Arial" w:hint="eastAsia"/>
                <w:kern w:val="2"/>
                <w:sz w:val="22"/>
                <w:szCs w:val="22"/>
                <w:lang w:eastAsia="ko-KR"/>
              </w:rPr>
            </w:pPr>
          </w:p>
        </w:tc>
        <w:tc>
          <w:tcPr>
            <w:tcW w:w="3888" w:type="dxa"/>
            <w:tcBorders>
              <w:top w:val="single" w:sz="4" w:space="0" w:color="auto"/>
            </w:tcBorders>
            <w:vAlign w:val="bottom"/>
          </w:tcPr>
          <w:p w:rsidR="004A6EF5" w:rsidRPr="00C536CF" w:rsidRDefault="004A6EF5" w:rsidP="00AC2EA7">
            <w:pPr>
              <w:pStyle w:val="Default"/>
              <w:snapToGrid w:val="0"/>
              <w:spacing w:line="276" w:lineRule="auto"/>
              <w:rPr>
                <w:rFonts w:ascii="Trebuchet MS" w:hAnsi="Trebuchet MS" w:cs="Arial"/>
                <w:kern w:val="2"/>
                <w:sz w:val="22"/>
                <w:szCs w:val="22"/>
                <w:lang w:eastAsia="ko-KR"/>
              </w:rPr>
            </w:pPr>
            <w:r w:rsidRPr="00C536CF">
              <w:rPr>
                <w:rFonts w:ascii="Trebuchet MS" w:hAnsi="Trebuchet MS" w:cs="Arial" w:hint="eastAsia"/>
                <w:kern w:val="2"/>
                <w:sz w:val="22"/>
                <w:szCs w:val="22"/>
                <w:lang w:eastAsia="ko-KR"/>
              </w:rPr>
              <w:t>Applicant signature</w:t>
            </w:r>
          </w:p>
        </w:tc>
      </w:tr>
      <w:tr w:rsidR="004A6EF5" w:rsidRPr="00C536CF" w:rsidTr="00AC2EA7">
        <w:trPr>
          <w:trHeight w:val="962"/>
        </w:trPr>
        <w:sdt>
          <w:sdtPr>
            <w:rPr>
              <w:rFonts w:ascii="Trebuchet MS" w:hAnsi="Trebuchet MS"/>
              <w:kern w:val="2"/>
              <w:sz w:val="22"/>
              <w:szCs w:val="22"/>
              <w:lang w:eastAsia="ko-KR"/>
            </w:rPr>
            <w:id w:val="-1899126595"/>
            <w:placeholder>
              <w:docPart w:val="D23CD1B67C754983A5E0E148975750D7"/>
            </w:placeholder>
            <w:showingPlcHdr/>
            <w15:appearance w15:val="hidden"/>
            <w:text/>
          </w:sdtPr>
          <w:sdtContent>
            <w:tc>
              <w:tcPr>
                <w:tcW w:w="3888" w:type="dxa"/>
                <w:tcBorders>
                  <w:bottom w:val="single" w:sz="4" w:space="0" w:color="auto"/>
                </w:tcBorders>
                <w:vAlign w:val="bottom"/>
              </w:tcPr>
              <w:p w:rsidR="004A6EF5" w:rsidRPr="00C536CF" w:rsidRDefault="00AC2EA7" w:rsidP="00AC2EA7">
                <w:pPr>
                  <w:pStyle w:val="Default"/>
                  <w:snapToGrid w:val="0"/>
                  <w:spacing w:line="276" w:lineRule="auto"/>
                  <w:rPr>
                    <w:rFonts w:ascii="Trebuchet MS" w:hAnsi="Trebuchet MS" w:cs="Arial" w:hint="eastAsia"/>
                    <w:kern w:val="2"/>
                    <w:sz w:val="22"/>
                    <w:szCs w:val="22"/>
                    <w:lang w:eastAsia="ko-KR"/>
                  </w:rPr>
                </w:pPr>
                <w:r w:rsidRPr="004A6EF5">
                  <w:rPr>
                    <w:rStyle w:val="PlaceholderText"/>
                    <w:sz w:val="22"/>
                    <w:szCs w:val="22"/>
                  </w:rPr>
                  <w:t>Enter text here</w:t>
                </w:r>
              </w:p>
            </w:tc>
          </w:sdtContent>
        </w:sdt>
        <w:tc>
          <w:tcPr>
            <w:tcW w:w="1260" w:type="dxa"/>
            <w:vAlign w:val="bottom"/>
          </w:tcPr>
          <w:p w:rsidR="004A6EF5" w:rsidRPr="00C536CF" w:rsidRDefault="004A6EF5" w:rsidP="00AC2EA7">
            <w:pPr>
              <w:pStyle w:val="Default"/>
              <w:snapToGrid w:val="0"/>
              <w:spacing w:line="276" w:lineRule="auto"/>
              <w:rPr>
                <w:rFonts w:ascii="Trebuchet MS" w:hAnsi="Trebuchet MS" w:cs="Arial" w:hint="eastAsia"/>
                <w:kern w:val="2"/>
                <w:sz w:val="22"/>
                <w:szCs w:val="22"/>
                <w:lang w:eastAsia="ko-KR"/>
              </w:rPr>
            </w:pPr>
          </w:p>
        </w:tc>
        <w:sdt>
          <w:sdtPr>
            <w:rPr>
              <w:rFonts w:ascii="Trebuchet MS" w:hAnsi="Trebuchet MS" w:cs="Arial" w:hint="eastAsia"/>
              <w:kern w:val="2"/>
              <w:sz w:val="22"/>
              <w:szCs w:val="22"/>
              <w:lang w:eastAsia="ko-KR"/>
            </w:rPr>
            <w:id w:val="-1498724075"/>
            <w:placeholder>
              <w:docPart w:val="0785A447346F4D93A3D2211AA7AD51A3"/>
            </w:placeholder>
            <w:showingPlcHdr/>
            <w:date>
              <w:dateFormat w:val="M/d/yyyy"/>
              <w:lid w:val="en-US"/>
              <w:storeMappedDataAs w:val="dateTime"/>
              <w:calendar w:val="gregorian"/>
            </w:date>
          </w:sdtPr>
          <w:sdtContent>
            <w:tc>
              <w:tcPr>
                <w:tcW w:w="3888" w:type="dxa"/>
                <w:tcBorders>
                  <w:bottom w:val="single" w:sz="4" w:space="0" w:color="auto"/>
                </w:tcBorders>
                <w:vAlign w:val="bottom"/>
              </w:tcPr>
              <w:p w:rsidR="004A6EF5" w:rsidRPr="00C536CF" w:rsidRDefault="00AC2EA7" w:rsidP="00AC2EA7">
                <w:pPr>
                  <w:pStyle w:val="Default"/>
                  <w:snapToGrid w:val="0"/>
                  <w:spacing w:line="276" w:lineRule="auto"/>
                  <w:rPr>
                    <w:rFonts w:ascii="Trebuchet MS" w:hAnsi="Trebuchet MS" w:cs="Arial" w:hint="eastAsia"/>
                    <w:kern w:val="2"/>
                    <w:sz w:val="22"/>
                    <w:szCs w:val="22"/>
                    <w:lang w:eastAsia="ko-KR"/>
                  </w:rPr>
                </w:pPr>
                <w:r w:rsidRPr="00AC2EA7">
                  <w:rPr>
                    <w:rStyle w:val="PlaceholderText"/>
                    <w:sz w:val="22"/>
                  </w:rPr>
                  <w:t>Click to enter a date.</w:t>
                </w:r>
              </w:p>
            </w:tc>
          </w:sdtContent>
        </w:sdt>
      </w:tr>
      <w:tr w:rsidR="004A6EF5" w:rsidRPr="00C536CF" w:rsidTr="00AC2EA7">
        <w:trPr>
          <w:trHeight w:val="161"/>
        </w:trPr>
        <w:tc>
          <w:tcPr>
            <w:tcW w:w="3888" w:type="dxa"/>
            <w:tcBorders>
              <w:top w:val="single" w:sz="4" w:space="0" w:color="auto"/>
            </w:tcBorders>
            <w:vAlign w:val="bottom"/>
          </w:tcPr>
          <w:p w:rsidR="004A6EF5" w:rsidRPr="00C536CF" w:rsidRDefault="004A6EF5" w:rsidP="00AC2EA7">
            <w:pPr>
              <w:pStyle w:val="Default"/>
              <w:snapToGrid w:val="0"/>
              <w:spacing w:line="276" w:lineRule="auto"/>
              <w:rPr>
                <w:rFonts w:ascii="Trebuchet MS" w:hAnsi="Trebuchet MS" w:cs="Arial"/>
                <w:kern w:val="2"/>
                <w:sz w:val="22"/>
                <w:szCs w:val="22"/>
                <w:lang w:eastAsia="ko-KR"/>
              </w:rPr>
            </w:pPr>
            <w:r w:rsidRPr="00C536CF">
              <w:rPr>
                <w:rFonts w:ascii="Trebuchet MS" w:hAnsi="Trebuchet MS" w:cs="Arial" w:hint="eastAsia"/>
                <w:kern w:val="2"/>
                <w:sz w:val="22"/>
                <w:szCs w:val="22"/>
                <w:lang w:eastAsia="ko-KR"/>
              </w:rPr>
              <w:t>Passport number</w:t>
            </w:r>
          </w:p>
        </w:tc>
        <w:tc>
          <w:tcPr>
            <w:tcW w:w="1260" w:type="dxa"/>
            <w:vAlign w:val="bottom"/>
          </w:tcPr>
          <w:p w:rsidR="004A6EF5" w:rsidRPr="00C536CF" w:rsidRDefault="004A6EF5" w:rsidP="00AC2EA7">
            <w:pPr>
              <w:pStyle w:val="Default"/>
              <w:snapToGrid w:val="0"/>
              <w:spacing w:line="276" w:lineRule="auto"/>
              <w:rPr>
                <w:rFonts w:ascii="Trebuchet MS" w:hAnsi="Trebuchet MS" w:cs="Arial" w:hint="eastAsia"/>
                <w:kern w:val="2"/>
                <w:sz w:val="22"/>
                <w:szCs w:val="22"/>
                <w:lang w:eastAsia="ko-KR"/>
              </w:rPr>
            </w:pPr>
          </w:p>
        </w:tc>
        <w:tc>
          <w:tcPr>
            <w:tcW w:w="3888" w:type="dxa"/>
            <w:tcBorders>
              <w:top w:val="single" w:sz="4" w:space="0" w:color="auto"/>
            </w:tcBorders>
            <w:vAlign w:val="bottom"/>
          </w:tcPr>
          <w:p w:rsidR="004A6EF5" w:rsidRPr="00C536CF" w:rsidRDefault="004A6EF5" w:rsidP="00AC2EA7">
            <w:pPr>
              <w:pStyle w:val="Default"/>
              <w:snapToGrid w:val="0"/>
              <w:spacing w:line="276" w:lineRule="auto"/>
              <w:rPr>
                <w:rFonts w:ascii="Trebuchet MS" w:hAnsi="Trebuchet MS" w:cs="Arial"/>
                <w:kern w:val="2"/>
                <w:sz w:val="22"/>
                <w:szCs w:val="22"/>
                <w:lang w:eastAsia="ko-KR"/>
              </w:rPr>
            </w:pPr>
            <w:r w:rsidRPr="00C536CF">
              <w:rPr>
                <w:rFonts w:ascii="Trebuchet MS" w:hAnsi="Trebuchet MS" w:cs="Arial" w:hint="eastAsia"/>
                <w:kern w:val="2"/>
                <w:sz w:val="22"/>
                <w:szCs w:val="22"/>
                <w:lang w:eastAsia="ko-KR"/>
              </w:rPr>
              <w:t>Date</w:t>
            </w:r>
          </w:p>
        </w:tc>
      </w:tr>
    </w:tbl>
    <w:p w:rsidR="003434DC" w:rsidRPr="003434DC" w:rsidRDefault="003434DC" w:rsidP="00F55762">
      <w:pPr>
        <w:pStyle w:val="Default"/>
        <w:snapToGrid w:val="0"/>
        <w:spacing w:line="276" w:lineRule="auto"/>
        <w:rPr>
          <w:rFonts w:ascii="Trebuchet MS" w:hAnsi="Trebuchet MS"/>
          <w:sz w:val="16"/>
          <w:szCs w:val="16"/>
          <w:lang w:eastAsia="ko-KR"/>
        </w:rPr>
      </w:pPr>
    </w:p>
    <w:sectPr w:rsidR="003434DC" w:rsidRPr="003434DC" w:rsidSect="00886E9E">
      <w:headerReference w:type="default" r:id="rId8"/>
      <w:footerReference w:type="default" r:id="rId9"/>
      <w:pgSz w:w="11905" w:h="16837"/>
      <w:pgMar w:top="2880" w:right="1440" w:bottom="1440" w:left="1440" w:header="173" w:footer="1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73DF" w:rsidRDefault="005673DF">
      <w:r>
        <w:separator/>
      </w:r>
    </w:p>
  </w:endnote>
  <w:endnote w:type="continuationSeparator" w:id="0">
    <w:p w:rsidR="005673DF" w:rsidRDefault="00567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roman"/>
    <w:pitch w:val="fixed"/>
    <w:sig w:usb0="00000001" w:usb1="09060000" w:usb2="00000010" w:usb3="00000000" w:csb0="00080000" w:csb1="00000000"/>
  </w:font>
  <w:font w:name="OpenSymbol">
    <w:altName w:val="Arial Unicode MS"/>
    <w:charset w:val="80"/>
    <w:family w:val="auto"/>
    <w:pitch w:val="default"/>
  </w:font>
  <w:font w:name="Arial">
    <w:panose1 w:val="020B0604020202020204"/>
    <w:charset w:val="00"/>
    <w:family w:val="swiss"/>
    <w:pitch w:val="variable"/>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960" w:rsidRDefault="00304960" w:rsidP="000B3F94">
    <w:pPr>
      <w:pStyle w:val="Footer"/>
      <w:rPr>
        <w:rFonts w:hint="eastAsia"/>
        <w:sz w:val="16"/>
        <w:szCs w:val="16"/>
        <w:lang w:eastAsia="ko-KR"/>
      </w:rPr>
    </w:pPr>
  </w:p>
  <w:p w:rsidR="000B3F94" w:rsidRPr="0063402E" w:rsidRDefault="000B3F94" w:rsidP="000B3F94">
    <w:pPr>
      <w:pStyle w:val="Footer"/>
      <w:rPr>
        <w:rFonts w:hint="eastAsia"/>
        <w:sz w:val="16"/>
        <w:szCs w:val="16"/>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73DF" w:rsidRDefault="005673DF">
      <w:r>
        <w:separator/>
      </w:r>
    </w:p>
  </w:footnote>
  <w:footnote w:type="continuationSeparator" w:id="0">
    <w:p w:rsidR="005673DF" w:rsidRDefault="005673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3F94" w:rsidRDefault="000B3F94"/>
  <w:p w:rsidR="008577DF" w:rsidRDefault="008577DF"/>
  <w:p w:rsidR="008577DF" w:rsidRDefault="008577DF"/>
  <w:p w:rsidR="00304960" w:rsidRPr="00D35155" w:rsidRDefault="00A76C0C" w:rsidP="00A074C5">
    <w:pPr>
      <w:pStyle w:val="BodyText"/>
      <w:spacing w:after="0"/>
      <w:jc w:val="right"/>
      <w:rPr>
        <w:rFonts w:ascii="Verdana" w:hAnsi="Verdana"/>
        <w:b/>
        <w:noProof/>
        <w:sz w:val="20"/>
        <w:szCs w:val="20"/>
        <w:lang w:val="en-US" w:eastAsia="ko-KR"/>
      </w:rPr>
    </w:pPr>
    <w:r>
      <w:rPr>
        <w:noProof/>
        <w:lang w:val="en-US" w:eastAsia="en-US"/>
      </w:rPr>
      <w:drawing>
        <wp:inline distT="0" distB="0" distL="0" distR="0">
          <wp:extent cx="5724525" cy="990600"/>
          <wp:effectExtent l="0" t="0" r="0" b="0"/>
          <wp:docPr id="1" name="Picture 1" descr="Four logos website banner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ur logos website banner 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4525" cy="990600"/>
                  </a:xfrm>
                  <a:prstGeom prst="rect">
                    <a:avLst/>
                  </a:prstGeom>
                  <a:noFill/>
                  <a:ln>
                    <a:noFill/>
                  </a:ln>
                </pic:spPr>
              </pic:pic>
            </a:graphicData>
          </a:graphic>
        </wp:inline>
      </w:drawing>
    </w:r>
    <w:r w:rsidR="00A074C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8.85pt;height:8.85pt" o:bullet="t">
        <v:imagedata r:id="rId1" o:title="BD14583_"/>
      </v:shape>
    </w:pict>
  </w:numPicBullet>
  <w:numPicBullet w:numPicBulletId="1">
    <w:pict>
      <v:shape id="_x0000_i1034" type="#_x0000_t75" style="width:16.3pt;height:16.3pt" o:bullet="t">
        <v:imagedata r:id="rId2" o:title=""/>
      </v:shape>
    </w:pict>
  </w:numPicBullet>
  <w:abstractNum w:abstractNumId="0" w15:restartNumberingAfterBreak="0">
    <w:nsid w:val="07167FA7"/>
    <w:multiLevelType w:val="hybridMultilevel"/>
    <w:tmpl w:val="01FC75FA"/>
    <w:lvl w:ilvl="0" w:tplc="F1AE684A">
      <w:start w:val="1"/>
      <w:numFmt w:val="bullet"/>
      <w:lvlText w:val=""/>
      <w:lvlJc w:val="righ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1A62E79"/>
    <w:multiLevelType w:val="hybridMultilevel"/>
    <w:tmpl w:val="2EA01B9A"/>
    <w:lvl w:ilvl="0" w:tplc="5866CAAA">
      <w:start w:val="1"/>
      <w:numFmt w:val="bullet"/>
      <w:lvlText w:val=""/>
      <w:lvlJc w:val="left"/>
      <w:pPr>
        <w:ind w:left="1084" w:hanging="400"/>
      </w:pPr>
      <w:rPr>
        <w:rFonts w:ascii="Symbol" w:hAnsi="Symbol"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 w15:restartNumberingAfterBreak="0">
    <w:nsid w:val="157A26ED"/>
    <w:multiLevelType w:val="hybridMultilevel"/>
    <w:tmpl w:val="0B342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0193B"/>
    <w:multiLevelType w:val="hybridMultilevel"/>
    <w:tmpl w:val="5A3E85B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AAF5369"/>
    <w:multiLevelType w:val="hybridMultilevel"/>
    <w:tmpl w:val="56240250"/>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C9A73A1"/>
    <w:multiLevelType w:val="hybridMultilevel"/>
    <w:tmpl w:val="94F4D1F4"/>
    <w:lvl w:ilvl="0" w:tplc="DB2A5508">
      <w:start w:val="1"/>
      <w:numFmt w:val="low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DA61A29"/>
    <w:multiLevelType w:val="hybridMultilevel"/>
    <w:tmpl w:val="C9204C48"/>
    <w:lvl w:ilvl="0" w:tplc="57C0D228">
      <w:start w:val="3"/>
      <w:numFmt w:val="bullet"/>
      <w:lvlText w:val="-"/>
      <w:lvlJc w:val="left"/>
      <w:pPr>
        <w:ind w:left="1081" w:hanging="360"/>
      </w:pPr>
      <w:rPr>
        <w:rFonts w:ascii="Verdana" w:eastAsia="Malgun Gothic" w:hAnsi="Verdana" w:cs="Times New Roman" w:hint="default"/>
        <w:i/>
      </w:rPr>
    </w:lvl>
    <w:lvl w:ilvl="1" w:tplc="04090003" w:tentative="1">
      <w:start w:val="1"/>
      <w:numFmt w:val="bullet"/>
      <w:lvlText w:val=""/>
      <w:lvlJc w:val="left"/>
      <w:pPr>
        <w:ind w:left="1521" w:hanging="400"/>
      </w:pPr>
      <w:rPr>
        <w:rFonts w:ascii="Wingdings" w:hAnsi="Wingdings" w:hint="default"/>
      </w:rPr>
    </w:lvl>
    <w:lvl w:ilvl="2" w:tplc="04090005" w:tentative="1">
      <w:start w:val="1"/>
      <w:numFmt w:val="bullet"/>
      <w:lvlText w:val=""/>
      <w:lvlJc w:val="left"/>
      <w:pPr>
        <w:ind w:left="1921" w:hanging="400"/>
      </w:pPr>
      <w:rPr>
        <w:rFonts w:ascii="Wingdings" w:hAnsi="Wingdings" w:hint="default"/>
      </w:rPr>
    </w:lvl>
    <w:lvl w:ilvl="3" w:tplc="04090001" w:tentative="1">
      <w:start w:val="1"/>
      <w:numFmt w:val="bullet"/>
      <w:lvlText w:val=""/>
      <w:lvlJc w:val="left"/>
      <w:pPr>
        <w:ind w:left="2321" w:hanging="400"/>
      </w:pPr>
      <w:rPr>
        <w:rFonts w:ascii="Wingdings" w:hAnsi="Wingdings" w:hint="default"/>
      </w:rPr>
    </w:lvl>
    <w:lvl w:ilvl="4" w:tplc="04090003" w:tentative="1">
      <w:start w:val="1"/>
      <w:numFmt w:val="bullet"/>
      <w:lvlText w:val=""/>
      <w:lvlJc w:val="left"/>
      <w:pPr>
        <w:ind w:left="2721" w:hanging="400"/>
      </w:pPr>
      <w:rPr>
        <w:rFonts w:ascii="Wingdings" w:hAnsi="Wingdings" w:hint="default"/>
      </w:rPr>
    </w:lvl>
    <w:lvl w:ilvl="5" w:tplc="04090005" w:tentative="1">
      <w:start w:val="1"/>
      <w:numFmt w:val="bullet"/>
      <w:lvlText w:val=""/>
      <w:lvlJc w:val="left"/>
      <w:pPr>
        <w:ind w:left="3121" w:hanging="400"/>
      </w:pPr>
      <w:rPr>
        <w:rFonts w:ascii="Wingdings" w:hAnsi="Wingdings" w:hint="default"/>
      </w:rPr>
    </w:lvl>
    <w:lvl w:ilvl="6" w:tplc="04090001" w:tentative="1">
      <w:start w:val="1"/>
      <w:numFmt w:val="bullet"/>
      <w:lvlText w:val=""/>
      <w:lvlJc w:val="left"/>
      <w:pPr>
        <w:ind w:left="3521" w:hanging="400"/>
      </w:pPr>
      <w:rPr>
        <w:rFonts w:ascii="Wingdings" w:hAnsi="Wingdings" w:hint="default"/>
      </w:rPr>
    </w:lvl>
    <w:lvl w:ilvl="7" w:tplc="04090003" w:tentative="1">
      <w:start w:val="1"/>
      <w:numFmt w:val="bullet"/>
      <w:lvlText w:val=""/>
      <w:lvlJc w:val="left"/>
      <w:pPr>
        <w:ind w:left="3921" w:hanging="400"/>
      </w:pPr>
      <w:rPr>
        <w:rFonts w:ascii="Wingdings" w:hAnsi="Wingdings" w:hint="default"/>
      </w:rPr>
    </w:lvl>
    <w:lvl w:ilvl="8" w:tplc="04090005" w:tentative="1">
      <w:start w:val="1"/>
      <w:numFmt w:val="bullet"/>
      <w:lvlText w:val=""/>
      <w:lvlJc w:val="left"/>
      <w:pPr>
        <w:ind w:left="4321" w:hanging="400"/>
      </w:pPr>
      <w:rPr>
        <w:rFonts w:ascii="Wingdings" w:hAnsi="Wingdings" w:hint="default"/>
      </w:rPr>
    </w:lvl>
  </w:abstractNum>
  <w:abstractNum w:abstractNumId="7" w15:restartNumberingAfterBreak="0">
    <w:nsid w:val="30C2422A"/>
    <w:multiLevelType w:val="hybridMultilevel"/>
    <w:tmpl w:val="7D64FE70"/>
    <w:lvl w:ilvl="0" w:tplc="35242E98">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9E1ECF"/>
    <w:multiLevelType w:val="hybridMultilevel"/>
    <w:tmpl w:val="3F006B7E"/>
    <w:lvl w:ilvl="0" w:tplc="CF966962">
      <w:start w:val="1"/>
      <w:numFmt w:val="decimal"/>
      <w:lvlText w:val="%1."/>
      <w:lvlJc w:val="left"/>
      <w:pPr>
        <w:ind w:left="798"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2A05A3E"/>
    <w:multiLevelType w:val="hybridMultilevel"/>
    <w:tmpl w:val="1860A228"/>
    <w:lvl w:ilvl="0" w:tplc="F1AE684A">
      <w:start w:val="1"/>
      <w:numFmt w:val="bullet"/>
      <w:lvlText w:val=""/>
      <w:lvlJc w:val="righ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2F11686"/>
    <w:multiLevelType w:val="hybridMultilevel"/>
    <w:tmpl w:val="AE183A7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32FA614B"/>
    <w:multiLevelType w:val="hybridMultilevel"/>
    <w:tmpl w:val="64EAE906"/>
    <w:lvl w:ilvl="0" w:tplc="5866CAAA">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561504"/>
    <w:multiLevelType w:val="hybridMultilevel"/>
    <w:tmpl w:val="FF888A14"/>
    <w:lvl w:ilvl="0" w:tplc="5866CAAA">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6727867"/>
    <w:multiLevelType w:val="hybridMultilevel"/>
    <w:tmpl w:val="97EA7EF8"/>
    <w:lvl w:ilvl="0" w:tplc="5866CAAA">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4" w15:restartNumberingAfterBreak="0">
    <w:nsid w:val="37014FB5"/>
    <w:multiLevelType w:val="hybridMultilevel"/>
    <w:tmpl w:val="F76C9E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15121B"/>
    <w:multiLevelType w:val="hybridMultilevel"/>
    <w:tmpl w:val="A23A1EA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E161CAC"/>
    <w:multiLevelType w:val="hybridMultilevel"/>
    <w:tmpl w:val="33BAD60A"/>
    <w:lvl w:ilvl="0" w:tplc="0409000F">
      <w:start w:val="1"/>
      <w:numFmt w:val="decimal"/>
      <w:lvlText w:val="%1."/>
      <w:lvlJc w:val="left"/>
      <w:pPr>
        <w:ind w:left="798" w:hanging="400"/>
      </w:pPr>
    </w:lvl>
    <w:lvl w:ilvl="1" w:tplc="04090019" w:tentative="1">
      <w:start w:val="1"/>
      <w:numFmt w:val="upperLetter"/>
      <w:lvlText w:val="%2."/>
      <w:lvlJc w:val="left"/>
      <w:pPr>
        <w:ind w:left="1198" w:hanging="400"/>
      </w:pPr>
    </w:lvl>
    <w:lvl w:ilvl="2" w:tplc="0409001B" w:tentative="1">
      <w:start w:val="1"/>
      <w:numFmt w:val="lowerRoman"/>
      <w:lvlText w:val="%3."/>
      <w:lvlJc w:val="right"/>
      <w:pPr>
        <w:ind w:left="1598" w:hanging="400"/>
      </w:pPr>
    </w:lvl>
    <w:lvl w:ilvl="3" w:tplc="0409000F" w:tentative="1">
      <w:start w:val="1"/>
      <w:numFmt w:val="decimal"/>
      <w:lvlText w:val="%4."/>
      <w:lvlJc w:val="left"/>
      <w:pPr>
        <w:ind w:left="1998" w:hanging="400"/>
      </w:pPr>
    </w:lvl>
    <w:lvl w:ilvl="4" w:tplc="04090019" w:tentative="1">
      <w:start w:val="1"/>
      <w:numFmt w:val="upperLetter"/>
      <w:lvlText w:val="%5."/>
      <w:lvlJc w:val="left"/>
      <w:pPr>
        <w:ind w:left="2398" w:hanging="400"/>
      </w:pPr>
    </w:lvl>
    <w:lvl w:ilvl="5" w:tplc="0409001B" w:tentative="1">
      <w:start w:val="1"/>
      <w:numFmt w:val="lowerRoman"/>
      <w:lvlText w:val="%6."/>
      <w:lvlJc w:val="right"/>
      <w:pPr>
        <w:ind w:left="2798" w:hanging="400"/>
      </w:pPr>
    </w:lvl>
    <w:lvl w:ilvl="6" w:tplc="0409000F" w:tentative="1">
      <w:start w:val="1"/>
      <w:numFmt w:val="decimal"/>
      <w:lvlText w:val="%7."/>
      <w:lvlJc w:val="left"/>
      <w:pPr>
        <w:ind w:left="3198" w:hanging="400"/>
      </w:pPr>
    </w:lvl>
    <w:lvl w:ilvl="7" w:tplc="04090019" w:tentative="1">
      <w:start w:val="1"/>
      <w:numFmt w:val="upperLetter"/>
      <w:lvlText w:val="%8."/>
      <w:lvlJc w:val="left"/>
      <w:pPr>
        <w:ind w:left="3598" w:hanging="400"/>
      </w:pPr>
    </w:lvl>
    <w:lvl w:ilvl="8" w:tplc="0409001B" w:tentative="1">
      <w:start w:val="1"/>
      <w:numFmt w:val="lowerRoman"/>
      <w:lvlText w:val="%9."/>
      <w:lvlJc w:val="right"/>
      <w:pPr>
        <w:ind w:left="3998" w:hanging="400"/>
      </w:pPr>
    </w:lvl>
  </w:abstractNum>
  <w:abstractNum w:abstractNumId="17" w15:restartNumberingAfterBreak="0">
    <w:nsid w:val="42474E56"/>
    <w:multiLevelType w:val="hybridMultilevel"/>
    <w:tmpl w:val="F76C9E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937A62"/>
    <w:multiLevelType w:val="hybridMultilevel"/>
    <w:tmpl w:val="BE84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951F8F"/>
    <w:multiLevelType w:val="hybridMultilevel"/>
    <w:tmpl w:val="DC80C51E"/>
    <w:lvl w:ilvl="0" w:tplc="5866CAAA">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A5A349E"/>
    <w:multiLevelType w:val="hybridMultilevel"/>
    <w:tmpl w:val="40543BCE"/>
    <w:lvl w:ilvl="0" w:tplc="324AAA5C">
      <w:start w:val="1"/>
      <w:numFmt w:val="decimal"/>
      <w:lvlText w:val="%1."/>
      <w:lvlJc w:val="left"/>
      <w:pPr>
        <w:ind w:left="227" w:firstLine="57"/>
      </w:pPr>
      <w:rPr>
        <w:rFonts w:hint="default"/>
      </w:rPr>
    </w:lvl>
    <w:lvl w:ilvl="1" w:tplc="04090019" w:tentative="1">
      <w:start w:val="1"/>
      <w:numFmt w:val="upperLetter"/>
      <w:lvlText w:val="%2."/>
      <w:lvlJc w:val="left"/>
      <w:pPr>
        <w:ind w:left="1700" w:hanging="400"/>
      </w:pPr>
    </w:lvl>
    <w:lvl w:ilvl="2" w:tplc="0409001B" w:tentative="1">
      <w:start w:val="1"/>
      <w:numFmt w:val="lowerRoman"/>
      <w:lvlText w:val="%3."/>
      <w:lvlJc w:val="right"/>
      <w:pPr>
        <w:ind w:left="2100" w:hanging="400"/>
      </w:pPr>
    </w:lvl>
    <w:lvl w:ilvl="3" w:tplc="0409000F" w:tentative="1">
      <w:start w:val="1"/>
      <w:numFmt w:val="decimal"/>
      <w:lvlText w:val="%4."/>
      <w:lvlJc w:val="left"/>
      <w:pPr>
        <w:ind w:left="2500" w:hanging="400"/>
      </w:pPr>
    </w:lvl>
    <w:lvl w:ilvl="4" w:tplc="04090019" w:tentative="1">
      <w:start w:val="1"/>
      <w:numFmt w:val="upperLetter"/>
      <w:lvlText w:val="%5."/>
      <w:lvlJc w:val="left"/>
      <w:pPr>
        <w:ind w:left="2900" w:hanging="400"/>
      </w:pPr>
    </w:lvl>
    <w:lvl w:ilvl="5" w:tplc="0409001B" w:tentative="1">
      <w:start w:val="1"/>
      <w:numFmt w:val="lowerRoman"/>
      <w:lvlText w:val="%6."/>
      <w:lvlJc w:val="right"/>
      <w:pPr>
        <w:ind w:left="3300" w:hanging="400"/>
      </w:pPr>
    </w:lvl>
    <w:lvl w:ilvl="6" w:tplc="0409000F" w:tentative="1">
      <w:start w:val="1"/>
      <w:numFmt w:val="decimal"/>
      <w:lvlText w:val="%7."/>
      <w:lvlJc w:val="left"/>
      <w:pPr>
        <w:ind w:left="3700" w:hanging="400"/>
      </w:pPr>
    </w:lvl>
    <w:lvl w:ilvl="7" w:tplc="04090019" w:tentative="1">
      <w:start w:val="1"/>
      <w:numFmt w:val="upperLetter"/>
      <w:lvlText w:val="%8."/>
      <w:lvlJc w:val="left"/>
      <w:pPr>
        <w:ind w:left="4100" w:hanging="400"/>
      </w:pPr>
    </w:lvl>
    <w:lvl w:ilvl="8" w:tplc="0409001B" w:tentative="1">
      <w:start w:val="1"/>
      <w:numFmt w:val="lowerRoman"/>
      <w:lvlText w:val="%9."/>
      <w:lvlJc w:val="right"/>
      <w:pPr>
        <w:ind w:left="4500" w:hanging="400"/>
      </w:pPr>
    </w:lvl>
  </w:abstractNum>
  <w:abstractNum w:abstractNumId="21" w15:restartNumberingAfterBreak="0">
    <w:nsid w:val="531E7A4E"/>
    <w:multiLevelType w:val="hybridMultilevel"/>
    <w:tmpl w:val="9074535A"/>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C393D71"/>
    <w:multiLevelType w:val="hybridMultilevel"/>
    <w:tmpl w:val="BD5E794E"/>
    <w:lvl w:ilvl="0" w:tplc="D3142FE4">
      <w:start w:val="1"/>
      <w:numFmt w:val="bullet"/>
      <w:lvlText w:val="-"/>
      <w:lvlJc w:val="left"/>
      <w:pPr>
        <w:ind w:left="800" w:hanging="400"/>
      </w:pPr>
      <w:rPr>
        <w:rFonts w:ascii="Tahoma" w:hAnsi="Tahoma"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05276B1"/>
    <w:multiLevelType w:val="hybridMultilevel"/>
    <w:tmpl w:val="70888C8C"/>
    <w:lvl w:ilvl="0" w:tplc="5E740D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1F6779"/>
    <w:multiLevelType w:val="hybridMultilevel"/>
    <w:tmpl w:val="BCA8E87C"/>
    <w:lvl w:ilvl="0" w:tplc="891EB31C">
      <w:numFmt w:val="bullet"/>
      <w:lvlText w:val="●"/>
      <w:lvlJc w:val="left"/>
      <w:pPr>
        <w:ind w:left="800" w:hanging="400"/>
      </w:pPr>
      <w:rPr>
        <w:rFonts w:ascii="Times New Roman" w:eastAsia="Gulim" w:hAnsi="Times New Roman" w:cs="Times New Roman" w:hint="default"/>
        <w:color w:val="auto"/>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646F45EE"/>
    <w:multiLevelType w:val="hybridMultilevel"/>
    <w:tmpl w:val="1C542DC8"/>
    <w:lvl w:ilvl="0" w:tplc="F1AE684A">
      <w:start w:val="1"/>
      <w:numFmt w:val="bullet"/>
      <w:lvlText w:val=""/>
      <w:lvlJc w:val="righ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652D46DA"/>
    <w:multiLevelType w:val="hybridMultilevel"/>
    <w:tmpl w:val="D2BE56A6"/>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67B83D35"/>
    <w:multiLevelType w:val="hybridMultilevel"/>
    <w:tmpl w:val="EADCB02E"/>
    <w:lvl w:ilvl="0" w:tplc="DF4ADD28">
      <w:start w:val="1"/>
      <w:numFmt w:val="bullet"/>
      <w:lvlText w:val=""/>
      <w:lvlJc w:val="left"/>
      <w:pPr>
        <w:tabs>
          <w:tab w:val="num" w:pos="567"/>
        </w:tabs>
        <w:ind w:left="567" w:hanging="167"/>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6ACA0670"/>
    <w:multiLevelType w:val="hybridMultilevel"/>
    <w:tmpl w:val="BF687FC6"/>
    <w:lvl w:ilvl="0" w:tplc="5866CAAA">
      <w:start w:val="1"/>
      <w:numFmt w:val="bullet"/>
      <w:lvlText w:val=""/>
      <w:lvlJc w:val="left"/>
      <w:pPr>
        <w:ind w:left="1084" w:hanging="400"/>
      </w:pPr>
      <w:rPr>
        <w:rFonts w:ascii="Symbol" w:hAnsi="Symbol"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9" w15:restartNumberingAfterBreak="0">
    <w:nsid w:val="6D7D1F9C"/>
    <w:multiLevelType w:val="hybridMultilevel"/>
    <w:tmpl w:val="C0D8CF9C"/>
    <w:lvl w:ilvl="0" w:tplc="D3142FE4">
      <w:start w:val="1"/>
      <w:numFmt w:val="bullet"/>
      <w:lvlText w:val="-"/>
      <w:lvlJc w:val="left"/>
      <w:pPr>
        <w:ind w:left="800" w:hanging="400"/>
      </w:pPr>
      <w:rPr>
        <w:rFonts w:ascii="Tahoma" w:hAnsi="Tahoma"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6E6D29C7"/>
    <w:multiLevelType w:val="hybridMultilevel"/>
    <w:tmpl w:val="F76C9E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897E69"/>
    <w:multiLevelType w:val="hybridMultilevel"/>
    <w:tmpl w:val="CB6098C4"/>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73DB5BE3"/>
    <w:multiLevelType w:val="hybridMultilevel"/>
    <w:tmpl w:val="BA12CD30"/>
    <w:lvl w:ilvl="0" w:tplc="D45A42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79DF39B6"/>
    <w:multiLevelType w:val="hybridMultilevel"/>
    <w:tmpl w:val="96DE6846"/>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DF97F26"/>
    <w:multiLevelType w:val="hybridMultilevel"/>
    <w:tmpl w:val="C51E8DD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2"/>
  </w:num>
  <w:num w:numId="2">
    <w:abstractNumId w:val="18"/>
  </w:num>
  <w:num w:numId="3">
    <w:abstractNumId w:val="27"/>
  </w:num>
  <w:num w:numId="4">
    <w:abstractNumId w:val="24"/>
  </w:num>
  <w:num w:numId="5">
    <w:abstractNumId w:val="5"/>
  </w:num>
  <w:num w:numId="6">
    <w:abstractNumId w:val="6"/>
  </w:num>
  <w:num w:numId="7">
    <w:abstractNumId w:val="22"/>
  </w:num>
  <w:num w:numId="8">
    <w:abstractNumId w:val="29"/>
  </w:num>
  <w:num w:numId="9">
    <w:abstractNumId w:val="7"/>
  </w:num>
  <w:num w:numId="10">
    <w:abstractNumId w:val="9"/>
  </w:num>
  <w:num w:numId="11">
    <w:abstractNumId w:val="25"/>
  </w:num>
  <w:num w:numId="12">
    <w:abstractNumId w:val="0"/>
  </w:num>
  <w:num w:numId="13">
    <w:abstractNumId w:val="16"/>
  </w:num>
  <w:num w:numId="14">
    <w:abstractNumId w:val="26"/>
  </w:num>
  <w:num w:numId="15">
    <w:abstractNumId w:val="31"/>
  </w:num>
  <w:num w:numId="16">
    <w:abstractNumId w:val="21"/>
  </w:num>
  <w:num w:numId="17">
    <w:abstractNumId w:val="33"/>
  </w:num>
  <w:num w:numId="18">
    <w:abstractNumId w:val="8"/>
  </w:num>
  <w:num w:numId="19">
    <w:abstractNumId w:val="10"/>
  </w:num>
  <w:num w:numId="20">
    <w:abstractNumId w:val="32"/>
  </w:num>
  <w:num w:numId="21">
    <w:abstractNumId w:val="15"/>
  </w:num>
  <w:num w:numId="22">
    <w:abstractNumId w:val="34"/>
  </w:num>
  <w:num w:numId="23">
    <w:abstractNumId w:val="3"/>
  </w:num>
  <w:num w:numId="24">
    <w:abstractNumId w:val="11"/>
  </w:num>
  <w:num w:numId="25">
    <w:abstractNumId w:val="13"/>
  </w:num>
  <w:num w:numId="26">
    <w:abstractNumId w:val="4"/>
  </w:num>
  <w:num w:numId="27">
    <w:abstractNumId w:val="12"/>
  </w:num>
  <w:num w:numId="28">
    <w:abstractNumId w:val="19"/>
  </w:num>
  <w:num w:numId="29">
    <w:abstractNumId w:val="20"/>
  </w:num>
  <w:num w:numId="30">
    <w:abstractNumId w:val="1"/>
  </w:num>
  <w:num w:numId="31">
    <w:abstractNumId w:val="28"/>
  </w:num>
  <w:num w:numId="32">
    <w:abstractNumId w:val="23"/>
  </w:num>
  <w:num w:numId="33">
    <w:abstractNumId w:val="30"/>
  </w:num>
  <w:num w:numId="34">
    <w:abstractNumId w:val="14"/>
  </w:num>
  <w:num w:numId="35">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bordersDoNotSurroundHeader/>
  <w:bordersDoNotSurroundFooter/>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M/UEbPqJF954Y3nXX5zYGHA6EobOotHiwdS4k0OxzoYt+QJNj3gSU6O+MOmnqU+015+YfEL0pvRQv6H4B7DWSA==" w:salt="Umj5O4nuEZpdgcrTGDSocg=="/>
  <w:defaultTabStop w:val="708"/>
  <w:defaultTableStyle w:val="Normal"/>
  <w:drawingGridHorizontalSpacing w:val="120"/>
  <w:drawingGridVerticalSpacing w:val="0"/>
  <w:displayHorizontalDrawingGridEvery w:val="0"/>
  <w:displayVerticalDrawingGridEvery w:val="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1MDAytzCxsDQ1N7FQ0lEKTi0uzszPAykwqgUAIBD/aSwAAAA="/>
  </w:docVars>
  <w:rsids>
    <w:rsidRoot w:val="00A35608"/>
    <w:rsid w:val="00000B4D"/>
    <w:rsid w:val="00002133"/>
    <w:rsid w:val="00002F51"/>
    <w:rsid w:val="00004230"/>
    <w:rsid w:val="00006A26"/>
    <w:rsid w:val="00007F9C"/>
    <w:rsid w:val="00010C9B"/>
    <w:rsid w:val="00010EE8"/>
    <w:rsid w:val="000112C3"/>
    <w:rsid w:val="0001229C"/>
    <w:rsid w:val="0001257D"/>
    <w:rsid w:val="00013F85"/>
    <w:rsid w:val="00016AB7"/>
    <w:rsid w:val="00017254"/>
    <w:rsid w:val="0001788C"/>
    <w:rsid w:val="00021289"/>
    <w:rsid w:val="00025F59"/>
    <w:rsid w:val="00025F88"/>
    <w:rsid w:val="00032BE6"/>
    <w:rsid w:val="00033A34"/>
    <w:rsid w:val="00034AEB"/>
    <w:rsid w:val="00037F15"/>
    <w:rsid w:val="0004162E"/>
    <w:rsid w:val="00043D1A"/>
    <w:rsid w:val="000443A4"/>
    <w:rsid w:val="00046CAC"/>
    <w:rsid w:val="00046F77"/>
    <w:rsid w:val="000522BC"/>
    <w:rsid w:val="00052907"/>
    <w:rsid w:val="00055C9C"/>
    <w:rsid w:val="00061C11"/>
    <w:rsid w:val="00062FA0"/>
    <w:rsid w:val="00063593"/>
    <w:rsid w:val="00063C9C"/>
    <w:rsid w:val="000644D4"/>
    <w:rsid w:val="00067272"/>
    <w:rsid w:val="000729A3"/>
    <w:rsid w:val="00074A6C"/>
    <w:rsid w:val="00075F23"/>
    <w:rsid w:val="000762B0"/>
    <w:rsid w:val="0007686A"/>
    <w:rsid w:val="00076AC7"/>
    <w:rsid w:val="00076CE4"/>
    <w:rsid w:val="000776AB"/>
    <w:rsid w:val="00080793"/>
    <w:rsid w:val="00081074"/>
    <w:rsid w:val="000825E2"/>
    <w:rsid w:val="00082CC2"/>
    <w:rsid w:val="000831AF"/>
    <w:rsid w:val="000839B5"/>
    <w:rsid w:val="00083BFB"/>
    <w:rsid w:val="000906C4"/>
    <w:rsid w:val="000920BD"/>
    <w:rsid w:val="000929BE"/>
    <w:rsid w:val="000948B8"/>
    <w:rsid w:val="00095EBC"/>
    <w:rsid w:val="00096035"/>
    <w:rsid w:val="000960B1"/>
    <w:rsid w:val="00096806"/>
    <w:rsid w:val="000A28BF"/>
    <w:rsid w:val="000A68C0"/>
    <w:rsid w:val="000B20B1"/>
    <w:rsid w:val="000B3167"/>
    <w:rsid w:val="000B3F94"/>
    <w:rsid w:val="000B5870"/>
    <w:rsid w:val="000C0788"/>
    <w:rsid w:val="000C1290"/>
    <w:rsid w:val="000C2555"/>
    <w:rsid w:val="000C380B"/>
    <w:rsid w:val="000D062A"/>
    <w:rsid w:val="000D21A1"/>
    <w:rsid w:val="000D4BA0"/>
    <w:rsid w:val="000D5662"/>
    <w:rsid w:val="000D719D"/>
    <w:rsid w:val="000E035A"/>
    <w:rsid w:val="000E125F"/>
    <w:rsid w:val="000E16FB"/>
    <w:rsid w:val="000E5C7D"/>
    <w:rsid w:val="000E5C84"/>
    <w:rsid w:val="000E630A"/>
    <w:rsid w:val="000E701C"/>
    <w:rsid w:val="000E7F94"/>
    <w:rsid w:val="000F23CD"/>
    <w:rsid w:val="000F47B1"/>
    <w:rsid w:val="000F4F7E"/>
    <w:rsid w:val="00105502"/>
    <w:rsid w:val="00105F54"/>
    <w:rsid w:val="00110956"/>
    <w:rsid w:val="00110B8A"/>
    <w:rsid w:val="00110C04"/>
    <w:rsid w:val="00112A3C"/>
    <w:rsid w:val="001159C6"/>
    <w:rsid w:val="0011796E"/>
    <w:rsid w:val="00120ADC"/>
    <w:rsid w:val="00120DD1"/>
    <w:rsid w:val="001222DC"/>
    <w:rsid w:val="00125DD6"/>
    <w:rsid w:val="001267C0"/>
    <w:rsid w:val="00127B20"/>
    <w:rsid w:val="00127B8F"/>
    <w:rsid w:val="0013654F"/>
    <w:rsid w:val="00143DDF"/>
    <w:rsid w:val="00144A63"/>
    <w:rsid w:val="00145982"/>
    <w:rsid w:val="00146F8C"/>
    <w:rsid w:val="00150282"/>
    <w:rsid w:val="00150E35"/>
    <w:rsid w:val="001537D5"/>
    <w:rsid w:val="00154D97"/>
    <w:rsid w:val="001550B7"/>
    <w:rsid w:val="00155796"/>
    <w:rsid w:val="00161533"/>
    <w:rsid w:val="00162C20"/>
    <w:rsid w:val="00162FAB"/>
    <w:rsid w:val="001633B7"/>
    <w:rsid w:val="00164F8F"/>
    <w:rsid w:val="0016547B"/>
    <w:rsid w:val="0016620B"/>
    <w:rsid w:val="001717AD"/>
    <w:rsid w:val="00173B33"/>
    <w:rsid w:val="00174929"/>
    <w:rsid w:val="0017583F"/>
    <w:rsid w:val="00176D6E"/>
    <w:rsid w:val="00177F26"/>
    <w:rsid w:val="001803D9"/>
    <w:rsid w:val="001824A5"/>
    <w:rsid w:val="0018288C"/>
    <w:rsid w:val="00183458"/>
    <w:rsid w:val="00183805"/>
    <w:rsid w:val="00183BA9"/>
    <w:rsid w:val="001841F2"/>
    <w:rsid w:val="00186C8C"/>
    <w:rsid w:val="00187435"/>
    <w:rsid w:val="001934CC"/>
    <w:rsid w:val="00193D86"/>
    <w:rsid w:val="001941CB"/>
    <w:rsid w:val="001954B2"/>
    <w:rsid w:val="0019727D"/>
    <w:rsid w:val="001979E4"/>
    <w:rsid w:val="001A358D"/>
    <w:rsid w:val="001A4F0C"/>
    <w:rsid w:val="001A5608"/>
    <w:rsid w:val="001A618F"/>
    <w:rsid w:val="001A6659"/>
    <w:rsid w:val="001A6A42"/>
    <w:rsid w:val="001B068E"/>
    <w:rsid w:val="001B0E5F"/>
    <w:rsid w:val="001B1E9F"/>
    <w:rsid w:val="001B24D5"/>
    <w:rsid w:val="001B6288"/>
    <w:rsid w:val="001B733F"/>
    <w:rsid w:val="001B74A9"/>
    <w:rsid w:val="001C167F"/>
    <w:rsid w:val="001C218B"/>
    <w:rsid w:val="001C26DF"/>
    <w:rsid w:val="001C343D"/>
    <w:rsid w:val="001C41A3"/>
    <w:rsid w:val="001C5130"/>
    <w:rsid w:val="001C6389"/>
    <w:rsid w:val="001C6E20"/>
    <w:rsid w:val="001C76DA"/>
    <w:rsid w:val="001D0351"/>
    <w:rsid w:val="001D0732"/>
    <w:rsid w:val="001D234B"/>
    <w:rsid w:val="001D2C00"/>
    <w:rsid w:val="001D3616"/>
    <w:rsid w:val="001D6222"/>
    <w:rsid w:val="001E1066"/>
    <w:rsid w:val="002014AD"/>
    <w:rsid w:val="002028EA"/>
    <w:rsid w:val="00203320"/>
    <w:rsid w:val="0020530C"/>
    <w:rsid w:val="00206AC0"/>
    <w:rsid w:val="00207431"/>
    <w:rsid w:val="00207C6A"/>
    <w:rsid w:val="00212C1C"/>
    <w:rsid w:val="0021368E"/>
    <w:rsid w:val="002175DB"/>
    <w:rsid w:val="0022086F"/>
    <w:rsid w:val="00220B02"/>
    <w:rsid w:val="002219B6"/>
    <w:rsid w:val="00221AFF"/>
    <w:rsid w:val="00223CAB"/>
    <w:rsid w:val="00224D16"/>
    <w:rsid w:val="0022507C"/>
    <w:rsid w:val="002254C8"/>
    <w:rsid w:val="002268C8"/>
    <w:rsid w:val="00233AE5"/>
    <w:rsid w:val="0023583C"/>
    <w:rsid w:val="00236D0D"/>
    <w:rsid w:val="00236FD8"/>
    <w:rsid w:val="00237FF6"/>
    <w:rsid w:val="002424EB"/>
    <w:rsid w:val="002438D5"/>
    <w:rsid w:val="002474E3"/>
    <w:rsid w:val="00247922"/>
    <w:rsid w:val="00251E42"/>
    <w:rsid w:val="002531C5"/>
    <w:rsid w:val="00254B1A"/>
    <w:rsid w:val="00256A72"/>
    <w:rsid w:val="00260CCB"/>
    <w:rsid w:val="00261D9D"/>
    <w:rsid w:val="0026353B"/>
    <w:rsid w:val="00263B00"/>
    <w:rsid w:val="002649AE"/>
    <w:rsid w:val="00264C3F"/>
    <w:rsid w:val="00266182"/>
    <w:rsid w:val="002710CE"/>
    <w:rsid w:val="00271F32"/>
    <w:rsid w:val="0027211F"/>
    <w:rsid w:val="00272988"/>
    <w:rsid w:val="00273043"/>
    <w:rsid w:val="0027348C"/>
    <w:rsid w:val="00274215"/>
    <w:rsid w:val="00277CAF"/>
    <w:rsid w:val="00281D0C"/>
    <w:rsid w:val="00282AAF"/>
    <w:rsid w:val="00282BD0"/>
    <w:rsid w:val="00284999"/>
    <w:rsid w:val="002854D1"/>
    <w:rsid w:val="00285C1D"/>
    <w:rsid w:val="00286357"/>
    <w:rsid w:val="00291B45"/>
    <w:rsid w:val="00292E45"/>
    <w:rsid w:val="002A0940"/>
    <w:rsid w:val="002A1A75"/>
    <w:rsid w:val="002A3D86"/>
    <w:rsid w:val="002A613B"/>
    <w:rsid w:val="002B0556"/>
    <w:rsid w:val="002B50BA"/>
    <w:rsid w:val="002C3E90"/>
    <w:rsid w:val="002C5FC6"/>
    <w:rsid w:val="002C6129"/>
    <w:rsid w:val="002D2938"/>
    <w:rsid w:val="002D465E"/>
    <w:rsid w:val="002D5224"/>
    <w:rsid w:val="002E15A3"/>
    <w:rsid w:val="002E1B2C"/>
    <w:rsid w:val="002E1B8B"/>
    <w:rsid w:val="002E3DB8"/>
    <w:rsid w:val="002E654C"/>
    <w:rsid w:val="002E742C"/>
    <w:rsid w:val="002F35AD"/>
    <w:rsid w:val="002F529E"/>
    <w:rsid w:val="002F592B"/>
    <w:rsid w:val="002F7A3C"/>
    <w:rsid w:val="003001C5"/>
    <w:rsid w:val="00302393"/>
    <w:rsid w:val="00302768"/>
    <w:rsid w:val="00303F3B"/>
    <w:rsid w:val="00304960"/>
    <w:rsid w:val="00305C12"/>
    <w:rsid w:val="00306F57"/>
    <w:rsid w:val="00310F03"/>
    <w:rsid w:val="00312E31"/>
    <w:rsid w:val="00316536"/>
    <w:rsid w:val="003167F6"/>
    <w:rsid w:val="00316DB2"/>
    <w:rsid w:val="00317B1F"/>
    <w:rsid w:val="00317FE5"/>
    <w:rsid w:val="00320754"/>
    <w:rsid w:val="00320C0A"/>
    <w:rsid w:val="00322349"/>
    <w:rsid w:val="00322C3F"/>
    <w:rsid w:val="003326C9"/>
    <w:rsid w:val="00335B33"/>
    <w:rsid w:val="00337217"/>
    <w:rsid w:val="003376AE"/>
    <w:rsid w:val="00341E53"/>
    <w:rsid w:val="003434DC"/>
    <w:rsid w:val="0034686B"/>
    <w:rsid w:val="0035073D"/>
    <w:rsid w:val="00351BFC"/>
    <w:rsid w:val="003552A4"/>
    <w:rsid w:val="003600F5"/>
    <w:rsid w:val="00360328"/>
    <w:rsid w:val="00362D79"/>
    <w:rsid w:val="0036313E"/>
    <w:rsid w:val="00364C8D"/>
    <w:rsid w:val="00366F22"/>
    <w:rsid w:val="00367881"/>
    <w:rsid w:val="003715EC"/>
    <w:rsid w:val="0037229D"/>
    <w:rsid w:val="003722E8"/>
    <w:rsid w:val="003739DC"/>
    <w:rsid w:val="00376200"/>
    <w:rsid w:val="003811E2"/>
    <w:rsid w:val="00381A29"/>
    <w:rsid w:val="00382A9B"/>
    <w:rsid w:val="00384B56"/>
    <w:rsid w:val="00390E18"/>
    <w:rsid w:val="00390F5B"/>
    <w:rsid w:val="00391DE1"/>
    <w:rsid w:val="00391E5D"/>
    <w:rsid w:val="003925D4"/>
    <w:rsid w:val="00396238"/>
    <w:rsid w:val="00396964"/>
    <w:rsid w:val="00396BC1"/>
    <w:rsid w:val="003A146D"/>
    <w:rsid w:val="003A3532"/>
    <w:rsid w:val="003A5091"/>
    <w:rsid w:val="003B208F"/>
    <w:rsid w:val="003B4DEC"/>
    <w:rsid w:val="003B7A62"/>
    <w:rsid w:val="003B7CDC"/>
    <w:rsid w:val="003C17BF"/>
    <w:rsid w:val="003C1B58"/>
    <w:rsid w:val="003C3BA2"/>
    <w:rsid w:val="003C5E5A"/>
    <w:rsid w:val="003C6DDB"/>
    <w:rsid w:val="003C753E"/>
    <w:rsid w:val="003D0355"/>
    <w:rsid w:val="003D0529"/>
    <w:rsid w:val="003D2CB9"/>
    <w:rsid w:val="003D59AF"/>
    <w:rsid w:val="003E2B07"/>
    <w:rsid w:val="003E3885"/>
    <w:rsid w:val="003E40FC"/>
    <w:rsid w:val="003E4295"/>
    <w:rsid w:val="003E462A"/>
    <w:rsid w:val="003E5E4B"/>
    <w:rsid w:val="003F0B5F"/>
    <w:rsid w:val="003F4ACE"/>
    <w:rsid w:val="003F5F5B"/>
    <w:rsid w:val="00403EC5"/>
    <w:rsid w:val="004041F3"/>
    <w:rsid w:val="00404D49"/>
    <w:rsid w:val="00406BB7"/>
    <w:rsid w:val="00410539"/>
    <w:rsid w:val="00411CB5"/>
    <w:rsid w:val="004132E1"/>
    <w:rsid w:val="004132F5"/>
    <w:rsid w:val="004202C8"/>
    <w:rsid w:val="00420EB3"/>
    <w:rsid w:val="00422880"/>
    <w:rsid w:val="0042399A"/>
    <w:rsid w:val="004244C2"/>
    <w:rsid w:val="00424F0F"/>
    <w:rsid w:val="00425917"/>
    <w:rsid w:val="0042704D"/>
    <w:rsid w:val="0043046C"/>
    <w:rsid w:val="00431B9B"/>
    <w:rsid w:val="004350B3"/>
    <w:rsid w:val="00435253"/>
    <w:rsid w:val="004353B7"/>
    <w:rsid w:val="00437E5D"/>
    <w:rsid w:val="0044032D"/>
    <w:rsid w:val="00441EC2"/>
    <w:rsid w:val="00442D4D"/>
    <w:rsid w:val="00450E83"/>
    <w:rsid w:val="00451422"/>
    <w:rsid w:val="00452B4C"/>
    <w:rsid w:val="00453A9D"/>
    <w:rsid w:val="004551CB"/>
    <w:rsid w:val="00463AE7"/>
    <w:rsid w:val="00465E41"/>
    <w:rsid w:val="00466DAC"/>
    <w:rsid w:val="00470AD4"/>
    <w:rsid w:val="00472E14"/>
    <w:rsid w:val="00473E2A"/>
    <w:rsid w:val="00475661"/>
    <w:rsid w:val="00476E06"/>
    <w:rsid w:val="004770DA"/>
    <w:rsid w:val="00481AA0"/>
    <w:rsid w:val="00482ABF"/>
    <w:rsid w:val="00482C2D"/>
    <w:rsid w:val="00485AEA"/>
    <w:rsid w:val="00487C6B"/>
    <w:rsid w:val="00490402"/>
    <w:rsid w:val="004914EF"/>
    <w:rsid w:val="00492DF6"/>
    <w:rsid w:val="004931A6"/>
    <w:rsid w:val="00493964"/>
    <w:rsid w:val="00496112"/>
    <w:rsid w:val="004967C9"/>
    <w:rsid w:val="00497957"/>
    <w:rsid w:val="004A042B"/>
    <w:rsid w:val="004A2E6E"/>
    <w:rsid w:val="004A618F"/>
    <w:rsid w:val="004A6EF5"/>
    <w:rsid w:val="004A7A76"/>
    <w:rsid w:val="004A7CAD"/>
    <w:rsid w:val="004A7F8D"/>
    <w:rsid w:val="004B0B8B"/>
    <w:rsid w:val="004B28DB"/>
    <w:rsid w:val="004B6E42"/>
    <w:rsid w:val="004B7236"/>
    <w:rsid w:val="004B744F"/>
    <w:rsid w:val="004B74B7"/>
    <w:rsid w:val="004C0636"/>
    <w:rsid w:val="004C082C"/>
    <w:rsid w:val="004C134F"/>
    <w:rsid w:val="004C424C"/>
    <w:rsid w:val="004C6556"/>
    <w:rsid w:val="004C7FE7"/>
    <w:rsid w:val="004D14E9"/>
    <w:rsid w:val="004D2B2A"/>
    <w:rsid w:val="004D3443"/>
    <w:rsid w:val="004D350A"/>
    <w:rsid w:val="004D39E5"/>
    <w:rsid w:val="004D4566"/>
    <w:rsid w:val="004D4AA9"/>
    <w:rsid w:val="004D7AEE"/>
    <w:rsid w:val="004E0F60"/>
    <w:rsid w:val="004E1627"/>
    <w:rsid w:val="004E1B29"/>
    <w:rsid w:val="004E1DC2"/>
    <w:rsid w:val="004E6937"/>
    <w:rsid w:val="004F206F"/>
    <w:rsid w:val="004F358C"/>
    <w:rsid w:val="004F415F"/>
    <w:rsid w:val="004F657E"/>
    <w:rsid w:val="004F73DF"/>
    <w:rsid w:val="00500A1E"/>
    <w:rsid w:val="00501A8B"/>
    <w:rsid w:val="0050506A"/>
    <w:rsid w:val="00511444"/>
    <w:rsid w:val="0051359F"/>
    <w:rsid w:val="00513E44"/>
    <w:rsid w:val="005146CC"/>
    <w:rsid w:val="00520DAF"/>
    <w:rsid w:val="005218F9"/>
    <w:rsid w:val="005229A3"/>
    <w:rsid w:val="00523A6C"/>
    <w:rsid w:val="005247C4"/>
    <w:rsid w:val="00524F96"/>
    <w:rsid w:val="00526ADA"/>
    <w:rsid w:val="00527456"/>
    <w:rsid w:val="005274A6"/>
    <w:rsid w:val="0052760A"/>
    <w:rsid w:val="00531874"/>
    <w:rsid w:val="00534BB0"/>
    <w:rsid w:val="00535869"/>
    <w:rsid w:val="00540D4B"/>
    <w:rsid w:val="00550E86"/>
    <w:rsid w:val="00552E11"/>
    <w:rsid w:val="00554D42"/>
    <w:rsid w:val="00555148"/>
    <w:rsid w:val="0055560E"/>
    <w:rsid w:val="00561CC8"/>
    <w:rsid w:val="00563D72"/>
    <w:rsid w:val="00564F60"/>
    <w:rsid w:val="005663A1"/>
    <w:rsid w:val="005665C4"/>
    <w:rsid w:val="005673DF"/>
    <w:rsid w:val="005678A9"/>
    <w:rsid w:val="00570EA4"/>
    <w:rsid w:val="005724FF"/>
    <w:rsid w:val="0057415C"/>
    <w:rsid w:val="0057614F"/>
    <w:rsid w:val="005765F2"/>
    <w:rsid w:val="0058243F"/>
    <w:rsid w:val="00583240"/>
    <w:rsid w:val="00583667"/>
    <w:rsid w:val="00583A32"/>
    <w:rsid w:val="0058658D"/>
    <w:rsid w:val="00586777"/>
    <w:rsid w:val="005871BE"/>
    <w:rsid w:val="0059012F"/>
    <w:rsid w:val="00591995"/>
    <w:rsid w:val="005922E1"/>
    <w:rsid w:val="005950EE"/>
    <w:rsid w:val="005973C3"/>
    <w:rsid w:val="005A272C"/>
    <w:rsid w:val="005A2CC7"/>
    <w:rsid w:val="005A43E5"/>
    <w:rsid w:val="005A482E"/>
    <w:rsid w:val="005A77E9"/>
    <w:rsid w:val="005B1239"/>
    <w:rsid w:val="005B1FB2"/>
    <w:rsid w:val="005B3754"/>
    <w:rsid w:val="005B3CF0"/>
    <w:rsid w:val="005B44C9"/>
    <w:rsid w:val="005B45D8"/>
    <w:rsid w:val="005B4926"/>
    <w:rsid w:val="005B53D3"/>
    <w:rsid w:val="005B61E0"/>
    <w:rsid w:val="005C0932"/>
    <w:rsid w:val="005C2BCD"/>
    <w:rsid w:val="005C3E30"/>
    <w:rsid w:val="005C685C"/>
    <w:rsid w:val="005C7F3E"/>
    <w:rsid w:val="005D0438"/>
    <w:rsid w:val="005D259C"/>
    <w:rsid w:val="005D2F65"/>
    <w:rsid w:val="005D384C"/>
    <w:rsid w:val="005D55C7"/>
    <w:rsid w:val="005D5D5C"/>
    <w:rsid w:val="005D72EC"/>
    <w:rsid w:val="005D7C8B"/>
    <w:rsid w:val="005D7F61"/>
    <w:rsid w:val="005E02A8"/>
    <w:rsid w:val="005E1C12"/>
    <w:rsid w:val="005E3292"/>
    <w:rsid w:val="005F001B"/>
    <w:rsid w:val="005F0E28"/>
    <w:rsid w:val="005F146A"/>
    <w:rsid w:val="005F1AA0"/>
    <w:rsid w:val="005F21BD"/>
    <w:rsid w:val="005F6340"/>
    <w:rsid w:val="005F656D"/>
    <w:rsid w:val="005F6719"/>
    <w:rsid w:val="005F67E3"/>
    <w:rsid w:val="005F773A"/>
    <w:rsid w:val="005F7806"/>
    <w:rsid w:val="00600096"/>
    <w:rsid w:val="00601395"/>
    <w:rsid w:val="00602605"/>
    <w:rsid w:val="00604B8D"/>
    <w:rsid w:val="006057E8"/>
    <w:rsid w:val="006058D0"/>
    <w:rsid w:val="00607500"/>
    <w:rsid w:val="00607DAD"/>
    <w:rsid w:val="0061177E"/>
    <w:rsid w:val="00615019"/>
    <w:rsid w:val="0061694E"/>
    <w:rsid w:val="00617632"/>
    <w:rsid w:val="00620AA4"/>
    <w:rsid w:val="00620C61"/>
    <w:rsid w:val="00620EBC"/>
    <w:rsid w:val="00622AE6"/>
    <w:rsid w:val="00627BE3"/>
    <w:rsid w:val="00632561"/>
    <w:rsid w:val="0063402E"/>
    <w:rsid w:val="0063692B"/>
    <w:rsid w:val="00637DD5"/>
    <w:rsid w:val="00641247"/>
    <w:rsid w:val="00643E3C"/>
    <w:rsid w:val="006440E2"/>
    <w:rsid w:val="00645A89"/>
    <w:rsid w:val="0064695C"/>
    <w:rsid w:val="006476B3"/>
    <w:rsid w:val="006479DE"/>
    <w:rsid w:val="00652849"/>
    <w:rsid w:val="00652BD4"/>
    <w:rsid w:val="006536B0"/>
    <w:rsid w:val="0065769B"/>
    <w:rsid w:val="006637CB"/>
    <w:rsid w:val="00675EF4"/>
    <w:rsid w:val="00681743"/>
    <w:rsid w:val="006831CF"/>
    <w:rsid w:val="00690F27"/>
    <w:rsid w:val="00691861"/>
    <w:rsid w:val="00692020"/>
    <w:rsid w:val="006929F2"/>
    <w:rsid w:val="006935B1"/>
    <w:rsid w:val="00697490"/>
    <w:rsid w:val="006A2715"/>
    <w:rsid w:val="006A37D2"/>
    <w:rsid w:val="006A5A55"/>
    <w:rsid w:val="006A76C0"/>
    <w:rsid w:val="006B51D9"/>
    <w:rsid w:val="006C3D9B"/>
    <w:rsid w:val="006C3DFF"/>
    <w:rsid w:val="006C60EC"/>
    <w:rsid w:val="006C6433"/>
    <w:rsid w:val="006C71DB"/>
    <w:rsid w:val="006D0CE1"/>
    <w:rsid w:val="006D47A9"/>
    <w:rsid w:val="006D67CC"/>
    <w:rsid w:val="006D693C"/>
    <w:rsid w:val="006D696C"/>
    <w:rsid w:val="006E0AB9"/>
    <w:rsid w:val="006E179B"/>
    <w:rsid w:val="006E1EF1"/>
    <w:rsid w:val="006E1EF2"/>
    <w:rsid w:val="006E2C36"/>
    <w:rsid w:val="006E2CB9"/>
    <w:rsid w:val="006E5088"/>
    <w:rsid w:val="006E5BA3"/>
    <w:rsid w:val="006F008A"/>
    <w:rsid w:val="006F12E3"/>
    <w:rsid w:val="006F3447"/>
    <w:rsid w:val="006F4CC9"/>
    <w:rsid w:val="0070092D"/>
    <w:rsid w:val="00702E89"/>
    <w:rsid w:val="00702EDA"/>
    <w:rsid w:val="00703820"/>
    <w:rsid w:val="007060FB"/>
    <w:rsid w:val="007119BA"/>
    <w:rsid w:val="0071281D"/>
    <w:rsid w:val="00714929"/>
    <w:rsid w:val="00720A0C"/>
    <w:rsid w:val="00727464"/>
    <w:rsid w:val="00727AF3"/>
    <w:rsid w:val="00727B8B"/>
    <w:rsid w:val="00731F97"/>
    <w:rsid w:val="00732987"/>
    <w:rsid w:val="00732FDA"/>
    <w:rsid w:val="00733650"/>
    <w:rsid w:val="0073394E"/>
    <w:rsid w:val="00734262"/>
    <w:rsid w:val="00735E4E"/>
    <w:rsid w:val="00742231"/>
    <w:rsid w:val="00744FF2"/>
    <w:rsid w:val="00745571"/>
    <w:rsid w:val="007522CC"/>
    <w:rsid w:val="00753A7E"/>
    <w:rsid w:val="0075544C"/>
    <w:rsid w:val="00756CC5"/>
    <w:rsid w:val="007636B5"/>
    <w:rsid w:val="007648BB"/>
    <w:rsid w:val="00764E8D"/>
    <w:rsid w:val="0076522D"/>
    <w:rsid w:val="0077024E"/>
    <w:rsid w:val="00771574"/>
    <w:rsid w:val="00771855"/>
    <w:rsid w:val="007731EB"/>
    <w:rsid w:val="007756F0"/>
    <w:rsid w:val="00775E4D"/>
    <w:rsid w:val="00776133"/>
    <w:rsid w:val="00780F47"/>
    <w:rsid w:val="00781411"/>
    <w:rsid w:val="00784EFD"/>
    <w:rsid w:val="00787323"/>
    <w:rsid w:val="00791DE4"/>
    <w:rsid w:val="00794957"/>
    <w:rsid w:val="007A17F3"/>
    <w:rsid w:val="007A239A"/>
    <w:rsid w:val="007A58E9"/>
    <w:rsid w:val="007A7956"/>
    <w:rsid w:val="007B0FE0"/>
    <w:rsid w:val="007B1654"/>
    <w:rsid w:val="007B16C2"/>
    <w:rsid w:val="007B2762"/>
    <w:rsid w:val="007B2A4A"/>
    <w:rsid w:val="007B391B"/>
    <w:rsid w:val="007B4156"/>
    <w:rsid w:val="007B4823"/>
    <w:rsid w:val="007B6106"/>
    <w:rsid w:val="007B6194"/>
    <w:rsid w:val="007B6744"/>
    <w:rsid w:val="007C140F"/>
    <w:rsid w:val="007C380C"/>
    <w:rsid w:val="007C4714"/>
    <w:rsid w:val="007C5A21"/>
    <w:rsid w:val="007C60E2"/>
    <w:rsid w:val="007C6BED"/>
    <w:rsid w:val="007C7B41"/>
    <w:rsid w:val="007D251F"/>
    <w:rsid w:val="007D3F33"/>
    <w:rsid w:val="007D50DD"/>
    <w:rsid w:val="007D5CF0"/>
    <w:rsid w:val="007E0F2A"/>
    <w:rsid w:val="007E1FF8"/>
    <w:rsid w:val="007E2B3A"/>
    <w:rsid w:val="007E4DC9"/>
    <w:rsid w:val="007E4FC5"/>
    <w:rsid w:val="007E6AFF"/>
    <w:rsid w:val="007E7325"/>
    <w:rsid w:val="007E7447"/>
    <w:rsid w:val="007F0402"/>
    <w:rsid w:val="007F4C12"/>
    <w:rsid w:val="008020FE"/>
    <w:rsid w:val="00802A5D"/>
    <w:rsid w:val="0080311C"/>
    <w:rsid w:val="00807CA6"/>
    <w:rsid w:val="008108AA"/>
    <w:rsid w:val="0081393D"/>
    <w:rsid w:val="00814914"/>
    <w:rsid w:val="008156D9"/>
    <w:rsid w:val="00817D92"/>
    <w:rsid w:val="00820F25"/>
    <w:rsid w:val="008211E4"/>
    <w:rsid w:val="008226A3"/>
    <w:rsid w:val="008260FE"/>
    <w:rsid w:val="008333D4"/>
    <w:rsid w:val="00841027"/>
    <w:rsid w:val="008412B7"/>
    <w:rsid w:val="008423A5"/>
    <w:rsid w:val="008440D7"/>
    <w:rsid w:val="00846E01"/>
    <w:rsid w:val="00847420"/>
    <w:rsid w:val="00847D3E"/>
    <w:rsid w:val="00851DB4"/>
    <w:rsid w:val="00852035"/>
    <w:rsid w:val="00856B81"/>
    <w:rsid w:val="008577DF"/>
    <w:rsid w:val="00863B1A"/>
    <w:rsid w:val="00863E79"/>
    <w:rsid w:val="00865D3F"/>
    <w:rsid w:val="00866CE2"/>
    <w:rsid w:val="00870AED"/>
    <w:rsid w:val="00872FDB"/>
    <w:rsid w:val="00873101"/>
    <w:rsid w:val="00873BD8"/>
    <w:rsid w:val="00875380"/>
    <w:rsid w:val="00875AB8"/>
    <w:rsid w:val="00876C67"/>
    <w:rsid w:val="00876D0D"/>
    <w:rsid w:val="00877458"/>
    <w:rsid w:val="00877E22"/>
    <w:rsid w:val="00881306"/>
    <w:rsid w:val="00883164"/>
    <w:rsid w:val="00884DAD"/>
    <w:rsid w:val="00884FDB"/>
    <w:rsid w:val="008852DC"/>
    <w:rsid w:val="00886E9E"/>
    <w:rsid w:val="008911D8"/>
    <w:rsid w:val="00893CC5"/>
    <w:rsid w:val="00894D92"/>
    <w:rsid w:val="00895EFD"/>
    <w:rsid w:val="008A14A9"/>
    <w:rsid w:val="008A1776"/>
    <w:rsid w:val="008A3B64"/>
    <w:rsid w:val="008A4B21"/>
    <w:rsid w:val="008A4B93"/>
    <w:rsid w:val="008A5820"/>
    <w:rsid w:val="008A6D6F"/>
    <w:rsid w:val="008A6F62"/>
    <w:rsid w:val="008A7BC6"/>
    <w:rsid w:val="008A7CFE"/>
    <w:rsid w:val="008B017F"/>
    <w:rsid w:val="008B4811"/>
    <w:rsid w:val="008B528F"/>
    <w:rsid w:val="008B7BAC"/>
    <w:rsid w:val="008C0248"/>
    <w:rsid w:val="008C38F4"/>
    <w:rsid w:val="008C4D51"/>
    <w:rsid w:val="008C4EEF"/>
    <w:rsid w:val="008C7B6C"/>
    <w:rsid w:val="008C7F7B"/>
    <w:rsid w:val="008D242A"/>
    <w:rsid w:val="008D294B"/>
    <w:rsid w:val="008D4310"/>
    <w:rsid w:val="008D5B71"/>
    <w:rsid w:val="008D67B9"/>
    <w:rsid w:val="008E2966"/>
    <w:rsid w:val="008E39E7"/>
    <w:rsid w:val="008E7458"/>
    <w:rsid w:val="008E7631"/>
    <w:rsid w:val="008F18A6"/>
    <w:rsid w:val="008F39DC"/>
    <w:rsid w:val="008F43F5"/>
    <w:rsid w:val="008F5025"/>
    <w:rsid w:val="008F56E5"/>
    <w:rsid w:val="009030DA"/>
    <w:rsid w:val="009048B2"/>
    <w:rsid w:val="00907A77"/>
    <w:rsid w:val="0091292B"/>
    <w:rsid w:val="00913504"/>
    <w:rsid w:val="00922FB9"/>
    <w:rsid w:val="009234D2"/>
    <w:rsid w:val="00923910"/>
    <w:rsid w:val="0092440D"/>
    <w:rsid w:val="00930EEF"/>
    <w:rsid w:val="00932F12"/>
    <w:rsid w:val="00934725"/>
    <w:rsid w:val="0093519A"/>
    <w:rsid w:val="009352BA"/>
    <w:rsid w:val="00941D49"/>
    <w:rsid w:val="00942C37"/>
    <w:rsid w:val="0094331F"/>
    <w:rsid w:val="00944C50"/>
    <w:rsid w:val="0094564A"/>
    <w:rsid w:val="009468C5"/>
    <w:rsid w:val="009511D0"/>
    <w:rsid w:val="00951588"/>
    <w:rsid w:val="0095198C"/>
    <w:rsid w:val="009519FE"/>
    <w:rsid w:val="00955EEF"/>
    <w:rsid w:val="00956FE3"/>
    <w:rsid w:val="00960529"/>
    <w:rsid w:val="00961468"/>
    <w:rsid w:val="00962066"/>
    <w:rsid w:val="00965371"/>
    <w:rsid w:val="00970511"/>
    <w:rsid w:val="00970B78"/>
    <w:rsid w:val="00974288"/>
    <w:rsid w:val="009744FA"/>
    <w:rsid w:val="00976740"/>
    <w:rsid w:val="00976B84"/>
    <w:rsid w:val="00976F6D"/>
    <w:rsid w:val="00981AB6"/>
    <w:rsid w:val="0098477E"/>
    <w:rsid w:val="00986AB5"/>
    <w:rsid w:val="00986C63"/>
    <w:rsid w:val="00987B84"/>
    <w:rsid w:val="009909CA"/>
    <w:rsid w:val="00990C00"/>
    <w:rsid w:val="0099142C"/>
    <w:rsid w:val="0099418C"/>
    <w:rsid w:val="009954B4"/>
    <w:rsid w:val="009961E2"/>
    <w:rsid w:val="009969DE"/>
    <w:rsid w:val="00996C70"/>
    <w:rsid w:val="0099791D"/>
    <w:rsid w:val="009A0785"/>
    <w:rsid w:val="009A2DF0"/>
    <w:rsid w:val="009A5883"/>
    <w:rsid w:val="009A6822"/>
    <w:rsid w:val="009B2120"/>
    <w:rsid w:val="009B2C67"/>
    <w:rsid w:val="009B3A97"/>
    <w:rsid w:val="009B6EAD"/>
    <w:rsid w:val="009B76FA"/>
    <w:rsid w:val="009B7B47"/>
    <w:rsid w:val="009B7B97"/>
    <w:rsid w:val="009C3B79"/>
    <w:rsid w:val="009C55A2"/>
    <w:rsid w:val="009D13B5"/>
    <w:rsid w:val="009D5D54"/>
    <w:rsid w:val="009D6825"/>
    <w:rsid w:val="009D6C85"/>
    <w:rsid w:val="009D6DFE"/>
    <w:rsid w:val="009E00BC"/>
    <w:rsid w:val="009E4888"/>
    <w:rsid w:val="009E50EE"/>
    <w:rsid w:val="009E5CFE"/>
    <w:rsid w:val="009E79B4"/>
    <w:rsid w:val="009F0CA3"/>
    <w:rsid w:val="009F28DC"/>
    <w:rsid w:val="009F3D04"/>
    <w:rsid w:val="009F4375"/>
    <w:rsid w:val="009F4E8A"/>
    <w:rsid w:val="009F6F26"/>
    <w:rsid w:val="00A016A6"/>
    <w:rsid w:val="00A049A3"/>
    <w:rsid w:val="00A051B9"/>
    <w:rsid w:val="00A074C5"/>
    <w:rsid w:val="00A111C5"/>
    <w:rsid w:val="00A14841"/>
    <w:rsid w:val="00A14F6F"/>
    <w:rsid w:val="00A173CF"/>
    <w:rsid w:val="00A17F6B"/>
    <w:rsid w:val="00A211F8"/>
    <w:rsid w:val="00A21C39"/>
    <w:rsid w:val="00A21D7C"/>
    <w:rsid w:val="00A22123"/>
    <w:rsid w:val="00A22761"/>
    <w:rsid w:val="00A26CEB"/>
    <w:rsid w:val="00A327BB"/>
    <w:rsid w:val="00A32FF7"/>
    <w:rsid w:val="00A353E8"/>
    <w:rsid w:val="00A35564"/>
    <w:rsid w:val="00A35608"/>
    <w:rsid w:val="00A358B1"/>
    <w:rsid w:val="00A37BA5"/>
    <w:rsid w:val="00A40FEC"/>
    <w:rsid w:val="00A41287"/>
    <w:rsid w:val="00A42DB4"/>
    <w:rsid w:val="00A43248"/>
    <w:rsid w:val="00A44231"/>
    <w:rsid w:val="00A466E7"/>
    <w:rsid w:val="00A47461"/>
    <w:rsid w:val="00A518AE"/>
    <w:rsid w:val="00A5236E"/>
    <w:rsid w:val="00A5260A"/>
    <w:rsid w:val="00A5384D"/>
    <w:rsid w:val="00A61E44"/>
    <w:rsid w:val="00A631B7"/>
    <w:rsid w:val="00A65908"/>
    <w:rsid w:val="00A65EB6"/>
    <w:rsid w:val="00A67C76"/>
    <w:rsid w:val="00A70683"/>
    <w:rsid w:val="00A70C9E"/>
    <w:rsid w:val="00A71ADD"/>
    <w:rsid w:val="00A71C4A"/>
    <w:rsid w:val="00A75CA6"/>
    <w:rsid w:val="00A75D65"/>
    <w:rsid w:val="00A76C0C"/>
    <w:rsid w:val="00A77879"/>
    <w:rsid w:val="00A86867"/>
    <w:rsid w:val="00A918F6"/>
    <w:rsid w:val="00A968A8"/>
    <w:rsid w:val="00AA12C1"/>
    <w:rsid w:val="00AA1415"/>
    <w:rsid w:val="00AA3D49"/>
    <w:rsid w:val="00AA4EDF"/>
    <w:rsid w:val="00AB2619"/>
    <w:rsid w:val="00AB6C24"/>
    <w:rsid w:val="00AB7BFC"/>
    <w:rsid w:val="00AC1880"/>
    <w:rsid w:val="00AC2EA7"/>
    <w:rsid w:val="00AC30D2"/>
    <w:rsid w:val="00AC49AB"/>
    <w:rsid w:val="00AC4B75"/>
    <w:rsid w:val="00AE3FE3"/>
    <w:rsid w:val="00AE6D8B"/>
    <w:rsid w:val="00AE7148"/>
    <w:rsid w:val="00AF1C99"/>
    <w:rsid w:val="00AF1DE0"/>
    <w:rsid w:val="00AF6E59"/>
    <w:rsid w:val="00AF73FE"/>
    <w:rsid w:val="00AF791B"/>
    <w:rsid w:val="00B01582"/>
    <w:rsid w:val="00B03842"/>
    <w:rsid w:val="00B04385"/>
    <w:rsid w:val="00B04514"/>
    <w:rsid w:val="00B04B9C"/>
    <w:rsid w:val="00B0652B"/>
    <w:rsid w:val="00B06B35"/>
    <w:rsid w:val="00B10DE1"/>
    <w:rsid w:val="00B11563"/>
    <w:rsid w:val="00B127E2"/>
    <w:rsid w:val="00B1339E"/>
    <w:rsid w:val="00B159BF"/>
    <w:rsid w:val="00B17216"/>
    <w:rsid w:val="00B2032E"/>
    <w:rsid w:val="00B23362"/>
    <w:rsid w:val="00B27475"/>
    <w:rsid w:val="00B27939"/>
    <w:rsid w:val="00B3311A"/>
    <w:rsid w:val="00B37FD5"/>
    <w:rsid w:val="00B417B9"/>
    <w:rsid w:val="00B432A4"/>
    <w:rsid w:val="00B4412C"/>
    <w:rsid w:val="00B449EE"/>
    <w:rsid w:val="00B45B85"/>
    <w:rsid w:val="00B47D32"/>
    <w:rsid w:val="00B51FAA"/>
    <w:rsid w:val="00B53A6F"/>
    <w:rsid w:val="00B543FF"/>
    <w:rsid w:val="00B55E03"/>
    <w:rsid w:val="00B60DCC"/>
    <w:rsid w:val="00B66454"/>
    <w:rsid w:val="00B66542"/>
    <w:rsid w:val="00B66A00"/>
    <w:rsid w:val="00B70609"/>
    <w:rsid w:val="00B777CA"/>
    <w:rsid w:val="00B85115"/>
    <w:rsid w:val="00B8534F"/>
    <w:rsid w:val="00B933BC"/>
    <w:rsid w:val="00B94BA4"/>
    <w:rsid w:val="00B96D52"/>
    <w:rsid w:val="00B96FDB"/>
    <w:rsid w:val="00BA2696"/>
    <w:rsid w:val="00BB023E"/>
    <w:rsid w:val="00BB189B"/>
    <w:rsid w:val="00BB2EF8"/>
    <w:rsid w:val="00BC1706"/>
    <w:rsid w:val="00BC33CB"/>
    <w:rsid w:val="00BC6CC9"/>
    <w:rsid w:val="00BC70EB"/>
    <w:rsid w:val="00BC7FD2"/>
    <w:rsid w:val="00BD17C2"/>
    <w:rsid w:val="00BD3F80"/>
    <w:rsid w:val="00BE04EA"/>
    <w:rsid w:val="00BE28F5"/>
    <w:rsid w:val="00BE48C5"/>
    <w:rsid w:val="00BE4A3F"/>
    <w:rsid w:val="00BE4B3B"/>
    <w:rsid w:val="00BE5605"/>
    <w:rsid w:val="00BE5F0C"/>
    <w:rsid w:val="00BE73B5"/>
    <w:rsid w:val="00BF0832"/>
    <w:rsid w:val="00BF4D61"/>
    <w:rsid w:val="00BF5B77"/>
    <w:rsid w:val="00BF6B10"/>
    <w:rsid w:val="00C01994"/>
    <w:rsid w:val="00C03FE1"/>
    <w:rsid w:val="00C104F2"/>
    <w:rsid w:val="00C13CB1"/>
    <w:rsid w:val="00C16F27"/>
    <w:rsid w:val="00C17777"/>
    <w:rsid w:val="00C21DEF"/>
    <w:rsid w:val="00C2280D"/>
    <w:rsid w:val="00C23246"/>
    <w:rsid w:val="00C23709"/>
    <w:rsid w:val="00C23E64"/>
    <w:rsid w:val="00C261FB"/>
    <w:rsid w:val="00C26338"/>
    <w:rsid w:val="00C30AE1"/>
    <w:rsid w:val="00C40349"/>
    <w:rsid w:val="00C40868"/>
    <w:rsid w:val="00C41AEC"/>
    <w:rsid w:val="00C44367"/>
    <w:rsid w:val="00C46F26"/>
    <w:rsid w:val="00C477F3"/>
    <w:rsid w:val="00C50587"/>
    <w:rsid w:val="00C50A1E"/>
    <w:rsid w:val="00C51D03"/>
    <w:rsid w:val="00C51ECD"/>
    <w:rsid w:val="00C5361D"/>
    <w:rsid w:val="00C536CF"/>
    <w:rsid w:val="00C5451D"/>
    <w:rsid w:val="00C5578F"/>
    <w:rsid w:val="00C5717D"/>
    <w:rsid w:val="00C5772E"/>
    <w:rsid w:val="00C627AB"/>
    <w:rsid w:val="00C634A2"/>
    <w:rsid w:val="00C63D82"/>
    <w:rsid w:val="00C6782E"/>
    <w:rsid w:val="00C7018A"/>
    <w:rsid w:val="00C75D21"/>
    <w:rsid w:val="00C7606C"/>
    <w:rsid w:val="00C768DD"/>
    <w:rsid w:val="00C84052"/>
    <w:rsid w:val="00C856B1"/>
    <w:rsid w:val="00CA086D"/>
    <w:rsid w:val="00CA1ABF"/>
    <w:rsid w:val="00CA411C"/>
    <w:rsid w:val="00CA47B1"/>
    <w:rsid w:val="00CA702D"/>
    <w:rsid w:val="00CB1578"/>
    <w:rsid w:val="00CB28CF"/>
    <w:rsid w:val="00CB38AE"/>
    <w:rsid w:val="00CB3D00"/>
    <w:rsid w:val="00CB4DC2"/>
    <w:rsid w:val="00CB650E"/>
    <w:rsid w:val="00CB69D5"/>
    <w:rsid w:val="00CB6EDE"/>
    <w:rsid w:val="00CC08EA"/>
    <w:rsid w:val="00CC10E4"/>
    <w:rsid w:val="00CC3BDC"/>
    <w:rsid w:val="00CC69A1"/>
    <w:rsid w:val="00CD0467"/>
    <w:rsid w:val="00CD1581"/>
    <w:rsid w:val="00CD3A3D"/>
    <w:rsid w:val="00CD523F"/>
    <w:rsid w:val="00CD62FE"/>
    <w:rsid w:val="00CD6ABB"/>
    <w:rsid w:val="00CD6BEB"/>
    <w:rsid w:val="00CE129B"/>
    <w:rsid w:val="00CE35B8"/>
    <w:rsid w:val="00CE37A5"/>
    <w:rsid w:val="00CE39CD"/>
    <w:rsid w:val="00CE4380"/>
    <w:rsid w:val="00CE4ACA"/>
    <w:rsid w:val="00CF04B0"/>
    <w:rsid w:val="00CF1910"/>
    <w:rsid w:val="00CF23C9"/>
    <w:rsid w:val="00CF26F8"/>
    <w:rsid w:val="00CF2993"/>
    <w:rsid w:val="00CF344C"/>
    <w:rsid w:val="00CF47D9"/>
    <w:rsid w:val="00CF508E"/>
    <w:rsid w:val="00D00608"/>
    <w:rsid w:val="00D00AE0"/>
    <w:rsid w:val="00D00C85"/>
    <w:rsid w:val="00D01B5B"/>
    <w:rsid w:val="00D02428"/>
    <w:rsid w:val="00D05E15"/>
    <w:rsid w:val="00D066D1"/>
    <w:rsid w:val="00D07894"/>
    <w:rsid w:val="00D078D7"/>
    <w:rsid w:val="00D10BB1"/>
    <w:rsid w:val="00D1149E"/>
    <w:rsid w:val="00D12497"/>
    <w:rsid w:val="00D1354D"/>
    <w:rsid w:val="00D217C0"/>
    <w:rsid w:val="00D2388E"/>
    <w:rsid w:val="00D2407F"/>
    <w:rsid w:val="00D24303"/>
    <w:rsid w:val="00D24716"/>
    <w:rsid w:val="00D278E9"/>
    <w:rsid w:val="00D3074F"/>
    <w:rsid w:val="00D33567"/>
    <w:rsid w:val="00D34235"/>
    <w:rsid w:val="00D344A2"/>
    <w:rsid w:val="00D3489A"/>
    <w:rsid w:val="00D35155"/>
    <w:rsid w:val="00D361AA"/>
    <w:rsid w:val="00D37462"/>
    <w:rsid w:val="00D37FB7"/>
    <w:rsid w:val="00D423FD"/>
    <w:rsid w:val="00D4605F"/>
    <w:rsid w:val="00D46B6C"/>
    <w:rsid w:val="00D4772C"/>
    <w:rsid w:val="00D47837"/>
    <w:rsid w:val="00D50F28"/>
    <w:rsid w:val="00D52887"/>
    <w:rsid w:val="00D53122"/>
    <w:rsid w:val="00D5369B"/>
    <w:rsid w:val="00D53BEF"/>
    <w:rsid w:val="00D54366"/>
    <w:rsid w:val="00D60015"/>
    <w:rsid w:val="00D60E8A"/>
    <w:rsid w:val="00D626CC"/>
    <w:rsid w:val="00D64B17"/>
    <w:rsid w:val="00D65145"/>
    <w:rsid w:val="00D667AB"/>
    <w:rsid w:val="00D66A51"/>
    <w:rsid w:val="00D73E3E"/>
    <w:rsid w:val="00D743A2"/>
    <w:rsid w:val="00D76A7A"/>
    <w:rsid w:val="00D76FBE"/>
    <w:rsid w:val="00D81582"/>
    <w:rsid w:val="00D8314C"/>
    <w:rsid w:val="00D838D8"/>
    <w:rsid w:val="00D878E0"/>
    <w:rsid w:val="00D9031E"/>
    <w:rsid w:val="00D927E0"/>
    <w:rsid w:val="00D97160"/>
    <w:rsid w:val="00DA0277"/>
    <w:rsid w:val="00DA2AF2"/>
    <w:rsid w:val="00DA3D51"/>
    <w:rsid w:val="00DA76D7"/>
    <w:rsid w:val="00DB575A"/>
    <w:rsid w:val="00DB6848"/>
    <w:rsid w:val="00DB6FE1"/>
    <w:rsid w:val="00DC179A"/>
    <w:rsid w:val="00DC25C0"/>
    <w:rsid w:val="00DC31C3"/>
    <w:rsid w:val="00DD17C9"/>
    <w:rsid w:val="00DD2BA1"/>
    <w:rsid w:val="00DD49A6"/>
    <w:rsid w:val="00DD536E"/>
    <w:rsid w:val="00DD7C77"/>
    <w:rsid w:val="00DE1980"/>
    <w:rsid w:val="00DE365F"/>
    <w:rsid w:val="00DF0A48"/>
    <w:rsid w:val="00DF4A09"/>
    <w:rsid w:val="00DF5167"/>
    <w:rsid w:val="00E00885"/>
    <w:rsid w:val="00E0170C"/>
    <w:rsid w:val="00E01F3D"/>
    <w:rsid w:val="00E05449"/>
    <w:rsid w:val="00E06F02"/>
    <w:rsid w:val="00E07585"/>
    <w:rsid w:val="00E13FDA"/>
    <w:rsid w:val="00E143FF"/>
    <w:rsid w:val="00E1485C"/>
    <w:rsid w:val="00E15368"/>
    <w:rsid w:val="00E159AD"/>
    <w:rsid w:val="00E16260"/>
    <w:rsid w:val="00E20B9F"/>
    <w:rsid w:val="00E2283C"/>
    <w:rsid w:val="00E24559"/>
    <w:rsid w:val="00E24E55"/>
    <w:rsid w:val="00E25053"/>
    <w:rsid w:val="00E25FD7"/>
    <w:rsid w:val="00E2709E"/>
    <w:rsid w:val="00E30071"/>
    <w:rsid w:val="00E32EC8"/>
    <w:rsid w:val="00E34212"/>
    <w:rsid w:val="00E344F0"/>
    <w:rsid w:val="00E3694E"/>
    <w:rsid w:val="00E4137A"/>
    <w:rsid w:val="00E43085"/>
    <w:rsid w:val="00E44196"/>
    <w:rsid w:val="00E4471A"/>
    <w:rsid w:val="00E44C70"/>
    <w:rsid w:val="00E46B4F"/>
    <w:rsid w:val="00E5162F"/>
    <w:rsid w:val="00E51814"/>
    <w:rsid w:val="00E61ECD"/>
    <w:rsid w:val="00E62107"/>
    <w:rsid w:val="00E622A5"/>
    <w:rsid w:val="00E6297A"/>
    <w:rsid w:val="00E632CA"/>
    <w:rsid w:val="00E6350E"/>
    <w:rsid w:val="00E661F8"/>
    <w:rsid w:val="00E66264"/>
    <w:rsid w:val="00E66300"/>
    <w:rsid w:val="00E67B47"/>
    <w:rsid w:val="00E70EEB"/>
    <w:rsid w:val="00E716E8"/>
    <w:rsid w:val="00E72070"/>
    <w:rsid w:val="00E731DF"/>
    <w:rsid w:val="00E73A02"/>
    <w:rsid w:val="00E73AE8"/>
    <w:rsid w:val="00E76404"/>
    <w:rsid w:val="00E7718C"/>
    <w:rsid w:val="00E77D4E"/>
    <w:rsid w:val="00E82563"/>
    <w:rsid w:val="00E826B3"/>
    <w:rsid w:val="00E82E4E"/>
    <w:rsid w:val="00E9134C"/>
    <w:rsid w:val="00E91CD7"/>
    <w:rsid w:val="00E96E87"/>
    <w:rsid w:val="00E9707A"/>
    <w:rsid w:val="00E97916"/>
    <w:rsid w:val="00E97F73"/>
    <w:rsid w:val="00EA08C0"/>
    <w:rsid w:val="00EA318E"/>
    <w:rsid w:val="00EA3652"/>
    <w:rsid w:val="00EA3BBB"/>
    <w:rsid w:val="00EA3F99"/>
    <w:rsid w:val="00EA416B"/>
    <w:rsid w:val="00EA48C8"/>
    <w:rsid w:val="00EA5356"/>
    <w:rsid w:val="00EA5803"/>
    <w:rsid w:val="00EA5E11"/>
    <w:rsid w:val="00EA62E6"/>
    <w:rsid w:val="00EA793C"/>
    <w:rsid w:val="00EB54BC"/>
    <w:rsid w:val="00EB5FEF"/>
    <w:rsid w:val="00EC2CCB"/>
    <w:rsid w:val="00EC37AF"/>
    <w:rsid w:val="00EC498B"/>
    <w:rsid w:val="00EC4AC6"/>
    <w:rsid w:val="00EC7410"/>
    <w:rsid w:val="00ED176F"/>
    <w:rsid w:val="00ED226D"/>
    <w:rsid w:val="00ED261F"/>
    <w:rsid w:val="00ED31E9"/>
    <w:rsid w:val="00ED3C9F"/>
    <w:rsid w:val="00ED5889"/>
    <w:rsid w:val="00EE17BE"/>
    <w:rsid w:val="00EE1F2A"/>
    <w:rsid w:val="00EE2444"/>
    <w:rsid w:val="00EE393A"/>
    <w:rsid w:val="00EE77AE"/>
    <w:rsid w:val="00EF0036"/>
    <w:rsid w:val="00EF253E"/>
    <w:rsid w:val="00F046CA"/>
    <w:rsid w:val="00F05685"/>
    <w:rsid w:val="00F06E7F"/>
    <w:rsid w:val="00F070A8"/>
    <w:rsid w:val="00F07104"/>
    <w:rsid w:val="00F1028C"/>
    <w:rsid w:val="00F11D7D"/>
    <w:rsid w:val="00F12519"/>
    <w:rsid w:val="00F13EE5"/>
    <w:rsid w:val="00F205C3"/>
    <w:rsid w:val="00F20B7F"/>
    <w:rsid w:val="00F211A5"/>
    <w:rsid w:val="00F243EC"/>
    <w:rsid w:val="00F24FA0"/>
    <w:rsid w:val="00F31D78"/>
    <w:rsid w:val="00F32240"/>
    <w:rsid w:val="00F334AB"/>
    <w:rsid w:val="00F361BA"/>
    <w:rsid w:val="00F36EE3"/>
    <w:rsid w:val="00F40D60"/>
    <w:rsid w:val="00F40E6F"/>
    <w:rsid w:val="00F42906"/>
    <w:rsid w:val="00F474AE"/>
    <w:rsid w:val="00F510D6"/>
    <w:rsid w:val="00F54BCB"/>
    <w:rsid w:val="00F55762"/>
    <w:rsid w:val="00F60EB6"/>
    <w:rsid w:val="00F620B5"/>
    <w:rsid w:val="00F62420"/>
    <w:rsid w:val="00F62C78"/>
    <w:rsid w:val="00F63FD0"/>
    <w:rsid w:val="00F666F8"/>
    <w:rsid w:val="00F671E4"/>
    <w:rsid w:val="00F67E2A"/>
    <w:rsid w:val="00F75BDE"/>
    <w:rsid w:val="00F76148"/>
    <w:rsid w:val="00F768AE"/>
    <w:rsid w:val="00F768C5"/>
    <w:rsid w:val="00F81B3A"/>
    <w:rsid w:val="00F83BD5"/>
    <w:rsid w:val="00F84F2E"/>
    <w:rsid w:val="00F85828"/>
    <w:rsid w:val="00F85B80"/>
    <w:rsid w:val="00F90D3C"/>
    <w:rsid w:val="00F9102F"/>
    <w:rsid w:val="00F91093"/>
    <w:rsid w:val="00F96652"/>
    <w:rsid w:val="00FA0A41"/>
    <w:rsid w:val="00FA2F72"/>
    <w:rsid w:val="00FA339A"/>
    <w:rsid w:val="00FA5054"/>
    <w:rsid w:val="00FA5F30"/>
    <w:rsid w:val="00FB1E58"/>
    <w:rsid w:val="00FB294D"/>
    <w:rsid w:val="00FB2E63"/>
    <w:rsid w:val="00FB3658"/>
    <w:rsid w:val="00FB43E7"/>
    <w:rsid w:val="00FB4F0A"/>
    <w:rsid w:val="00FB6D69"/>
    <w:rsid w:val="00FB7A04"/>
    <w:rsid w:val="00FC602E"/>
    <w:rsid w:val="00FD134F"/>
    <w:rsid w:val="00FD14F7"/>
    <w:rsid w:val="00FD61E9"/>
    <w:rsid w:val="00FE1232"/>
    <w:rsid w:val="00FE1B69"/>
    <w:rsid w:val="00FE3DA6"/>
    <w:rsid w:val="00FE4F15"/>
    <w:rsid w:val="00FE5086"/>
    <w:rsid w:val="00FE6DF8"/>
    <w:rsid w:val="00FE74AE"/>
    <w:rsid w:val="00FF0EB1"/>
    <w:rsid w:val="00FF1376"/>
    <w:rsid w:val="00FF1EFA"/>
    <w:rsid w:val="00FF2CCD"/>
    <w:rsid w:val="00FF442D"/>
    <w:rsid w:val="00FF4C6F"/>
    <w:rsid w:val="00FF50EE"/>
    <w:rsid w:val="00FF5119"/>
    <w:rsid w:val="00FF5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14:docId w14:val="47EB8368"/>
  <w15:chartTrackingRefBased/>
  <w15:docId w15:val="{E87DF529-016D-43B1-8623-62870516C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B391B"/>
    <w:pPr>
      <w:suppressAutoHyphens/>
    </w:pPr>
    <w:rPr>
      <w:sz w:val="24"/>
      <w:szCs w:val="24"/>
      <w:lang w:val="pt-BR"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epargpadro1">
    <w:name w:val="Fonte parág. padrão1"/>
    <w:rsid w:val="007B391B"/>
  </w:style>
  <w:style w:type="character" w:customStyle="1" w:styleId="CabealhoChar">
    <w:name w:val="Cabeçalho Char"/>
    <w:rsid w:val="007B391B"/>
    <w:rPr>
      <w:sz w:val="24"/>
      <w:szCs w:val="24"/>
    </w:rPr>
  </w:style>
  <w:style w:type="character" w:customStyle="1" w:styleId="RodapChar">
    <w:name w:val="Rodapé Char"/>
    <w:rsid w:val="007B391B"/>
    <w:rPr>
      <w:sz w:val="24"/>
      <w:szCs w:val="24"/>
    </w:rPr>
  </w:style>
  <w:style w:type="character" w:customStyle="1" w:styleId="Vietas">
    <w:name w:val="Viñetas"/>
    <w:rsid w:val="007B391B"/>
    <w:rPr>
      <w:rFonts w:ascii="OpenSymbol" w:eastAsia="OpenSymbol" w:hAnsi="OpenSymbol" w:cs="OpenSymbol"/>
    </w:rPr>
  </w:style>
  <w:style w:type="character" w:styleId="Hyperlink">
    <w:name w:val="Hyperlink"/>
    <w:rsid w:val="007B391B"/>
    <w:rPr>
      <w:color w:val="000080"/>
      <w:u w:val="single"/>
    </w:rPr>
  </w:style>
  <w:style w:type="paragraph" w:customStyle="1" w:styleId="Encabezado">
    <w:name w:val="Encabezado"/>
    <w:basedOn w:val="Normal"/>
    <w:next w:val="BodyText"/>
    <w:rsid w:val="007B391B"/>
    <w:pPr>
      <w:keepNext/>
      <w:spacing w:before="240" w:after="120"/>
    </w:pPr>
    <w:rPr>
      <w:rFonts w:ascii="Arial" w:eastAsia="Lucida Sans Unicode" w:hAnsi="Arial" w:cs="Tahoma"/>
      <w:sz w:val="28"/>
      <w:szCs w:val="28"/>
    </w:rPr>
  </w:style>
  <w:style w:type="paragraph" w:styleId="BodyText">
    <w:name w:val="Body Text"/>
    <w:basedOn w:val="Normal"/>
    <w:link w:val="BodyTextChar"/>
    <w:rsid w:val="007B391B"/>
    <w:pPr>
      <w:spacing w:after="120"/>
    </w:pPr>
  </w:style>
  <w:style w:type="paragraph" w:styleId="List">
    <w:name w:val="List"/>
    <w:basedOn w:val="BodyText"/>
    <w:rsid w:val="007B391B"/>
    <w:rPr>
      <w:rFonts w:cs="Tahoma"/>
    </w:rPr>
  </w:style>
  <w:style w:type="paragraph" w:customStyle="1" w:styleId="Etiqueta">
    <w:name w:val="Etiqueta"/>
    <w:basedOn w:val="Normal"/>
    <w:rsid w:val="007B391B"/>
    <w:pPr>
      <w:suppressLineNumbers/>
      <w:spacing w:before="120" w:after="120"/>
    </w:pPr>
    <w:rPr>
      <w:rFonts w:cs="Tahoma"/>
      <w:i/>
      <w:iCs/>
    </w:rPr>
  </w:style>
  <w:style w:type="paragraph" w:customStyle="1" w:styleId="ndice">
    <w:name w:val="Índice"/>
    <w:basedOn w:val="Normal"/>
    <w:rsid w:val="007B391B"/>
    <w:pPr>
      <w:suppressLineNumbers/>
    </w:pPr>
    <w:rPr>
      <w:rFonts w:cs="Tahoma"/>
    </w:rPr>
  </w:style>
  <w:style w:type="paragraph" w:styleId="Header">
    <w:name w:val="header"/>
    <w:basedOn w:val="Normal"/>
    <w:rsid w:val="007B391B"/>
    <w:pPr>
      <w:tabs>
        <w:tab w:val="center" w:pos="4252"/>
        <w:tab w:val="right" w:pos="8504"/>
      </w:tabs>
    </w:pPr>
  </w:style>
  <w:style w:type="paragraph" w:styleId="Footer">
    <w:name w:val="footer"/>
    <w:basedOn w:val="Normal"/>
    <w:link w:val="FooterChar"/>
    <w:uiPriority w:val="99"/>
    <w:rsid w:val="007B391B"/>
    <w:pPr>
      <w:tabs>
        <w:tab w:val="center" w:pos="4252"/>
        <w:tab w:val="right" w:pos="8504"/>
      </w:tabs>
    </w:pPr>
  </w:style>
  <w:style w:type="paragraph" w:customStyle="1" w:styleId="Contenidodelatabla">
    <w:name w:val="Contenido de la tabla"/>
    <w:basedOn w:val="Normal"/>
    <w:rsid w:val="007B391B"/>
    <w:pPr>
      <w:suppressLineNumbers/>
    </w:pPr>
  </w:style>
  <w:style w:type="paragraph" w:customStyle="1" w:styleId="Encabezadodelatabla">
    <w:name w:val="Encabezado de la tabla"/>
    <w:basedOn w:val="Contenidodelatabla"/>
    <w:rsid w:val="007B391B"/>
    <w:pPr>
      <w:jc w:val="center"/>
    </w:pPr>
    <w:rPr>
      <w:b/>
      <w:bCs/>
    </w:rPr>
  </w:style>
  <w:style w:type="paragraph" w:styleId="BalloonText">
    <w:name w:val="Balloon Text"/>
    <w:basedOn w:val="Normal"/>
    <w:link w:val="BalloonTextChar"/>
    <w:uiPriority w:val="99"/>
    <w:semiHidden/>
    <w:unhideWhenUsed/>
    <w:rsid w:val="00955EEF"/>
    <w:rPr>
      <w:rFonts w:ascii="Tahoma" w:hAnsi="Tahoma" w:cs="Tahoma"/>
      <w:sz w:val="16"/>
      <w:szCs w:val="16"/>
    </w:rPr>
  </w:style>
  <w:style w:type="character" w:customStyle="1" w:styleId="BalloonTextChar">
    <w:name w:val="Balloon Text Char"/>
    <w:link w:val="BalloonText"/>
    <w:uiPriority w:val="99"/>
    <w:semiHidden/>
    <w:rsid w:val="00955EEF"/>
    <w:rPr>
      <w:rFonts w:ascii="Tahoma" w:hAnsi="Tahoma" w:cs="Tahoma"/>
      <w:sz w:val="16"/>
      <w:szCs w:val="16"/>
      <w:lang w:val="pt-BR" w:eastAsia="ar-SA"/>
    </w:rPr>
  </w:style>
  <w:style w:type="character" w:customStyle="1" w:styleId="BodyTextChar">
    <w:name w:val="Body Text Char"/>
    <w:link w:val="BodyText"/>
    <w:rsid w:val="00955EEF"/>
    <w:rPr>
      <w:sz w:val="24"/>
      <w:szCs w:val="24"/>
      <w:lang w:val="pt-BR" w:eastAsia="ar-SA"/>
    </w:rPr>
  </w:style>
  <w:style w:type="paragraph" w:styleId="ListParagraph">
    <w:name w:val="List Paragraph"/>
    <w:basedOn w:val="Normal"/>
    <w:uiPriority w:val="34"/>
    <w:qFormat/>
    <w:rsid w:val="00E77D4E"/>
    <w:pPr>
      <w:widowControl w:val="0"/>
      <w:suppressAutoHyphens w:val="0"/>
      <w:wordWrap w:val="0"/>
      <w:autoSpaceDE w:val="0"/>
      <w:autoSpaceDN w:val="0"/>
      <w:ind w:leftChars="400" w:left="800"/>
      <w:jc w:val="both"/>
    </w:pPr>
    <w:rPr>
      <w:rFonts w:ascii="Calibri" w:hAnsi="Calibri"/>
      <w:kern w:val="2"/>
      <w:sz w:val="20"/>
      <w:szCs w:val="22"/>
      <w:lang w:val="en-US" w:eastAsia="ko-KR"/>
    </w:rPr>
  </w:style>
  <w:style w:type="character" w:styleId="PlaceholderText">
    <w:name w:val="Placeholder Text"/>
    <w:uiPriority w:val="99"/>
    <w:semiHidden/>
    <w:rsid w:val="00873101"/>
    <w:rPr>
      <w:color w:val="808080"/>
    </w:rPr>
  </w:style>
  <w:style w:type="character" w:styleId="PageNumber">
    <w:name w:val="page number"/>
    <w:uiPriority w:val="99"/>
    <w:unhideWhenUsed/>
    <w:rsid w:val="00E25FD7"/>
    <w:rPr>
      <w:rFonts w:eastAsia="Malgun Gothic" w:cs="Times New Roman"/>
      <w:bCs w:val="0"/>
      <w:iCs w:val="0"/>
      <w:szCs w:val="22"/>
      <w:lang w:eastAsia="ko-KR"/>
    </w:rPr>
  </w:style>
  <w:style w:type="character" w:customStyle="1" w:styleId="FooterChar">
    <w:name w:val="Footer Char"/>
    <w:link w:val="Footer"/>
    <w:uiPriority w:val="99"/>
    <w:rsid w:val="00E25FD7"/>
    <w:rPr>
      <w:sz w:val="24"/>
      <w:szCs w:val="24"/>
      <w:lang w:val="pt-BR" w:eastAsia="ar-SA"/>
    </w:rPr>
  </w:style>
  <w:style w:type="paragraph" w:styleId="FootnoteText">
    <w:name w:val="footnote text"/>
    <w:basedOn w:val="Normal"/>
    <w:link w:val="FootnoteTextChar"/>
    <w:uiPriority w:val="99"/>
    <w:semiHidden/>
    <w:unhideWhenUsed/>
    <w:rsid w:val="00CE4380"/>
    <w:pPr>
      <w:snapToGrid w:val="0"/>
    </w:pPr>
  </w:style>
  <w:style w:type="character" w:customStyle="1" w:styleId="FootnoteTextChar">
    <w:name w:val="Footnote Text Char"/>
    <w:link w:val="FootnoteText"/>
    <w:uiPriority w:val="99"/>
    <w:semiHidden/>
    <w:rsid w:val="00CE4380"/>
    <w:rPr>
      <w:sz w:val="24"/>
      <w:szCs w:val="24"/>
      <w:lang w:val="pt-BR" w:eastAsia="ar-SA"/>
    </w:rPr>
  </w:style>
  <w:style w:type="character" w:styleId="FootnoteReference">
    <w:name w:val="footnote reference"/>
    <w:uiPriority w:val="99"/>
    <w:semiHidden/>
    <w:unhideWhenUsed/>
    <w:rsid w:val="00CE4380"/>
    <w:rPr>
      <w:vertAlign w:val="superscript"/>
    </w:rPr>
  </w:style>
  <w:style w:type="paragraph" w:styleId="NoSpacing">
    <w:name w:val="No Spacing"/>
    <w:link w:val="NoSpacingChar"/>
    <w:uiPriority w:val="1"/>
    <w:qFormat/>
    <w:rsid w:val="00BF5B77"/>
    <w:pPr>
      <w:suppressAutoHyphens/>
    </w:pPr>
    <w:rPr>
      <w:sz w:val="24"/>
      <w:szCs w:val="24"/>
      <w:lang w:val="pt-BR" w:eastAsia="ar-SA"/>
    </w:rPr>
  </w:style>
  <w:style w:type="character" w:customStyle="1" w:styleId="NoSpacingChar">
    <w:name w:val="No Spacing Char"/>
    <w:link w:val="NoSpacing"/>
    <w:uiPriority w:val="1"/>
    <w:rsid w:val="00883164"/>
    <w:rPr>
      <w:sz w:val="24"/>
      <w:szCs w:val="24"/>
      <w:lang w:val="pt-BR" w:eastAsia="ar-SA" w:bidi="ar-SA"/>
    </w:rPr>
  </w:style>
  <w:style w:type="table" w:styleId="TableGrid">
    <w:name w:val="Table Grid"/>
    <w:basedOn w:val="TableNormal"/>
    <w:uiPriority w:val="59"/>
    <w:rsid w:val="00F11D7D"/>
    <w:rPr>
      <w:rFonts w:ascii="Malgun Gothic" w:hAnsi="Malgun Gothic"/>
      <w:kern w:val="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0170C"/>
    <w:pPr>
      <w:autoSpaceDE w:val="0"/>
      <w:autoSpaceDN w:val="0"/>
      <w:adjustRightInd w:val="0"/>
    </w:pPr>
    <w:rPr>
      <w:color w:val="000000"/>
      <w:sz w:val="24"/>
      <w:szCs w:val="24"/>
    </w:rPr>
  </w:style>
  <w:style w:type="character" w:styleId="CommentReference">
    <w:name w:val="annotation reference"/>
    <w:uiPriority w:val="99"/>
    <w:semiHidden/>
    <w:unhideWhenUsed/>
    <w:rsid w:val="005973C3"/>
    <w:rPr>
      <w:sz w:val="16"/>
      <w:szCs w:val="16"/>
    </w:rPr>
  </w:style>
  <w:style w:type="paragraph" w:styleId="CommentText">
    <w:name w:val="annotation text"/>
    <w:basedOn w:val="Normal"/>
    <w:link w:val="CommentTextChar"/>
    <w:uiPriority w:val="99"/>
    <w:semiHidden/>
    <w:unhideWhenUsed/>
    <w:rsid w:val="005973C3"/>
    <w:rPr>
      <w:sz w:val="20"/>
      <w:szCs w:val="20"/>
    </w:rPr>
  </w:style>
  <w:style w:type="character" w:customStyle="1" w:styleId="CommentTextChar">
    <w:name w:val="Comment Text Char"/>
    <w:link w:val="CommentText"/>
    <w:uiPriority w:val="99"/>
    <w:semiHidden/>
    <w:rsid w:val="005973C3"/>
    <w:rPr>
      <w:lang w:val="pt-BR" w:eastAsia="ar-SA"/>
    </w:rPr>
  </w:style>
  <w:style w:type="paragraph" w:styleId="CommentSubject">
    <w:name w:val="annotation subject"/>
    <w:basedOn w:val="CommentText"/>
    <w:next w:val="CommentText"/>
    <w:link w:val="CommentSubjectChar"/>
    <w:uiPriority w:val="99"/>
    <w:semiHidden/>
    <w:unhideWhenUsed/>
    <w:rsid w:val="005973C3"/>
    <w:rPr>
      <w:b/>
      <w:bCs/>
    </w:rPr>
  </w:style>
  <w:style w:type="character" w:customStyle="1" w:styleId="CommentSubjectChar">
    <w:name w:val="Comment Subject Char"/>
    <w:link w:val="CommentSubject"/>
    <w:uiPriority w:val="99"/>
    <w:semiHidden/>
    <w:rsid w:val="005973C3"/>
    <w:rPr>
      <w:b/>
      <w:bCs/>
      <w:lang w:val="pt-BR"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761775">
      <w:bodyDiv w:val="1"/>
      <w:marLeft w:val="0"/>
      <w:marRight w:val="0"/>
      <w:marTop w:val="0"/>
      <w:marBottom w:val="0"/>
      <w:divBdr>
        <w:top w:val="none" w:sz="0" w:space="0" w:color="auto"/>
        <w:left w:val="none" w:sz="0" w:space="0" w:color="auto"/>
        <w:bottom w:val="none" w:sz="0" w:space="0" w:color="auto"/>
        <w:right w:val="none" w:sz="0" w:space="0" w:color="auto"/>
      </w:divBdr>
    </w:div>
    <w:div w:id="570311543">
      <w:bodyDiv w:val="1"/>
      <w:marLeft w:val="0"/>
      <w:marRight w:val="0"/>
      <w:marTop w:val="0"/>
      <w:marBottom w:val="0"/>
      <w:divBdr>
        <w:top w:val="none" w:sz="0" w:space="0" w:color="auto"/>
        <w:left w:val="none" w:sz="0" w:space="0" w:color="auto"/>
        <w:bottom w:val="none" w:sz="0" w:space="0" w:color="auto"/>
        <w:right w:val="none" w:sz="0" w:space="0" w:color="auto"/>
      </w:divBdr>
      <w:divsChild>
        <w:div w:id="1773277476">
          <w:marLeft w:val="0"/>
          <w:marRight w:val="0"/>
          <w:marTop w:val="0"/>
          <w:marBottom w:val="17"/>
          <w:divBdr>
            <w:top w:val="none" w:sz="0" w:space="0" w:color="auto"/>
            <w:left w:val="single" w:sz="6" w:space="0" w:color="D3D3D3"/>
            <w:bottom w:val="single" w:sz="6" w:space="0" w:color="D3D3D3"/>
            <w:right w:val="single" w:sz="6" w:space="0" w:color="D3D3D3"/>
          </w:divBdr>
          <w:divsChild>
            <w:div w:id="867109524">
              <w:marLeft w:val="0"/>
              <w:marRight w:val="0"/>
              <w:marTop w:val="0"/>
              <w:marBottom w:val="0"/>
              <w:divBdr>
                <w:top w:val="none" w:sz="0" w:space="0" w:color="auto"/>
                <w:left w:val="none" w:sz="0" w:space="0" w:color="auto"/>
                <w:bottom w:val="none" w:sz="0" w:space="0" w:color="auto"/>
                <w:right w:val="none" w:sz="0" w:space="0" w:color="auto"/>
              </w:divBdr>
              <w:divsChild>
                <w:div w:id="1531995785">
                  <w:marLeft w:val="0"/>
                  <w:marRight w:val="0"/>
                  <w:marTop w:val="419"/>
                  <w:marBottom w:val="0"/>
                  <w:divBdr>
                    <w:top w:val="none" w:sz="0" w:space="0" w:color="auto"/>
                    <w:left w:val="none" w:sz="0" w:space="0" w:color="auto"/>
                    <w:bottom w:val="none" w:sz="0" w:space="0" w:color="auto"/>
                    <w:right w:val="none" w:sz="0" w:space="0" w:color="auto"/>
                  </w:divBdr>
                  <w:divsChild>
                    <w:div w:id="526795009">
                      <w:marLeft w:val="0"/>
                      <w:marRight w:val="0"/>
                      <w:marTop w:val="0"/>
                      <w:marBottom w:val="0"/>
                      <w:divBdr>
                        <w:top w:val="none" w:sz="0" w:space="0" w:color="auto"/>
                        <w:left w:val="none" w:sz="0" w:space="0" w:color="auto"/>
                        <w:bottom w:val="none" w:sz="0" w:space="0" w:color="auto"/>
                        <w:right w:val="none" w:sz="0" w:space="0" w:color="auto"/>
                      </w:divBdr>
                      <w:divsChild>
                        <w:div w:id="1141313398">
                          <w:marLeft w:val="0"/>
                          <w:marRight w:val="-16074"/>
                          <w:marTop w:val="0"/>
                          <w:marBottom w:val="0"/>
                          <w:divBdr>
                            <w:top w:val="none" w:sz="0" w:space="0" w:color="auto"/>
                            <w:left w:val="none" w:sz="0" w:space="0" w:color="auto"/>
                            <w:bottom w:val="none" w:sz="0" w:space="0" w:color="auto"/>
                            <w:right w:val="none" w:sz="0" w:space="0" w:color="auto"/>
                          </w:divBdr>
                          <w:divsChild>
                            <w:div w:id="273371277">
                              <w:marLeft w:val="0"/>
                              <w:marRight w:val="0"/>
                              <w:marTop w:val="0"/>
                              <w:marBottom w:val="0"/>
                              <w:divBdr>
                                <w:top w:val="none" w:sz="0" w:space="0" w:color="auto"/>
                                <w:left w:val="none" w:sz="0" w:space="0" w:color="auto"/>
                                <w:bottom w:val="none" w:sz="0" w:space="0" w:color="auto"/>
                                <w:right w:val="none" w:sz="0" w:space="0" w:color="auto"/>
                              </w:divBdr>
                              <w:divsChild>
                                <w:div w:id="1672826812">
                                  <w:marLeft w:val="0"/>
                                  <w:marRight w:val="0"/>
                                  <w:marTop w:val="0"/>
                                  <w:marBottom w:val="0"/>
                                  <w:divBdr>
                                    <w:top w:val="none" w:sz="0" w:space="0" w:color="auto"/>
                                    <w:left w:val="none" w:sz="0" w:space="0" w:color="auto"/>
                                    <w:bottom w:val="none" w:sz="0" w:space="0" w:color="auto"/>
                                    <w:right w:val="none" w:sz="0" w:space="0" w:color="auto"/>
                                  </w:divBdr>
                                  <w:divsChild>
                                    <w:div w:id="124810247">
                                      <w:marLeft w:val="0"/>
                                      <w:marRight w:val="0"/>
                                      <w:marTop w:val="0"/>
                                      <w:marBottom w:val="0"/>
                                      <w:divBdr>
                                        <w:top w:val="none" w:sz="0" w:space="0" w:color="auto"/>
                                        <w:left w:val="none" w:sz="0" w:space="0" w:color="auto"/>
                                        <w:bottom w:val="none" w:sz="0" w:space="0" w:color="auto"/>
                                        <w:right w:val="none" w:sz="0" w:space="0" w:color="auto"/>
                                      </w:divBdr>
                                      <w:divsChild>
                                        <w:div w:id="799349829">
                                          <w:marLeft w:val="0"/>
                                          <w:marRight w:val="0"/>
                                          <w:marTop w:val="0"/>
                                          <w:marBottom w:val="0"/>
                                          <w:divBdr>
                                            <w:top w:val="none" w:sz="0" w:space="0" w:color="auto"/>
                                            <w:left w:val="none" w:sz="0" w:space="0" w:color="auto"/>
                                            <w:bottom w:val="none" w:sz="0" w:space="0" w:color="auto"/>
                                            <w:right w:val="none" w:sz="0" w:space="0" w:color="auto"/>
                                          </w:divBdr>
                                          <w:divsChild>
                                            <w:div w:id="902714965">
                                              <w:marLeft w:val="0"/>
                                              <w:marRight w:val="0"/>
                                              <w:marTop w:val="0"/>
                                              <w:marBottom w:val="0"/>
                                              <w:divBdr>
                                                <w:top w:val="none" w:sz="0" w:space="0" w:color="auto"/>
                                                <w:left w:val="none" w:sz="0" w:space="0" w:color="auto"/>
                                                <w:bottom w:val="none" w:sz="0" w:space="0" w:color="auto"/>
                                                <w:right w:val="none" w:sz="0" w:space="0" w:color="auto"/>
                                              </w:divBdr>
                                              <w:divsChild>
                                                <w:div w:id="1038550691">
                                                  <w:marLeft w:val="0"/>
                                                  <w:marRight w:val="0"/>
                                                  <w:marTop w:val="0"/>
                                                  <w:marBottom w:val="0"/>
                                                  <w:divBdr>
                                                    <w:top w:val="none" w:sz="0" w:space="0" w:color="auto"/>
                                                    <w:left w:val="none" w:sz="0" w:space="0" w:color="auto"/>
                                                    <w:bottom w:val="none" w:sz="0" w:space="0" w:color="auto"/>
                                                    <w:right w:val="none" w:sz="0" w:space="0" w:color="auto"/>
                                                  </w:divBdr>
                                                  <w:divsChild>
                                                    <w:div w:id="906695322">
                                                      <w:marLeft w:val="0"/>
                                                      <w:marRight w:val="0"/>
                                                      <w:marTop w:val="0"/>
                                                      <w:marBottom w:val="0"/>
                                                      <w:divBdr>
                                                        <w:top w:val="none" w:sz="0" w:space="0" w:color="auto"/>
                                                        <w:left w:val="none" w:sz="0" w:space="0" w:color="auto"/>
                                                        <w:bottom w:val="none" w:sz="0" w:space="0" w:color="auto"/>
                                                        <w:right w:val="none" w:sz="0" w:space="0" w:color="auto"/>
                                                      </w:divBdr>
                                                      <w:divsChild>
                                                        <w:div w:id="158272167">
                                                          <w:marLeft w:val="0"/>
                                                          <w:marRight w:val="0"/>
                                                          <w:marTop w:val="0"/>
                                                          <w:marBottom w:val="0"/>
                                                          <w:divBdr>
                                                            <w:top w:val="none" w:sz="0" w:space="0" w:color="auto"/>
                                                            <w:left w:val="none" w:sz="0" w:space="0" w:color="auto"/>
                                                            <w:bottom w:val="none" w:sz="0" w:space="0" w:color="auto"/>
                                                            <w:right w:val="none" w:sz="0" w:space="0" w:color="auto"/>
                                                          </w:divBdr>
                                                          <w:divsChild>
                                                            <w:div w:id="1086802976">
                                                              <w:marLeft w:val="0"/>
                                                              <w:marRight w:val="0"/>
                                                              <w:marTop w:val="0"/>
                                                              <w:marBottom w:val="167"/>
                                                              <w:divBdr>
                                                                <w:top w:val="none" w:sz="0" w:space="0" w:color="auto"/>
                                                                <w:left w:val="none" w:sz="0" w:space="0" w:color="auto"/>
                                                                <w:bottom w:val="none" w:sz="0" w:space="0" w:color="auto"/>
                                                                <w:right w:val="none" w:sz="0" w:space="0" w:color="auto"/>
                                                              </w:divBdr>
                                                              <w:divsChild>
                                                                <w:div w:id="1368946448">
                                                                  <w:marLeft w:val="0"/>
                                                                  <w:marRight w:val="0"/>
                                                                  <w:marTop w:val="0"/>
                                                                  <w:marBottom w:val="0"/>
                                                                  <w:divBdr>
                                                                    <w:top w:val="none" w:sz="0" w:space="0" w:color="auto"/>
                                                                    <w:left w:val="none" w:sz="0" w:space="0" w:color="auto"/>
                                                                    <w:bottom w:val="none" w:sz="0" w:space="0" w:color="auto"/>
                                                                    <w:right w:val="none" w:sz="0" w:space="0" w:color="auto"/>
                                                                  </w:divBdr>
                                                                  <w:divsChild>
                                                                    <w:div w:id="1367104474">
                                                                      <w:marLeft w:val="0"/>
                                                                      <w:marRight w:val="0"/>
                                                                      <w:marTop w:val="0"/>
                                                                      <w:marBottom w:val="167"/>
                                                                      <w:divBdr>
                                                                        <w:top w:val="none" w:sz="0" w:space="0" w:color="auto"/>
                                                                        <w:left w:val="none" w:sz="0" w:space="0" w:color="auto"/>
                                                                        <w:bottom w:val="none" w:sz="0" w:space="0" w:color="auto"/>
                                                                        <w:right w:val="none" w:sz="0" w:space="0" w:color="auto"/>
                                                                      </w:divBdr>
                                                                      <w:divsChild>
                                                                        <w:div w:id="9407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9518684">
      <w:bodyDiv w:val="1"/>
      <w:marLeft w:val="0"/>
      <w:marRight w:val="0"/>
      <w:marTop w:val="0"/>
      <w:marBottom w:val="0"/>
      <w:divBdr>
        <w:top w:val="none" w:sz="0" w:space="0" w:color="auto"/>
        <w:left w:val="none" w:sz="0" w:space="0" w:color="auto"/>
        <w:bottom w:val="none" w:sz="0" w:space="0" w:color="auto"/>
        <w:right w:val="none" w:sz="0" w:space="0" w:color="auto"/>
      </w:divBdr>
    </w:div>
    <w:div w:id="1243368770">
      <w:bodyDiv w:val="1"/>
      <w:marLeft w:val="0"/>
      <w:marRight w:val="0"/>
      <w:marTop w:val="0"/>
      <w:marBottom w:val="0"/>
      <w:divBdr>
        <w:top w:val="none" w:sz="0" w:space="0" w:color="auto"/>
        <w:left w:val="none" w:sz="0" w:space="0" w:color="auto"/>
        <w:bottom w:val="none" w:sz="0" w:space="0" w:color="auto"/>
        <w:right w:val="none" w:sz="0" w:space="0" w:color="auto"/>
      </w:divBdr>
    </w:div>
    <w:div w:id="1420178006">
      <w:bodyDiv w:val="1"/>
      <w:marLeft w:val="0"/>
      <w:marRight w:val="0"/>
      <w:marTop w:val="0"/>
      <w:marBottom w:val="0"/>
      <w:divBdr>
        <w:top w:val="none" w:sz="0" w:space="0" w:color="auto"/>
        <w:left w:val="none" w:sz="0" w:space="0" w:color="auto"/>
        <w:bottom w:val="none" w:sz="0" w:space="0" w:color="auto"/>
        <w:right w:val="none" w:sz="0" w:space="0" w:color="auto"/>
      </w:divBdr>
      <w:divsChild>
        <w:div w:id="426659110">
          <w:marLeft w:val="0"/>
          <w:marRight w:val="0"/>
          <w:marTop w:val="0"/>
          <w:marBottom w:val="17"/>
          <w:divBdr>
            <w:top w:val="none" w:sz="0" w:space="0" w:color="auto"/>
            <w:left w:val="single" w:sz="6" w:space="0" w:color="D3D3D3"/>
            <w:bottom w:val="single" w:sz="6" w:space="0" w:color="D3D3D3"/>
            <w:right w:val="single" w:sz="6" w:space="0" w:color="D3D3D3"/>
          </w:divBdr>
          <w:divsChild>
            <w:div w:id="192118680">
              <w:marLeft w:val="0"/>
              <w:marRight w:val="0"/>
              <w:marTop w:val="0"/>
              <w:marBottom w:val="0"/>
              <w:divBdr>
                <w:top w:val="none" w:sz="0" w:space="0" w:color="auto"/>
                <w:left w:val="none" w:sz="0" w:space="0" w:color="auto"/>
                <w:bottom w:val="none" w:sz="0" w:space="0" w:color="auto"/>
                <w:right w:val="none" w:sz="0" w:space="0" w:color="auto"/>
              </w:divBdr>
              <w:divsChild>
                <w:div w:id="1469280918">
                  <w:marLeft w:val="0"/>
                  <w:marRight w:val="0"/>
                  <w:marTop w:val="419"/>
                  <w:marBottom w:val="0"/>
                  <w:divBdr>
                    <w:top w:val="none" w:sz="0" w:space="0" w:color="auto"/>
                    <w:left w:val="none" w:sz="0" w:space="0" w:color="auto"/>
                    <w:bottom w:val="none" w:sz="0" w:space="0" w:color="auto"/>
                    <w:right w:val="none" w:sz="0" w:space="0" w:color="auto"/>
                  </w:divBdr>
                  <w:divsChild>
                    <w:div w:id="654725418">
                      <w:marLeft w:val="0"/>
                      <w:marRight w:val="0"/>
                      <w:marTop w:val="0"/>
                      <w:marBottom w:val="0"/>
                      <w:divBdr>
                        <w:top w:val="none" w:sz="0" w:space="0" w:color="auto"/>
                        <w:left w:val="none" w:sz="0" w:space="0" w:color="auto"/>
                        <w:bottom w:val="none" w:sz="0" w:space="0" w:color="auto"/>
                        <w:right w:val="none" w:sz="0" w:space="0" w:color="auto"/>
                      </w:divBdr>
                      <w:divsChild>
                        <w:div w:id="1491217999">
                          <w:marLeft w:val="0"/>
                          <w:marRight w:val="-16074"/>
                          <w:marTop w:val="0"/>
                          <w:marBottom w:val="0"/>
                          <w:divBdr>
                            <w:top w:val="none" w:sz="0" w:space="0" w:color="auto"/>
                            <w:left w:val="none" w:sz="0" w:space="0" w:color="auto"/>
                            <w:bottom w:val="none" w:sz="0" w:space="0" w:color="auto"/>
                            <w:right w:val="none" w:sz="0" w:space="0" w:color="auto"/>
                          </w:divBdr>
                          <w:divsChild>
                            <w:div w:id="1121460232">
                              <w:marLeft w:val="0"/>
                              <w:marRight w:val="0"/>
                              <w:marTop w:val="0"/>
                              <w:marBottom w:val="0"/>
                              <w:divBdr>
                                <w:top w:val="none" w:sz="0" w:space="0" w:color="auto"/>
                                <w:left w:val="none" w:sz="0" w:space="0" w:color="auto"/>
                                <w:bottom w:val="none" w:sz="0" w:space="0" w:color="auto"/>
                                <w:right w:val="none" w:sz="0" w:space="0" w:color="auto"/>
                              </w:divBdr>
                              <w:divsChild>
                                <w:div w:id="1539397273">
                                  <w:marLeft w:val="0"/>
                                  <w:marRight w:val="0"/>
                                  <w:marTop w:val="0"/>
                                  <w:marBottom w:val="0"/>
                                  <w:divBdr>
                                    <w:top w:val="none" w:sz="0" w:space="0" w:color="auto"/>
                                    <w:left w:val="none" w:sz="0" w:space="0" w:color="auto"/>
                                    <w:bottom w:val="none" w:sz="0" w:space="0" w:color="auto"/>
                                    <w:right w:val="none" w:sz="0" w:space="0" w:color="auto"/>
                                  </w:divBdr>
                                  <w:divsChild>
                                    <w:div w:id="1955332472">
                                      <w:marLeft w:val="0"/>
                                      <w:marRight w:val="0"/>
                                      <w:marTop w:val="0"/>
                                      <w:marBottom w:val="0"/>
                                      <w:divBdr>
                                        <w:top w:val="none" w:sz="0" w:space="0" w:color="auto"/>
                                        <w:left w:val="none" w:sz="0" w:space="0" w:color="auto"/>
                                        <w:bottom w:val="none" w:sz="0" w:space="0" w:color="auto"/>
                                        <w:right w:val="none" w:sz="0" w:space="0" w:color="auto"/>
                                      </w:divBdr>
                                      <w:divsChild>
                                        <w:div w:id="533006706">
                                          <w:marLeft w:val="0"/>
                                          <w:marRight w:val="0"/>
                                          <w:marTop w:val="0"/>
                                          <w:marBottom w:val="0"/>
                                          <w:divBdr>
                                            <w:top w:val="none" w:sz="0" w:space="0" w:color="auto"/>
                                            <w:left w:val="none" w:sz="0" w:space="0" w:color="auto"/>
                                            <w:bottom w:val="none" w:sz="0" w:space="0" w:color="auto"/>
                                            <w:right w:val="none" w:sz="0" w:space="0" w:color="auto"/>
                                          </w:divBdr>
                                          <w:divsChild>
                                            <w:div w:id="769550174">
                                              <w:marLeft w:val="0"/>
                                              <w:marRight w:val="0"/>
                                              <w:marTop w:val="0"/>
                                              <w:marBottom w:val="0"/>
                                              <w:divBdr>
                                                <w:top w:val="none" w:sz="0" w:space="0" w:color="auto"/>
                                                <w:left w:val="none" w:sz="0" w:space="0" w:color="auto"/>
                                                <w:bottom w:val="none" w:sz="0" w:space="0" w:color="auto"/>
                                                <w:right w:val="none" w:sz="0" w:space="0" w:color="auto"/>
                                              </w:divBdr>
                                              <w:divsChild>
                                                <w:div w:id="57436462">
                                                  <w:marLeft w:val="0"/>
                                                  <w:marRight w:val="0"/>
                                                  <w:marTop w:val="0"/>
                                                  <w:marBottom w:val="0"/>
                                                  <w:divBdr>
                                                    <w:top w:val="none" w:sz="0" w:space="0" w:color="auto"/>
                                                    <w:left w:val="none" w:sz="0" w:space="0" w:color="auto"/>
                                                    <w:bottom w:val="none" w:sz="0" w:space="0" w:color="auto"/>
                                                    <w:right w:val="none" w:sz="0" w:space="0" w:color="auto"/>
                                                  </w:divBdr>
                                                  <w:divsChild>
                                                    <w:div w:id="1271283480">
                                                      <w:marLeft w:val="0"/>
                                                      <w:marRight w:val="0"/>
                                                      <w:marTop w:val="0"/>
                                                      <w:marBottom w:val="0"/>
                                                      <w:divBdr>
                                                        <w:top w:val="none" w:sz="0" w:space="0" w:color="auto"/>
                                                        <w:left w:val="none" w:sz="0" w:space="0" w:color="auto"/>
                                                        <w:bottom w:val="none" w:sz="0" w:space="0" w:color="auto"/>
                                                        <w:right w:val="none" w:sz="0" w:space="0" w:color="auto"/>
                                                      </w:divBdr>
                                                      <w:divsChild>
                                                        <w:div w:id="1714844765">
                                                          <w:marLeft w:val="0"/>
                                                          <w:marRight w:val="0"/>
                                                          <w:marTop w:val="0"/>
                                                          <w:marBottom w:val="0"/>
                                                          <w:divBdr>
                                                            <w:top w:val="none" w:sz="0" w:space="0" w:color="auto"/>
                                                            <w:left w:val="none" w:sz="0" w:space="0" w:color="auto"/>
                                                            <w:bottom w:val="none" w:sz="0" w:space="0" w:color="auto"/>
                                                            <w:right w:val="none" w:sz="0" w:space="0" w:color="auto"/>
                                                          </w:divBdr>
                                                          <w:divsChild>
                                                            <w:div w:id="2106026835">
                                                              <w:marLeft w:val="0"/>
                                                              <w:marRight w:val="0"/>
                                                              <w:marTop w:val="0"/>
                                                              <w:marBottom w:val="167"/>
                                                              <w:divBdr>
                                                                <w:top w:val="none" w:sz="0" w:space="0" w:color="auto"/>
                                                                <w:left w:val="none" w:sz="0" w:space="0" w:color="auto"/>
                                                                <w:bottom w:val="none" w:sz="0" w:space="0" w:color="auto"/>
                                                                <w:right w:val="none" w:sz="0" w:space="0" w:color="auto"/>
                                                              </w:divBdr>
                                                              <w:divsChild>
                                                                <w:div w:id="57300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65927125">
      <w:bodyDiv w:val="1"/>
      <w:marLeft w:val="0"/>
      <w:marRight w:val="0"/>
      <w:marTop w:val="0"/>
      <w:marBottom w:val="0"/>
      <w:divBdr>
        <w:top w:val="none" w:sz="0" w:space="0" w:color="auto"/>
        <w:left w:val="none" w:sz="0" w:space="0" w:color="auto"/>
        <w:bottom w:val="none" w:sz="0" w:space="0" w:color="auto"/>
        <w:right w:val="none" w:sz="0" w:space="0" w:color="auto"/>
      </w:divBdr>
    </w:div>
    <w:div w:id="1568801806">
      <w:bodyDiv w:val="1"/>
      <w:marLeft w:val="0"/>
      <w:marRight w:val="0"/>
      <w:marTop w:val="0"/>
      <w:marBottom w:val="0"/>
      <w:divBdr>
        <w:top w:val="none" w:sz="0" w:space="0" w:color="auto"/>
        <w:left w:val="none" w:sz="0" w:space="0" w:color="auto"/>
        <w:bottom w:val="none" w:sz="0" w:space="0" w:color="auto"/>
        <w:right w:val="none" w:sz="0" w:space="0" w:color="auto"/>
      </w:divBdr>
    </w:div>
  </w:divs>
  <w:encoding w:val="ks_c_5601-1987"/>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2155C37894448A0EFBE7770C220A6"/>
        <w:category>
          <w:name w:val="General"/>
          <w:gallery w:val="placeholder"/>
        </w:category>
        <w:types>
          <w:type w:val="bbPlcHdr"/>
        </w:types>
        <w:behaviors>
          <w:behavior w:val="content"/>
        </w:behaviors>
        <w:guid w:val="{901564A7-D9CE-4D21-AFD3-2A5D4D9BC04E}"/>
      </w:docPartPr>
      <w:docPartBody>
        <w:p w:rsidR="00000000" w:rsidRDefault="00F43B2F" w:rsidP="00F43B2F">
          <w:pPr>
            <w:pStyle w:val="8FE2155C37894448A0EFBE7770C220A66"/>
          </w:pPr>
          <w:r w:rsidRPr="004A6EF5">
            <w:rPr>
              <w:rStyle w:val="PlaceholderText"/>
              <w:sz w:val="22"/>
              <w:szCs w:val="22"/>
            </w:rPr>
            <w:t>Enter text here</w:t>
          </w:r>
        </w:p>
      </w:docPartBody>
    </w:docPart>
    <w:docPart>
      <w:docPartPr>
        <w:name w:val="860B4659CE394CEEB56AAF46121AE982"/>
        <w:category>
          <w:name w:val="General"/>
          <w:gallery w:val="placeholder"/>
        </w:category>
        <w:types>
          <w:type w:val="bbPlcHdr"/>
        </w:types>
        <w:behaviors>
          <w:behavior w:val="content"/>
        </w:behaviors>
        <w:guid w:val="{EC314EDD-E7B3-4BF6-85BE-66E0CAF58989}"/>
      </w:docPartPr>
      <w:docPartBody>
        <w:p w:rsidR="00000000" w:rsidRDefault="00F43B2F" w:rsidP="00F43B2F">
          <w:pPr>
            <w:pStyle w:val="860B4659CE394CEEB56AAF46121AE9825"/>
          </w:pPr>
          <w:r w:rsidRPr="004A6EF5">
            <w:rPr>
              <w:rStyle w:val="PlaceholderText"/>
              <w:sz w:val="22"/>
              <w:szCs w:val="22"/>
            </w:rPr>
            <w:t>Enter text here</w:t>
          </w:r>
        </w:p>
      </w:docPartBody>
    </w:docPart>
    <w:docPart>
      <w:docPartPr>
        <w:name w:val="0778A9A14E634627981D9E687729E58C"/>
        <w:category>
          <w:name w:val="General"/>
          <w:gallery w:val="placeholder"/>
        </w:category>
        <w:types>
          <w:type w:val="bbPlcHdr"/>
        </w:types>
        <w:behaviors>
          <w:behavior w:val="content"/>
        </w:behaviors>
        <w:guid w:val="{C9CCF4F2-E420-4026-A56F-EAEE8032E81C}"/>
      </w:docPartPr>
      <w:docPartBody>
        <w:p w:rsidR="00000000" w:rsidRDefault="00F43B2F" w:rsidP="00F43B2F">
          <w:pPr>
            <w:pStyle w:val="0778A9A14E634627981D9E687729E58C5"/>
          </w:pPr>
          <w:r w:rsidRPr="004A6EF5">
            <w:rPr>
              <w:rStyle w:val="PlaceholderText"/>
              <w:sz w:val="22"/>
              <w:szCs w:val="22"/>
            </w:rPr>
            <w:t>Enter text here</w:t>
          </w:r>
        </w:p>
      </w:docPartBody>
    </w:docPart>
    <w:docPart>
      <w:docPartPr>
        <w:name w:val="4293F9EB20AA41C2AEC1297BFA7279B4"/>
        <w:category>
          <w:name w:val="General"/>
          <w:gallery w:val="placeholder"/>
        </w:category>
        <w:types>
          <w:type w:val="bbPlcHdr"/>
        </w:types>
        <w:behaviors>
          <w:behavior w:val="content"/>
        </w:behaviors>
        <w:guid w:val="{3FDDF8EB-9628-4FFE-8436-9B6FE2CD4655}"/>
      </w:docPartPr>
      <w:docPartBody>
        <w:p w:rsidR="00000000" w:rsidRDefault="00F43B2F" w:rsidP="00F43B2F">
          <w:pPr>
            <w:pStyle w:val="4293F9EB20AA41C2AEC1297BFA7279B45"/>
          </w:pPr>
          <w:r w:rsidRPr="004A6EF5">
            <w:rPr>
              <w:rStyle w:val="PlaceholderText"/>
              <w:sz w:val="22"/>
              <w:szCs w:val="22"/>
            </w:rPr>
            <w:t>Enter text here</w:t>
          </w:r>
        </w:p>
      </w:docPartBody>
    </w:docPart>
    <w:docPart>
      <w:docPartPr>
        <w:name w:val="4723998D7C094195AC6BD6F3EC464161"/>
        <w:category>
          <w:name w:val="General"/>
          <w:gallery w:val="placeholder"/>
        </w:category>
        <w:types>
          <w:type w:val="bbPlcHdr"/>
        </w:types>
        <w:behaviors>
          <w:behavior w:val="content"/>
        </w:behaviors>
        <w:guid w:val="{4BFE65EA-BEFC-4100-A9F0-B83A939A4DFF}"/>
      </w:docPartPr>
      <w:docPartBody>
        <w:p w:rsidR="00000000" w:rsidRDefault="00F43B2F" w:rsidP="00F43B2F">
          <w:pPr>
            <w:pStyle w:val="4723998D7C094195AC6BD6F3EC4641615"/>
          </w:pPr>
          <w:r>
            <w:rPr>
              <w:rStyle w:val="PlaceholderText"/>
            </w:rPr>
            <w:t>(+country)-(regional)-(telephone)</w:t>
          </w:r>
        </w:p>
      </w:docPartBody>
    </w:docPart>
    <w:docPart>
      <w:docPartPr>
        <w:name w:val="9FD2F4A309AA4CDFA0C5A549376D8023"/>
        <w:category>
          <w:name w:val="General"/>
          <w:gallery w:val="placeholder"/>
        </w:category>
        <w:types>
          <w:type w:val="bbPlcHdr"/>
        </w:types>
        <w:behaviors>
          <w:behavior w:val="content"/>
        </w:behaviors>
        <w:guid w:val="{BDA4E832-7D17-4D51-8BB5-F02D675062C1}"/>
      </w:docPartPr>
      <w:docPartBody>
        <w:p w:rsidR="00000000" w:rsidRDefault="00F43B2F" w:rsidP="00F43B2F">
          <w:pPr>
            <w:pStyle w:val="9FD2F4A309AA4CDFA0C5A549376D80235"/>
          </w:pPr>
          <w:r w:rsidRPr="004A6EF5">
            <w:rPr>
              <w:rStyle w:val="PlaceholderText"/>
              <w:sz w:val="22"/>
              <w:szCs w:val="22"/>
            </w:rPr>
            <w:t>Enter text here</w:t>
          </w:r>
        </w:p>
      </w:docPartBody>
    </w:docPart>
    <w:docPart>
      <w:docPartPr>
        <w:name w:val="59BE2C73DC654CC5BEFB4E6AB3232581"/>
        <w:category>
          <w:name w:val="General"/>
          <w:gallery w:val="placeholder"/>
        </w:category>
        <w:types>
          <w:type w:val="bbPlcHdr"/>
        </w:types>
        <w:behaviors>
          <w:behavior w:val="content"/>
        </w:behaviors>
        <w:guid w:val="{D0308C53-A3F5-40A2-9204-6CDDE4A39C98}"/>
      </w:docPartPr>
      <w:docPartBody>
        <w:p w:rsidR="00000000" w:rsidRDefault="00F43B2F" w:rsidP="00F43B2F">
          <w:pPr>
            <w:pStyle w:val="59BE2C73DC654CC5BEFB4E6AB32325813"/>
          </w:pPr>
          <w:r w:rsidRPr="004A6EF5">
            <w:rPr>
              <w:rStyle w:val="PlaceholderText"/>
              <w:sz w:val="22"/>
              <w:szCs w:val="22"/>
            </w:rPr>
            <w:t>Enter text here</w:t>
          </w:r>
        </w:p>
      </w:docPartBody>
    </w:docPart>
    <w:docPart>
      <w:docPartPr>
        <w:name w:val="D23CD1B67C754983A5E0E148975750D7"/>
        <w:category>
          <w:name w:val="General"/>
          <w:gallery w:val="placeholder"/>
        </w:category>
        <w:types>
          <w:type w:val="bbPlcHdr"/>
        </w:types>
        <w:behaviors>
          <w:behavior w:val="content"/>
        </w:behaviors>
        <w:guid w:val="{3453D387-B9A8-4B94-B9A8-3777F320BB51}"/>
      </w:docPartPr>
      <w:docPartBody>
        <w:p w:rsidR="00000000" w:rsidRDefault="00F43B2F" w:rsidP="00F43B2F">
          <w:pPr>
            <w:pStyle w:val="D23CD1B67C754983A5E0E148975750D73"/>
          </w:pPr>
          <w:r w:rsidRPr="004A6EF5">
            <w:rPr>
              <w:rStyle w:val="PlaceholderText"/>
              <w:sz w:val="22"/>
              <w:szCs w:val="22"/>
            </w:rPr>
            <w:t>Enter text here</w:t>
          </w:r>
        </w:p>
      </w:docPartBody>
    </w:docPart>
    <w:docPart>
      <w:docPartPr>
        <w:name w:val="0785A447346F4D93A3D2211AA7AD51A3"/>
        <w:category>
          <w:name w:val="General"/>
          <w:gallery w:val="placeholder"/>
        </w:category>
        <w:types>
          <w:type w:val="bbPlcHdr"/>
        </w:types>
        <w:behaviors>
          <w:behavior w:val="content"/>
        </w:behaviors>
        <w:guid w:val="{41F70C65-5A28-47F7-BF03-C0AD2D87B84C}"/>
      </w:docPartPr>
      <w:docPartBody>
        <w:p w:rsidR="00000000" w:rsidRDefault="00F43B2F" w:rsidP="00F43B2F">
          <w:pPr>
            <w:pStyle w:val="0785A447346F4D93A3D2211AA7AD51A32"/>
          </w:pPr>
          <w:r w:rsidRPr="00AC2EA7">
            <w:rPr>
              <w:rStyle w:val="PlaceholderText"/>
              <w:sz w:val="22"/>
            </w:rPr>
            <w:t>Click to enter a date.</w:t>
          </w:r>
        </w:p>
      </w:docPartBody>
    </w:docPart>
    <w:docPart>
      <w:docPartPr>
        <w:name w:val="5B9A7CF98C84454AAEF85C69C6224284"/>
        <w:category>
          <w:name w:val="General"/>
          <w:gallery w:val="placeholder"/>
        </w:category>
        <w:types>
          <w:type w:val="bbPlcHdr"/>
        </w:types>
        <w:behaviors>
          <w:behavior w:val="content"/>
        </w:behaviors>
        <w:guid w:val="{C65D1127-FD98-47CD-A9E5-494BADE412EA}"/>
      </w:docPartPr>
      <w:docPartBody>
        <w:p w:rsidR="00000000" w:rsidRDefault="00F43B2F" w:rsidP="00F43B2F">
          <w:pPr>
            <w:pStyle w:val="5B9A7CF98C84454AAEF85C69C6224284"/>
          </w:pPr>
          <w:r w:rsidRPr="004A6EF5">
            <w:rPr>
              <w:rStyle w:val="PlaceholderText"/>
            </w:rPr>
            <w:t>Enter text here</w:t>
          </w:r>
        </w:p>
      </w:docPartBody>
    </w:docPart>
    <w:docPart>
      <w:docPartPr>
        <w:name w:val="DBBEE5D091554170A893007E52A16640"/>
        <w:category>
          <w:name w:val="General"/>
          <w:gallery w:val="placeholder"/>
        </w:category>
        <w:types>
          <w:type w:val="bbPlcHdr"/>
        </w:types>
        <w:behaviors>
          <w:behavior w:val="content"/>
        </w:behaviors>
        <w:guid w:val="{125AFD9B-32AC-483F-94AE-11A174A818F7}"/>
      </w:docPartPr>
      <w:docPartBody>
        <w:p w:rsidR="00000000" w:rsidRDefault="00F43B2F" w:rsidP="00F43B2F">
          <w:pPr>
            <w:pStyle w:val="DBBEE5D091554170A893007E52A16640"/>
          </w:pPr>
          <w:r w:rsidRPr="00AC2EA7">
            <w:rPr>
              <w:rStyle w:val="PlaceholderText"/>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roman"/>
    <w:pitch w:val="fixed"/>
    <w:sig w:usb0="00000001" w:usb1="09060000" w:usb2="00000010" w:usb3="00000000" w:csb0="00080000" w:csb1="00000000"/>
  </w:font>
  <w:font w:name="OpenSymbol">
    <w:altName w:val="Arial Unicode MS"/>
    <w:charset w:val="80"/>
    <w:family w:val="auto"/>
    <w:pitch w:val="default"/>
  </w:font>
  <w:font w:name="Arial">
    <w:panose1 w:val="020B0604020202020204"/>
    <w:charset w:val="00"/>
    <w:family w:val="swiss"/>
    <w:pitch w:val="variable"/>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43B2F"/>
    <w:rsid w:val="00F43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43B2F"/>
    <w:rPr>
      <w:color w:val="808080"/>
    </w:rPr>
  </w:style>
  <w:style w:type="paragraph" w:customStyle="1" w:styleId="8FE2155C37894448A0EFBE7770C220A6">
    <w:name w:val="8FE2155C37894448A0EFBE7770C220A6"/>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8FE2155C37894448A0EFBE7770C220A61">
    <w:name w:val="8FE2155C37894448A0EFBE7770C220A61"/>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860B4659CE394CEEB56AAF46121AE982">
    <w:name w:val="860B4659CE394CEEB56AAF46121AE982"/>
    <w:rsid w:val="00F43B2F"/>
  </w:style>
  <w:style w:type="paragraph" w:customStyle="1" w:styleId="0778A9A14E634627981D9E687729E58C">
    <w:name w:val="0778A9A14E634627981D9E687729E58C"/>
    <w:rsid w:val="00F43B2F"/>
  </w:style>
  <w:style w:type="paragraph" w:customStyle="1" w:styleId="4293F9EB20AA41C2AEC1297BFA7279B4">
    <w:name w:val="4293F9EB20AA41C2AEC1297BFA7279B4"/>
    <w:rsid w:val="00F43B2F"/>
  </w:style>
  <w:style w:type="paragraph" w:customStyle="1" w:styleId="4723998D7C094195AC6BD6F3EC464161">
    <w:name w:val="4723998D7C094195AC6BD6F3EC464161"/>
    <w:rsid w:val="00F43B2F"/>
  </w:style>
  <w:style w:type="paragraph" w:customStyle="1" w:styleId="9FD2F4A309AA4CDFA0C5A549376D8023">
    <w:name w:val="9FD2F4A309AA4CDFA0C5A549376D8023"/>
    <w:rsid w:val="00F43B2F"/>
  </w:style>
  <w:style w:type="paragraph" w:customStyle="1" w:styleId="8FE2155C37894448A0EFBE7770C220A62">
    <w:name w:val="8FE2155C37894448A0EFBE7770C220A62"/>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860B4659CE394CEEB56AAF46121AE9821">
    <w:name w:val="860B4659CE394CEEB56AAF46121AE9821"/>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0778A9A14E634627981D9E687729E58C1">
    <w:name w:val="0778A9A14E634627981D9E687729E58C1"/>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4293F9EB20AA41C2AEC1297BFA7279B41">
    <w:name w:val="4293F9EB20AA41C2AEC1297BFA7279B41"/>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4723998D7C094195AC6BD6F3EC4641611">
    <w:name w:val="4723998D7C094195AC6BD6F3EC4641611"/>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9FD2F4A309AA4CDFA0C5A549376D80231">
    <w:name w:val="9FD2F4A309AA4CDFA0C5A549376D80231"/>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8FE2155C37894448A0EFBE7770C220A63">
    <w:name w:val="8FE2155C37894448A0EFBE7770C220A63"/>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860B4659CE394CEEB56AAF46121AE9822">
    <w:name w:val="860B4659CE394CEEB56AAF46121AE9822"/>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0778A9A14E634627981D9E687729E58C2">
    <w:name w:val="0778A9A14E634627981D9E687729E58C2"/>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4293F9EB20AA41C2AEC1297BFA7279B42">
    <w:name w:val="4293F9EB20AA41C2AEC1297BFA7279B42"/>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4723998D7C094195AC6BD6F3EC4641612">
    <w:name w:val="4723998D7C094195AC6BD6F3EC4641612"/>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9FD2F4A309AA4CDFA0C5A549376D80232">
    <w:name w:val="9FD2F4A309AA4CDFA0C5A549376D80232"/>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59BE2C73DC654CC5BEFB4E6AB3232581">
    <w:name w:val="59BE2C73DC654CC5BEFB4E6AB3232581"/>
    <w:rsid w:val="00F43B2F"/>
  </w:style>
  <w:style w:type="paragraph" w:customStyle="1" w:styleId="52DE1231E317405D8D31FECD53C4965E">
    <w:name w:val="52DE1231E317405D8D31FECD53C4965E"/>
    <w:rsid w:val="00F43B2F"/>
  </w:style>
  <w:style w:type="paragraph" w:customStyle="1" w:styleId="D23CD1B67C754983A5E0E148975750D7">
    <w:name w:val="D23CD1B67C754983A5E0E148975750D7"/>
    <w:rsid w:val="00F43B2F"/>
  </w:style>
  <w:style w:type="paragraph" w:customStyle="1" w:styleId="8FE2155C37894448A0EFBE7770C220A64">
    <w:name w:val="8FE2155C37894448A0EFBE7770C220A64"/>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860B4659CE394CEEB56AAF46121AE9823">
    <w:name w:val="860B4659CE394CEEB56AAF46121AE9823"/>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0778A9A14E634627981D9E687729E58C3">
    <w:name w:val="0778A9A14E634627981D9E687729E58C3"/>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4293F9EB20AA41C2AEC1297BFA7279B43">
    <w:name w:val="4293F9EB20AA41C2AEC1297BFA7279B43"/>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4723998D7C094195AC6BD6F3EC4641613">
    <w:name w:val="4723998D7C094195AC6BD6F3EC4641613"/>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9FD2F4A309AA4CDFA0C5A549376D80233">
    <w:name w:val="9FD2F4A309AA4CDFA0C5A549376D80233"/>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59BE2C73DC654CC5BEFB4E6AB32325811">
    <w:name w:val="59BE2C73DC654CC5BEFB4E6AB32325811"/>
    <w:rsid w:val="00F43B2F"/>
    <w:pPr>
      <w:autoSpaceDE w:val="0"/>
      <w:autoSpaceDN w:val="0"/>
      <w:adjustRightInd w:val="0"/>
      <w:spacing w:after="0" w:line="240" w:lineRule="auto"/>
    </w:pPr>
    <w:rPr>
      <w:rFonts w:ascii="Times New Roman" w:eastAsia="Malgun Gothic" w:hAnsi="Times New Roman" w:cs="Times New Roman"/>
      <w:color w:val="000000"/>
      <w:sz w:val="24"/>
      <w:szCs w:val="24"/>
    </w:rPr>
  </w:style>
  <w:style w:type="paragraph" w:customStyle="1" w:styleId="52DE1231E317405D8D31FECD53C4965E1">
    <w:name w:val="52DE1231E317405D8D31FECD53C4965E1"/>
    <w:rsid w:val="00F43B2F"/>
    <w:pPr>
      <w:autoSpaceDE w:val="0"/>
      <w:autoSpaceDN w:val="0"/>
      <w:adjustRightInd w:val="0"/>
      <w:spacing w:after="0" w:line="240" w:lineRule="auto"/>
    </w:pPr>
    <w:rPr>
      <w:rFonts w:ascii="Times New Roman" w:eastAsia="Malgun Gothic" w:hAnsi="Times New Roman" w:cs="Times New Roman"/>
      <w:color w:val="000000"/>
      <w:sz w:val="24"/>
      <w:szCs w:val="24"/>
    </w:rPr>
  </w:style>
  <w:style w:type="paragraph" w:customStyle="1" w:styleId="D23CD1B67C754983A5E0E148975750D71">
    <w:name w:val="D23CD1B67C754983A5E0E148975750D71"/>
    <w:rsid w:val="00F43B2F"/>
    <w:pPr>
      <w:autoSpaceDE w:val="0"/>
      <w:autoSpaceDN w:val="0"/>
      <w:adjustRightInd w:val="0"/>
      <w:spacing w:after="0" w:line="240" w:lineRule="auto"/>
    </w:pPr>
    <w:rPr>
      <w:rFonts w:ascii="Times New Roman" w:eastAsia="Malgun Gothic" w:hAnsi="Times New Roman" w:cs="Times New Roman"/>
      <w:color w:val="000000"/>
      <w:sz w:val="24"/>
      <w:szCs w:val="24"/>
    </w:rPr>
  </w:style>
  <w:style w:type="paragraph" w:customStyle="1" w:styleId="0785A447346F4D93A3D2211AA7AD51A3">
    <w:name w:val="0785A447346F4D93A3D2211AA7AD51A3"/>
    <w:rsid w:val="00F43B2F"/>
    <w:pPr>
      <w:autoSpaceDE w:val="0"/>
      <w:autoSpaceDN w:val="0"/>
      <w:adjustRightInd w:val="0"/>
      <w:spacing w:after="0" w:line="240" w:lineRule="auto"/>
    </w:pPr>
    <w:rPr>
      <w:rFonts w:ascii="Times New Roman" w:eastAsia="Malgun Gothic" w:hAnsi="Times New Roman" w:cs="Times New Roman"/>
      <w:color w:val="000000"/>
      <w:sz w:val="24"/>
      <w:szCs w:val="24"/>
    </w:rPr>
  </w:style>
  <w:style w:type="paragraph" w:customStyle="1" w:styleId="8FE2155C37894448A0EFBE7770C220A65">
    <w:name w:val="8FE2155C37894448A0EFBE7770C220A65"/>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860B4659CE394CEEB56AAF46121AE9824">
    <w:name w:val="860B4659CE394CEEB56AAF46121AE9824"/>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0778A9A14E634627981D9E687729E58C4">
    <w:name w:val="0778A9A14E634627981D9E687729E58C4"/>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4293F9EB20AA41C2AEC1297BFA7279B44">
    <w:name w:val="4293F9EB20AA41C2AEC1297BFA7279B44"/>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4723998D7C094195AC6BD6F3EC4641614">
    <w:name w:val="4723998D7C094195AC6BD6F3EC4641614"/>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9FD2F4A309AA4CDFA0C5A549376D80234">
    <w:name w:val="9FD2F4A309AA4CDFA0C5A549376D80234"/>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59BE2C73DC654CC5BEFB4E6AB32325812">
    <w:name w:val="59BE2C73DC654CC5BEFB4E6AB32325812"/>
    <w:rsid w:val="00F43B2F"/>
    <w:pPr>
      <w:autoSpaceDE w:val="0"/>
      <w:autoSpaceDN w:val="0"/>
      <w:adjustRightInd w:val="0"/>
      <w:spacing w:after="0" w:line="240" w:lineRule="auto"/>
    </w:pPr>
    <w:rPr>
      <w:rFonts w:ascii="Times New Roman" w:eastAsia="Malgun Gothic" w:hAnsi="Times New Roman" w:cs="Times New Roman"/>
      <w:color w:val="000000"/>
      <w:sz w:val="24"/>
      <w:szCs w:val="24"/>
    </w:rPr>
  </w:style>
  <w:style w:type="paragraph" w:customStyle="1" w:styleId="52DE1231E317405D8D31FECD53C4965E2">
    <w:name w:val="52DE1231E317405D8D31FECD53C4965E2"/>
    <w:rsid w:val="00F43B2F"/>
    <w:pPr>
      <w:autoSpaceDE w:val="0"/>
      <w:autoSpaceDN w:val="0"/>
      <w:adjustRightInd w:val="0"/>
      <w:spacing w:after="0" w:line="240" w:lineRule="auto"/>
    </w:pPr>
    <w:rPr>
      <w:rFonts w:ascii="Times New Roman" w:eastAsia="Malgun Gothic" w:hAnsi="Times New Roman" w:cs="Times New Roman"/>
      <w:color w:val="000000"/>
      <w:sz w:val="24"/>
      <w:szCs w:val="24"/>
    </w:rPr>
  </w:style>
  <w:style w:type="paragraph" w:customStyle="1" w:styleId="D23CD1B67C754983A5E0E148975750D72">
    <w:name w:val="D23CD1B67C754983A5E0E148975750D72"/>
    <w:rsid w:val="00F43B2F"/>
    <w:pPr>
      <w:autoSpaceDE w:val="0"/>
      <w:autoSpaceDN w:val="0"/>
      <w:adjustRightInd w:val="0"/>
      <w:spacing w:after="0" w:line="240" w:lineRule="auto"/>
    </w:pPr>
    <w:rPr>
      <w:rFonts w:ascii="Times New Roman" w:eastAsia="Malgun Gothic" w:hAnsi="Times New Roman" w:cs="Times New Roman"/>
      <w:color w:val="000000"/>
      <w:sz w:val="24"/>
      <w:szCs w:val="24"/>
    </w:rPr>
  </w:style>
  <w:style w:type="paragraph" w:customStyle="1" w:styleId="0785A447346F4D93A3D2211AA7AD51A31">
    <w:name w:val="0785A447346F4D93A3D2211AA7AD51A31"/>
    <w:rsid w:val="00F43B2F"/>
    <w:pPr>
      <w:autoSpaceDE w:val="0"/>
      <w:autoSpaceDN w:val="0"/>
      <w:adjustRightInd w:val="0"/>
      <w:spacing w:after="0" w:line="240" w:lineRule="auto"/>
    </w:pPr>
    <w:rPr>
      <w:rFonts w:ascii="Times New Roman" w:eastAsia="Malgun Gothic" w:hAnsi="Times New Roman" w:cs="Times New Roman"/>
      <w:color w:val="000000"/>
      <w:sz w:val="24"/>
      <w:szCs w:val="24"/>
    </w:rPr>
  </w:style>
  <w:style w:type="paragraph" w:customStyle="1" w:styleId="8FE2155C37894448A0EFBE7770C220A66">
    <w:name w:val="8FE2155C37894448A0EFBE7770C220A66"/>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860B4659CE394CEEB56AAF46121AE9825">
    <w:name w:val="860B4659CE394CEEB56AAF46121AE9825"/>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0778A9A14E634627981D9E687729E58C5">
    <w:name w:val="0778A9A14E634627981D9E687729E58C5"/>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4293F9EB20AA41C2AEC1297BFA7279B45">
    <w:name w:val="4293F9EB20AA41C2AEC1297BFA7279B45"/>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4723998D7C094195AC6BD6F3EC4641615">
    <w:name w:val="4723998D7C094195AC6BD6F3EC4641615"/>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9FD2F4A309AA4CDFA0C5A549376D80235">
    <w:name w:val="9FD2F4A309AA4CDFA0C5A549376D80235"/>
    <w:rsid w:val="00F43B2F"/>
    <w:pPr>
      <w:suppressAutoHyphens/>
      <w:spacing w:after="0" w:line="240" w:lineRule="auto"/>
    </w:pPr>
    <w:rPr>
      <w:rFonts w:ascii="Times New Roman" w:eastAsia="Malgun Gothic" w:hAnsi="Times New Roman" w:cs="Times New Roman"/>
      <w:sz w:val="24"/>
      <w:szCs w:val="24"/>
      <w:lang w:val="pt-BR" w:eastAsia="ar-SA"/>
    </w:rPr>
  </w:style>
  <w:style w:type="paragraph" w:customStyle="1" w:styleId="59BE2C73DC654CC5BEFB4E6AB32325813">
    <w:name w:val="59BE2C73DC654CC5BEFB4E6AB32325813"/>
    <w:rsid w:val="00F43B2F"/>
    <w:pPr>
      <w:autoSpaceDE w:val="0"/>
      <w:autoSpaceDN w:val="0"/>
      <w:adjustRightInd w:val="0"/>
      <w:spacing w:after="0" w:line="240" w:lineRule="auto"/>
    </w:pPr>
    <w:rPr>
      <w:rFonts w:ascii="Times New Roman" w:eastAsia="Malgun Gothic" w:hAnsi="Times New Roman" w:cs="Times New Roman"/>
      <w:color w:val="000000"/>
      <w:sz w:val="24"/>
      <w:szCs w:val="24"/>
    </w:rPr>
  </w:style>
  <w:style w:type="paragraph" w:customStyle="1" w:styleId="D23CD1B67C754983A5E0E148975750D73">
    <w:name w:val="D23CD1B67C754983A5E0E148975750D73"/>
    <w:rsid w:val="00F43B2F"/>
    <w:pPr>
      <w:autoSpaceDE w:val="0"/>
      <w:autoSpaceDN w:val="0"/>
      <w:adjustRightInd w:val="0"/>
      <w:spacing w:after="0" w:line="240" w:lineRule="auto"/>
    </w:pPr>
    <w:rPr>
      <w:rFonts w:ascii="Times New Roman" w:eastAsia="Malgun Gothic" w:hAnsi="Times New Roman" w:cs="Times New Roman"/>
      <w:color w:val="000000"/>
      <w:sz w:val="24"/>
      <w:szCs w:val="24"/>
    </w:rPr>
  </w:style>
  <w:style w:type="paragraph" w:customStyle="1" w:styleId="0785A447346F4D93A3D2211AA7AD51A32">
    <w:name w:val="0785A447346F4D93A3D2211AA7AD51A32"/>
    <w:rsid w:val="00F43B2F"/>
    <w:pPr>
      <w:autoSpaceDE w:val="0"/>
      <w:autoSpaceDN w:val="0"/>
      <w:adjustRightInd w:val="0"/>
      <w:spacing w:after="0" w:line="240" w:lineRule="auto"/>
    </w:pPr>
    <w:rPr>
      <w:rFonts w:ascii="Times New Roman" w:eastAsia="Malgun Gothic" w:hAnsi="Times New Roman" w:cs="Times New Roman"/>
      <w:color w:val="000000"/>
      <w:sz w:val="24"/>
      <w:szCs w:val="24"/>
    </w:rPr>
  </w:style>
  <w:style w:type="paragraph" w:customStyle="1" w:styleId="5B9A7CF98C84454AAEF85C69C6224284">
    <w:name w:val="5B9A7CF98C84454AAEF85C69C6224284"/>
    <w:rsid w:val="00F43B2F"/>
  </w:style>
  <w:style w:type="paragraph" w:customStyle="1" w:styleId="DBBEE5D091554170A893007E52A16640">
    <w:name w:val="DBBEE5D091554170A893007E52A16640"/>
    <w:rsid w:val="00F43B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ct:contentTypeSchema xmlns:ct="http://schemas.microsoft.com/office/2006/metadata/contentType" xmlns:ma="http://schemas.microsoft.com/office/2006/metadata/properties/metaAttributes" ct:_="" ma:_="" ma:contentTypeName="Document" ma:contentTypeID="0x01010070D3BBD7056F684687A6C10BA708D48D" ma:contentTypeVersion="1" ma:contentTypeDescription="Create a new document." ma:contentTypeScope="" ma:versionID="2e4f2cc5242a03713f927a0bf39f3c40">
  <xsd:schema xmlns:xsd="http://www.w3.org/2001/XMLSchema" xmlns:xs="http://www.w3.org/2001/XMLSchema" xmlns:p="http://schemas.microsoft.com/office/2006/metadata/properties" xmlns:ns1="http://schemas.microsoft.com/sharepoint/v3" xmlns:ns2="132a04a8-ae1b-49be-a3d0-da1d8cf238dd" targetNamespace="http://schemas.microsoft.com/office/2006/metadata/properties" ma:root="true" ma:fieldsID="29919e78eaccd85e12c6788a965ed67f" ns1:_="" ns2:_="">
    <xsd:import namespace="http://schemas.microsoft.com/sharepoint/v3"/>
    <xsd:import namespace="132a04a8-ae1b-49be-a3d0-da1d8cf238dd"/>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2a04a8-ae1b-49be-a3d0-da1d8cf238d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_dlc_DocId xmlns="132a04a8-ae1b-49be-a3d0-da1d8cf238dd">YJC2JHSXTXV2-715950522-5</_dlc_DocId>
    <_dlc_DocIdUrl xmlns="132a04a8-ae1b-49be-a3d0-da1d8cf238dd">
      <Url>http://www.rrcap.ait.ac.th/cc/cf/ecca/_layouts/15/DocIdRedir.aspx?ID=YJC2JHSXTXV2-715950522-5</Url>
      <Description>YJC2JHSXTXV2-715950522-5</Description>
    </_dlc_DocIdUrl>
  </documentManagement>
</p:properties>
</file>

<file path=customXml/itemProps1.xml><?xml version="1.0" encoding="utf-8"?>
<ds:datastoreItem xmlns:ds="http://schemas.openxmlformats.org/officeDocument/2006/customXml" ds:itemID="{D4ABBDCF-88E4-4A81-8DE6-5D9B72468D04}">
  <ds:schemaRefs>
    <ds:schemaRef ds:uri="http://schemas.openxmlformats.org/officeDocument/2006/bibliography"/>
  </ds:schemaRefs>
</ds:datastoreItem>
</file>

<file path=customXml/itemProps2.xml><?xml version="1.0" encoding="utf-8"?>
<ds:datastoreItem xmlns:ds="http://schemas.openxmlformats.org/officeDocument/2006/customXml" ds:itemID="{4D0BBE8E-B679-473C-9783-B3338EEF6496}"/>
</file>

<file path=customXml/itemProps3.xml><?xml version="1.0" encoding="utf-8"?>
<ds:datastoreItem xmlns:ds="http://schemas.openxmlformats.org/officeDocument/2006/customXml" ds:itemID="{1AE89BC9-AB4D-4920-9F70-6AE8BF16EECA}"/>
</file>

<file path=customXml/itemProps4.xml><?xml version="1.0" encoding="utf-8"?>
<ds:datastoreItem xmlns:ds="http://schemas.openxmlformats.org/officeDocument/2006/customXml" ds:itemID="{4CEA274B-FCFC-40F7-92CF-72217F0ABCD8}"/>
</file>

<file path=customXml/itemProps5.xml><?xml version="1.0" encoding="utf-8"?>
<ds:datastoreItem xmlns:ds="http://schemas.openxmlformats.org/officeDocument/2006/customXml" ds:itemID="{BFBEC238-11A0-499A-893A-21277CEDBAFC}"/>
</file>

<file path=docProps/app.xml><?xml version="1.0" encoding="utf-8"?>
<Properties xmlns="http://schemas.openxmlformats.org/officeDocument/2006/extended-properties" xmlns:vt="http://schemas.openxmlformats.org/officeDocument/2006/docPropsVTypes">
  <Template>Normal</Template>
  <TotalTime>6</TotalTime>
  <Pages>3</Pages>
  <Words>477</Words>
  <Characters>2719</Characters>
  <Application>Microsoft Office Word</Application>
  <DocSecurity>0</DocSecurity>
  <Lines>22</Lines>
  <Paragraphs>6</Paragraphs>
  <ScaleCrop>false</ScaleCrop>
  <HeadingPairs>
    <vt:vector size="6" baseType="variant">
      <vt:variant>
        <vt:lpstr>Title</vt:lpstr>
      </vt:variant>
      <vt:variant>
        <vt:i4>1</vt:i4>
      </vt:variant>
      <vt:variant>
        <vt:lpstr>제목</vt:lpstr>
      </vt:variant>
      <vt:variant>
        <vt:i4>1</vt:i4>
      </vt:variant>
      <vt:variant>
        <vt:lpstr>Título</vt:lpstr>
      </vt:variant>
      <vt:variant>
        <vt:i4>1</vt:i4>
      </vt:variant>
    </vt:vector>
  </HeadingPairs>
  <TitlesOfParts>
    <vt:vector size="3" baseType="lpstr">
      <vt:lpstr>25 DE AGOSTO</vt:lpstr>
      <vt:lpstr>25 DE AGOSTO</vt:lpstr>
      <vt:lpstr>25 DE AGOSTO</vt:lpstr>
    </vt:vector>
  </TitlesOfParts>
  <Company>UNITAR</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DE AGOSTO</dc:title>
  <dc:subject/>
  <dc:creator>Vinicyus8178;Minji Choo;JHJ</dc:creator>
  <cp:keywords/>
  <cp:lastModifiedBy>Lyan Villacorta</cp:lastModifiedBy>
  <cp:revision>2</cp:revision>
  <cp:lastPrinted>2016-01-18T08:28:00Z</cp:lastPrinted>
  <dcterms:created xsi:type="dcterms:W3CDTF">2017-04-25T05:35:00Z</dcterms:created>
  <dcterms:modified xsi:type="dcterms:W3CDTF">2017-04-25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81968bb-c376-404e-ab0c-dfc727c87d02</vt:lpwstr>
  </property>
  <property fmtid="{D5CDD505-2E9C-101B-9397-08002B2CF9AE}" pid="3" name="ContentTypeId">
    <vt:lpwstr>0x01010070D3BBD7056F684687A6C10BA708D48D</vt:lpwstr>
  </property>
</Properties>
</file>